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F85C98" w14:textId="77777777" w:rsidR="00BE7E84" w:rsidRPr="00760DAB" w:rsidRDefault="00BE7E84" w:rsidP="00BE7E84">
      <w:pPr>
        <w:ind w:firstLineChars="0" w:firstLine="0"/>
        <w:contextualSpacing/>
        <w:jc w:val="center"/>
        <w:rPr>
          <w:sz w:val="48"/>
          <w:szCs w:val="48"/>
        </w:rPr>
      </w:pPr>
      <w:r w:rsidRPr="00760DAB">
        <w:rPr>
          <w:sz w:val="48"/>
          <w:szCs w:val="48"/>
        </w:rPr>
        <w:t>國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立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清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華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大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學</w:t>
      </w:r>
    </w:p>
    <w:p w14:paraId="56051992" w14:textId="77777777" w:rsidR="00BE7E84" w:rsidRPr="00760DAB" w:rsidRDefault="00BE7E84" w:rsidP="00BE7E84">
      <w:pPr>
        <w:ind w:firstLineChars="0" w:firstLine="0"/>
        <w:contextualSpacing/>
        <w:jc w:val="center"/>
        <w:rPr>
          <w:sz w:val="48"/>
          <w:szCs w:val="48"/>
        </w:rPr>
      </w:pPr>
      <w:r w:rsidRPr="000766F3">
        <w:rPr>
          <w:color w:val="000000"/>
          <w:kern w:val="0"/>
          <w:sz w:val="48"/>
          <w:szCs w:val="48"/>
        </w:rPr>
        <w:t xml:space="preserve">National </w:t>
      </w:r>
      <w:r w:rsidRPr="000766F3">
        <w:rPr>
          <w:rFonts w:hint="eastAsia"/>
          <w:color w:val="000000"/>
          <w:kern w:val="0"/>
          <w:sz w:val="48"/>
          <w:szCs w:val="48"/>
        </w:rPr>
        <w:t>Ts</w:t>
      </w:r>
      <w:r w:rsidRPr="000766F3">
        <w:rPr>
          <w:color w:val="000000"/>
          <w:kern w:val="0"/>
          <w:sz w:val="48"/>
          <w:szCs w:val="48"/>
        </w:rPr>
        <w:t>ing Hua University</w:t>
      </w:r>
    </w:p>
    <w:p w14:paraId="1CB2D487" w14:textId="77777777" w:rsidR="00BE7E84" w:rsidRDefault="00BE7E84" w:rsidP="00BE7E84">
      <w:pPr>
        <w:ind w:firstLineChars="0" w:firstLine="0"/>
        <w:contextualSpacing/>
        <w:jc w:val="center"/>
        <w:rPr>
          <w:sz w:val="48"/>
          <w:szCs w:val="48"/>
        </w:rPr>
      </w:pPr>
    </w:p>
    <w:p w14:paraId="138FF465" w14:textId="77777777" w:rsidR="00BE7E84" w:rsidRPr="00760DAB" w:rsidRDefault="00BE7E84" w:rsidP="00BE7E84">
      <w:pPr>
        <w:ind w:firstLineChars="0" w:firstLine="0"/>
        <w:contextualSpacing/>
        <w:jc w:val="center"/>
        <w:rPr>
          <w:sz w:val="48"/>
          <w:szCs w:val="48"/>
        </w:rPr>
      </w:pPr>
      <w:r>
        <w:rPr>
          <w:rFonts w:hint="eastAsia"/>
          <w:sz w:val="48"/>
          <w:szCs w:val="48"/>
        </w:rPr>
        <w:t>碩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士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論</w:t>
      </w:r>
      <w:r w:rsidRPr="00760DAB">
        <w:rPr>
          <w:sz w:val="48"/>
          <w:szCs w:val="48"/>
        </w:rPr>
        <w:t xml:space="preserve">  </w:t>
      </w:r>
      <w:r w:rsidRPr="00760DAB">
        <w:rPr>
          <w:sz w:val="48"/>
          <w:szCs w:val="48"/>
        </w:rPr>
        <w:t>文</w:t>
      </w:r>
      <w:r>
        <w:rPr>
          <w:rFonts w:hint="eastAsia"/>
          <w:sz w:val="48"/>
          <w:szCs w:val="48"/>
        </w:rPr>
        <w:t>/</w:t>
      </w:r>
      <w:r>
        <w:rPr>
          <w:rFonts w:hint="eastAsia"/>
          <w:sz w:val="48"/>
          <w:szCs w:val="48"/>
        </w:rPr>
        <w:t>博</w:t>
      </w:r>
      <w:r>
        <w:rPr>
          <w:rFonts w:hint="eastAsia"/>
          <w:sz w:val="48"/>
          <w:szCs w:val="48"/>
        </w:rPr>
        <w:t xml:space="preserve"> </w:t>
      </w:r>
      <w:r>
        <w:rPr>
          <w:sz w:val="48"/>
          <w:szCs w:val="48"/>
        </w:rPr>
        <w:t xml:space="preserve"> </w:t>
      </w:r>
      <w:r>
        <w:rPr>
          <w:rFonts w:hint="eastAsia"/>
          <w:sz w:val="48"/>
          <w:szCs w:val="48"/>
        </w:rPr>
        <w:t>士</w:t>
      </w:r>
      <w:r>
        <w:rPr>
          <w:rFonts w:hint="eastAsia"/>
          <w:sz w:val="48"/>
          <w:szCs w:val="48"/>
        </w:rPr>
        <w:t xml:space="preserve"> </w:t>
      </w:r>
      <w:r>
        <w:rPr>
          <w:sz w:val="48"/>
          <w:szCs w:val="48"/>
        </w:rPr>
        <w:t xml:space="preserve"> </w:t>
      </w:r>
      <w:r>
        <w:rPr>
          <w:rFonts w:hint="eastAsia"/>
          <w:sz w:val="48"/>
          <w:szCs w:val="48"/>
        </w:rPr>
        <w:t>論</w:t>
      </w:r>
      <w:r>
        <w:rPr>
          <w:rFonts w:hint="eastAsia"/>
          <w:sz w:val="48"/>
          <w:szCs w:val="48"/>
        </w:rPr>
        <w:t xml:space="preserve"> </w:t>
      </w:r>
      <w:r>
        <w:rPr>
          <w:sz w:val="48"/>
          <w:szCs w:val="48"/>
        </w:rPr>
        <w:t xml:space="preserve"> </w:t>
      </w:r>
      <w:r>
        <w:rPr>
          <w:rFonts w:hint="eastAsia"/>
          <w:sz w:val="48"/>
          <w:szCs w:val="48"/>
        </w:rPr>
        <w:t>文</w:t>
      </w:r>
    </w:p>
    <w:p w14:paraId="149F86C2" w14:textId="77777777" w:rsidR="00BE7E84" w:rsidRPr="005C4A45" w:rsidRDefault="00BE7E84" w:rsidP="00BE7E84">
      <w:pPr>
        <w:ind w:firstLineChars="0" w:firstLine="0"/>
        <w:contextualSpacing/>
        <w:jc w:val="center"/>
        <w:rPr>
          <w:sz w:val="48"/>
          <w:szCs w:val="48"/>
        </w:rPr>
      </w:pPr>
      <w:r w:rsidRPr="005C4A45">
        <w:rPr>
          <w:rFonts w:hint="eastAsia"/>
          <w:color w:val="000000"/>
          <w:kern w:val="0"/>
          <w:sz w:val="48"/>
          <w:szCs w:val="48"/>
        </w:rPr>
        <w:t>M</w:t>
      </w:r>
      <w:r w:rsidRPr="005C4A45">
        <w:rPr>
          <w:color w:val="000000"/>
          <w:kern w:val="0"/>
          <w:sz w:val="48"/>
          <w:szCs w:val="48"/>
        </w:rPr>
        <w:t>aster’</w:t>
      </w:r>
      <w:r w:rsidRPr="005C4A45">
        <w:rPr>
          <w:rFonts w:hint="eastAsia"/>
          <w:color w:val="000000"/>
          <w:kern w:val="0"/>
          <w:sz w:val="48"/>
          <w:szCs w:val="48"/>
        </w:rPr>
        <w:t>s</w:t>
      </w:r>
      <w:r w:rsidRPr="005C4A45">
        <w:rPr>
          <w:color w:val="000000"/>
          <w:kern w:val="0"/>
          <w:sz w:val="48"/>
          <w:szCs w:val="48"/>
        </w:rPr>
        <w:t xml:space="preserve"> </w:t>
      </w:r>
      <w:r w:rsidRPr="005C4A45">
        <w:rPr>
          <w:rFonts w:hint="eastAsia"/>
          <w:color w:val="000000"/>
          <w:kern w:val="0"/>
          <w:sz w:val="48"/>
          <w:szCs w:val="48"/>
        </w:rPr>
        <w:t>T</w:t>
      </w:r>
      <w:r w:rsidRPr="005C4A45">
        <w:rPr>
          <w:color w:val="000000"/>
          <w:kern w:val="0"/>
          <w:sz w:val="48"/>
          <w:szCs w:val="48"/>
        </w:rPr>
        <w:t>hesis</w:t>
      </w:r>
      <w:r>
        <w:rPr>
          <w:color w:val="000000"/>
          <w:kern w:val="0"/>
          <w:sz w:val="48"/>
          <w:szCs w:val="48"/>
        </w:rPr>
        <w:t>/</w:t>
      </w:r>
      <w:r w:rsidRPr="005C4A45">
        <w:t xml:space="preserve"> </w:t>
      </w:r>
      <w:r w:rsidRPr="005C4A45">
        <w:rPr>
          <w:color w:val="000000"/>
          <w:kern w:val="0"/>
          <w:sz w:val="48"/>
          <w:szCs w:val="48"/>
        </w:rPr>
        <w:t>Doctoral Dissertation</w:t>
      </w:r>
    </w:p>
    <w:p w14:paraId="47017F91" w14:textId="1C309BC2" w:rsidR="00BE7E84" w:rsidRDefault="00BE7E84" w:rsidP="00BE7E84">
      <w:pPr>
        <w:ind w:firstLineChars="0" w:firstLine="0"/>
        <w:contextualSpacing/>
        <w:jc w:val="center"/>
        <w:rPr>
          <w:sz w:val="48"/>
          <w:szCs w:val="48"/>
        </w:rPr>
      </w:pPr>
    </w:p>
    <w:p w14:paraId="0FD42EBB" w14:textId="77777777" w:rsidR="00A629D0" w:rsidRDefault="00A629D0" w:rsidP="00BE7E84">
      <w:pPr>
        <w:ind w:firstLineChars="0" w:firstLine="0"/>
        <w:contextualSpacing/>
        <w:jc w:val="center"/>
        <w:rPr>
          <w:sz w:val="48"/>
          <w:szCs w:val="48"/>
        </w:rPr>
      </w:pPr>
    </w:p>
    <w:p w14:paraId="1F87B545" w14:textId="77777777" w:rsidR="00BE7E84" w:rsidRPr="00097A9B" w:rsidRDefault="00BE7E84" w:rsidP="00BE7E84">
      <w:pPr>
        <w:autoSpaceDE w:val="0"/>
        <w:autoSpaceDN w:val="0"/>
        <w:adjustRightInd w:val="0"/>
        <w:ind w:firstLineChars="0" w:firstLine="0"/>
        <w:contextualSpacing/>
        <w:jc w:val="center"/>
        <w:rPr>
          <w:noProof/>
          <w:color w:val="000000" w:themeColor="text1"/>
          <w:sz w:val="40"/>
          <w:szCs w:val="40"/>
        </w:rPr>
      </w:pPr>
      <w:r w:rsidRPr="00097A9B">
        <w:rPr>
          <w:color w:val="000000" w:themeColor="text1"/>
          <w:sz w:val="40"/>
          <w:szCs w:val="40"/>
          <w:shd w:val="clear" w:color="auto" w:fill="FFFFFF"/>
        </w:rPr>
        <w:t>磊晶矽鍺合金</w:t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</w:p>
    <w:p w14:paraId="3441D881" w14:textId="77777777" w:rsidR="00BE7E84" w:rsidRPr="00097A9B" w:rsidRDefault="00BE7E84" w:rsidP="00BE7E84">
      <w:pPr>
        <w:ind w:firstLineChars="0" w:firstLine="0"/>
        <w:contextualSpacing/>
        <w:jc w:val="center"/>
        <w:rPr>
          <w:sz w:val="40"/>
          <w:szCs w:val="40"/>
        </w:rPr>
      </w:pPr>
      <w:r w:rsidRPr="00097A9B">
        <w:rPr>
          <w:color w:val="000000" w:themeColor="text1"/>
          <w:sz w:val="40"/>
          <w:szCs w:val="40"/>
          <w:shd w:val="clear" w:color="auto" w:fill="FFFFFF"/>
        </w:rPr>
        <w:t xml:space="preserve">Epitaxial SiGe alloy </w:t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  <w:r w:rsidRPr="00097A9B">
        <w:rPr>
          <w:color w:val="000000" w:themeColor="text1"/>
          <w:sz w:val="40"/>
          <w:szCs w:val="40"/>
          <w:shd w:val="clear" w:color="auto" w:fill="FFFFFF"/>
        </w:rPr>
        <w:sym w:font="Symbol" w:char="F04F"/>
      </w:r>
    </w:p>
    <w:p w14:paraId="5D1BAECB" w14:textId="5A1179D3" w:rsidR="00BE7E84" w:rsidRDefault="00BE7E84" w:rsidP="00BE7E84">
      <w:pPr>
        <w:ind w:firstLineChars="0" w:firstLine="0"/>
        <w:contextualSpacing/>
        <w:jc w:val="center"/>
        <w:rPr>
          <w:rFonts w:ascii="標楷體" w:hAnsi="標楷體"/>
          <w:sz w:val="40"/>
          <w:szCs w:val="40"/>
        </w:rPr>
      </w:pPr>
    </w:p>
    <w:p w14:paraId="6B7B6ED6" w14:textId="77777777" w:rsidR="00A629D0" w:rsidRPr="004E14B7" w:rsidRDefault="00A629D0" w:rsidP="00BE7E84">
      <w:pPr>
        <w:ind w:firstLineChars="0" w:firstLine="0"/>
        <w:contextualSpacing/>
        <w:jc w:val="center"/>
        <w:rPr>
          <w:rFonts w:ascii="標楷體" w:hAnsi="標楷體"/>
          <w:sz w:val="40"/>
          <w:szCs w:val="40"/>
        </w:rPr>
      </w:pPr>
    </w:p>
    <w:p w14:paraId="0A0D8B19" w14:textId="77777777" w:rsidR="00BE7E84" w:rsidRPr="00191834" w:rsidRDefault="00BE7E84" w:rsidP="00BE7E84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  <w:r w:rsidRPr="00191834">
        <w:rPr>
          <w:rFonts w:ascii="Times New Roman" w:hAnsi="Times New Roman" w:cs="Times New Roman"/>
          <w:sz w:val="36"/>
          <w:szCs w:val="36"/>
        </w:rPr>
        <w:t>系所別：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</w:p>
    <w:p w14:paraId="449E0065" w14:textId="77777777" w:rsidR="00BE7E84" w:rsidRPr="00191834" w:rsidRDefault="00BE7E84" w:rsidP="00BE7E84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  <w:r w:rsidRPr="00191834">
        <w:rPr>
          <w:rFonts w:ascii="Times New Roman" w:hAnsi="Times New Roman" w:cs="Times New Roman"/>
          <w:sz w:val="36"/>
          <w:szCs w:val="36"/>
        </w:rPr>
        <w:t>Dept./Grad. Inst.</w:t>
      </w:r>
      <w:r w:rsidRPr="00191834">
        <w:rPr>
          <w:rFonts w:ascii="Times New Roman" w:hAnsi="Times New Roman" w:cs="Times New Roman"/>
          <w:sz w:val="36"/>
          <w:szCs w:val="36"/>
        </w:rPr>
        <w:t>：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</w:p>
    <w:p w14:paraId="7C81F303" w14:textId="77777777" w:rsidR="00BE7E84" w:rsidRPr="00191834" w:rsidRDefault="00BE7E84" w:rsidP="00BE7E84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  <w:r w:rsidRPr="00191834">
        <w:rPr>
          <w:rFonts w:ascii="Times New Roman" w:hAnsi="Times New Roman" w:cs="Times New Roman"/>
          <w:sz w:val="36"/>
          <w:szCs w:val="36"/>
        </w:rPr>
        <w:t>學號</w:t>
      </w:r>
      <w:r w:rsidRPr="00191834">
        <w:rPr>
          <w:rFonts w:ascii="Times New Roman" w:hAnsi="Times New Roman" w:cs="Times New Roman"/>
          <w:sz w:val="36"/>
          <w:szCs w:val="36"/>
        </w:rPr>
        <w:t>Student ID.</w:t>
      </w:r>
      <w:r w:rsidRPr="00191834">
        <w:rPr>
          <w:rFonts w:ascii="Times New Roman" w:hAnsi="Times New Roman" w:cs="Times New Roman"/>
          <w:sz w:val="36"/>
          <w:szCs w:val="36"/>
        </w:rPr>
        <w:t>：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</w:p>
    <w:p w14:paraId="2054AF81" w14:textId="0F834F70" w:rsidR="00BE7E84" w:rsidRPr="00191834" w:rsidRDefault="00BE7E84" w:rsidP="00BE7E84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  <w:r w:rsidRPr="00191834">
        <w:rPr>
          <w:rFonts w:ascii="Times New Roman" w:hAnsi="Times New Roman" w:cs="Times New Roman"/>
          <w:sz w:val="36"/>
          <w:szCs w:val="36"/>
        </w:rPr>
        <w:t>研究生</w:t>
      </w:r>
      <w:r>
        <w:rPr>
          <w:rFonts w:ascii="Times New Roman" w:hAnsi="Times New Roman" w:cs="Times New Roman"/>
          <w:sz w:val="36"/>
          <w:szCs w:val="36"/>
        </w:rPr>
        <w:t>Author</w:t>
      </w:r>
      <w:r w:rsidRPr="00191834">
        <w:rPr>
          <w:rFonts w:ascii="Times New Roman" w:hAnsi="Times New Roman" w:cs="Times New Roman"/>
          <w:sz w:val="36"/>
          <w:szCs w:val="36"/>
        </w:rPr>
        <w:t>：</w:t>
      </w:r>
      <w:r w:rsidR="005D64F6">
        <w:rPr>
          <w:rFonts w:ascii="Times New Roman" w:hAnsi="Times New Roman" w:cs="Times New Roman" w:hint="eastAsia"/>
          <w:sz w:val="36"/>
          <w:szCs w:val="36"/>
        </w:rPr>
        <w:t>王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191834">
        <w:rPr>
          <w:rFonts w:ascii="Times New Roman" w:hAnsi="Times New Roman" w:cs="Times New Roman"/>
          <w:sz w:val="36"/>
          <w:szCs w:val="36"/>
        </w:rPr>
        <w:t xml:space="preserve">Albert 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</w:p>
    <w:p w14:paraId="6BDDB39D" w14:textId="77777777" w:rsidR="00BE7E84" w:rsidRDefault="00BE7E84" w:rsidP="00BE7E84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  <w:r w:rsidRPr="00191834">
        <w:rPr>
          <w:rFonts w:ascii="Times New Roman" w:hAnsi="Times New Roman" w:cs="Times New Roman"/>
          <w:sz w:val="36"/>
          <w:szCs w:val="36"/>
        </w:rPr>
        <w:t>指導教授</w:t>
      </w:r>
      <w:r w:rsidRPr="00191834">
        <w:rPr>
          <w:rFonts w:ascii="Times New Roman" w:hAnsi="Times New Roman" w:cs="Times New Roman"/>
          <w:sz w:val="36"/>
          <w:szCs w:val="36"/>
        </w:rPr>
        <w:t>Advisor</w:t>
      </w:r>
      <w:r w:rsidRPr="00191834">
        <w:rPr>
          <w:rFonts w:ascii="Times New Roman" w:hAnsi="Times New Roman" w:cs="Times New Roman"/>
          <w:sz w:val="36"/>
          <w:szCs w:val="36"/>
        </w:rPr>
        <w:t>：巫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191834">
        <w:rPr>
          <w:rFonts w:ascii="Times New Roman" w:hAnsi="Times New Roman" w:cs="Times New Roman"/>
          <w:sz w:val="36"/>
          <w:szCs w:val="36"/>
        </w:rPr>
        <w:t xml:space="preserve">Nikola </w:t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  <w:r w:rsidRPr="00191834">
        <w:rPr>
          <w:rFonts w:ascii="Times New Roman" w:hAnsi="Times New Roman" w:cs="Times New Roman"/>
          <w:sz w:val="36"/>
          <w:szCs w:val="36"/>
        </w:rPr>
        <w:sym w:font="Symbol" w:char="F04F"/>
      </w:r>
    </w:p>
    <w:p w14:paraId="33408060" w14:textId="469A7678" w:rsidR="00BE7E84" w:rsidRDefault="00BE7E84" w:rsidP="00BE7E84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</w:p>
    <w:p w14:paraId="2EBFB8E7" w14:textId="77777777" w:rsidR="009744C5" w:rsidRDefault="009744C5" w:rsidP="00BE7E84">
      <w:pPr>
        <w:pStyle w:val="Default"/>
        <w:spacing w:line="360" w:lineRule="auto"/>
        <w:ind w:left="964"/>
        <w:contextualSpacing/>
        <w:rPr>
          <w:rFonts w:ascii="Times New Roman" w:hAnsi="Times New Roman" w:cs="Times New Roman"/>
          <w:sz w:val="36"/>
          <w:szCs w:val="36"/>
        </w:rPr>
      </w:pPr>
    </w:p>
    <w:p w14:paraId="0A9B68C4" w14:textId="77777777" w:rsidR="00514E4A" w:rsidRDefault="00BE7E84" w:rsidP="001A0D34">
      <w:pPr>
        <w:spacing w:line="480" w:lineRule="exact"/>
        <w:ind w:firstLineChars="0" w:firstLine="0"/>
        <w:contextualSpacing/>
        <w:jc w:val="center"/>
        <w:rPr>
          <w:sz w:val="36"/>
          <w:szCs w:val="36"/>
        </w:rPr>
      </w:pPr>
      <w:r w:rsidRPr="009E562E">
        <w:rPr>
          <w:sz w:val="36"/>
          <w:szCs w:val="36"/>
        </w:rPr>
        <w:t>中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華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民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國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一一四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年</w:t>
      </w:r>
      <w:r w:rsidRPr="009E562E">
        <w:rPr>
          <w:sz w:val="36"/>
          <w:szCs w:val="36"/>
        </w:rPr>
        <w:t xml:space="preserve"> </w:t>
      </w:r>
      <w:r>
        <w:rPr>
          <w:rFonts w:hint="eastAsia"/>
          <w:sz w:val="36"/>
          <w:szCs w:val="36"/>
        </w:rPr>
        <w:t>六</w:t>
      </w:r>
      <w:r w:rsidRPr="009E562E">
        <w:rPr>
          <w:sz w:val="36"/>
          <w:szCs w:val="36"/>
        </w:rPr>
        <w:t xml:space="preserve"> </w:t>
      </w:r>
      <w:r w:rsidRPr="009E562E">
        <w:rPr>
          <w:sz w:val="36"/>
          <w:szCs w:val="36"/>
        </w:rPr>
        <w:t>月</w:t>
      </w:r>
    </w:p>
    <w:p w14:paraId="5C2D7DBC" w14:textId="77777777" w:rsidR="00DF52CD" w:rsidRDefault="00BE7E84" w:rsidP="001A0D34">
      <w:pPr>
        <w:spacing w:line="480" w:lineRule="exact"/>
        <w:ind w:firstLineChars="0" w:firstLine="0"/>
        <w:contextualSpacing/>
        <w:jc w:val="center"/>
        <w:rPr>
          <w:sz w:val="36"/>
          <w:szCs w:val="36"/>
        </w:rPr>
      </w:pPr>
      <w:r w:rsidRPr="009E562E">
        <w:rPr>
          <w:sz w:val="36"/>
          <w:szCs w:val="36"/>
        </w:rPr>
        <w:t>Ju</w:t>
      </w:r>
      <w:r>
        <w:rPr>
          <w:sz w:val="36"/>
          <w:szCs w:val="36"/>
        </w:rPr>
        <w:t>ne</w:t>
      </w:r>
      <w:r w:rsidRPr="009E562E">
        <w:rPr>
          <w:sz w:val="36"/>
          <w:szCs w:val="36"/>
        </w:rPr>
        <w:t xml:space="preserve"> 2025</w:t>
      </w:r>
    </w:p>
    <w:p w14:paraId="1E65C487" w14:textId="06BFCB07" w:rsidR="00E91275" w:rsidRPr="00101884" w:rsidRDefault="00DF52CD" w:rsidP="00C56F4E">
      <w:pPr>
        <w:widowControl/>
        <w:spacing w:line="240" w:lineRule="auto"/>
        <w:ind w:firstLineChars="0" w:firstLine="0"/>
        <w:jc w:val="center"/>
        <w:rPr>
          <w:color w:val="0070C0"/>
          <w:sz w:val="28"/>
          <w:szCs w:val="28"/>
        </w:rPr>
      </w:pPr>
      <w:r>
        <w:rPr>
          <w:sz w:val="36"/>
          <w:szCs w:val="36"/>
        </w:rPr>
        <w:br w:type="page"/>
      </w:r>
      <w:r w:rsidR="00C56F4E" w:rsidRPr="00101884">
        <w:rPr>
          <w:color w:val="0070C0"/>
          <w:sz w:val="28"/>
          <w:szCs w:val="28"/>
        </w:rPr>
        <w:lastRenderedPageBreak/>
        <w:t xml:space="preserve"> </w:t>
      </w:r>
    </w:p>
    <w:p w14:paraId="41312571" w14:textId="77777777" w:rsidR="00E91275" w:rsidRPr="00E91275" w:rsidRDefault="00E91275">
      <w:pPr>
        <w:widowControl/>
        <w:spacing w:line="240" w:lineRule="auto"/>
        <w:ind w:firstLineChars="0" w:firstLine="0"/>
        <w:rPr>
          <w:sz w:val="36"/>
          <w:szCs w:val="36"/>
        </w:rPr>
      </w:pPr>
    </w:p>
    <w:p w14:paraId="157634F3" w14:textId="77777777" w:rsidR="00DF52CD" w:rsidRDefault="00DF52CD">
      <w:pPr>
        <w:widowControl/>
        <w:spacing w:line="240" w:lineRule="auto"/>
        <w:ind w:firstLineChars="0" w:firstLine="0"/>
        <w:rPr>
          <w:sz w:val="36"/>
          <w:szCs w:val="36"/>
        </w:rPr>
      </w:pPr>
    </w:p>
    <w:p w14:paraId="72D9FA08" w14:textId="77777777" w:rsidR="00E91275" w:rsidRDefault="00E91275">
      <w:pPr>
        <w:widowControl/>
        <w:spacing w:line="240" w:lineRule="auto"/>
        <w:ind w:firstLineChars="0" w:firstLine="0"/>
        <w:rPr>
          <w:sz w:val="48"/>
          <w:szCs w:val="48"/>
        </w:rPr>
      </w:pPr>
      <w:r>
        <w:rPr>
          <w:sz w:val="48"/>
          <w:szCs w:val="48"/>
        </w:rPr>
        <w:br w:type="page"/>
      </w:r>
    </w:p>
    <w:p w14:paraId="2F5A081B" w14:textId="77777777" w:rsidR="00BE7E84" w:rsidRPr="00BE7E84" w:rsidRDefault="00BE7E84" w:rsidP="006F75E0">
      <w:pPr>
        <w:ind w:firstLineChars="0" w:firstLine="0"/>
        <w:jc w:val="center"/>
        <w:rPr>
          <w:sz w:val="48"/>
          <w:szCs w:val="48"/>
        </w:rPr>
      </w:pPr>
      <w:r w:rsidRPr="00BE7E84">
        <w:rPr>
          <w:sz w:val="48"/>
          <w:szCs w:val="48"/>
        </w:rPr>
        <w:lastRenderedPageBreak/>
        <w:t>國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立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清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華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大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學</w:t>
      </w:r>
    </w:p>
    <w:p w14:paraId="2BF5CFBF" w14:textId="77777777" w:rsidR="00BE7E84" w:rsidRPr="00BE7E84" w:rsidRDefault="00BE7E84" w:rsidP="006F75E0">
      <w:pPr>
        <w:ind w:firstLineChars="0" w:firstLine="0"/>
        <w:jc w:val="center"/>
        <w:rPr>
          <w:sz w:val="48"/>
          <w:szCs w:val="48"/>
        </w:rPr>
      </w:pPr>
      <w:r w:rsidRPr="00BE7E84">
        <w:rPr>
          <w:color w:val="000000"/>
          <w:kern w:val="0"/>
          <w:sz w:val="48"/>
          <w:szCs w:val="48"/>
        </w:rPr>
        <w:t xml:space="preserve">National </w:t>
      </w:r>
      <w:r w:rsidRPr="00BE7E84">
        <w:rPr>
          <w:rFonts w:hint="eastAsia"/>
          <w:color w:val="000000"/>
          <w:kern w:val="0"/>
          <w:sz w:val="48"/>
          <w:szCs w:val="48"/>
        </w:rPr>
        <w:t>Ts</w:t>
      </w:r>
      <w:r w:rsidRPr="00BE7E84">
        <w:rPr>
          <w:color w:val="000000"/>
          <w:kern w:val="0"/>
          <w:sz w:val="48"/>
          <w:szCs w:val="48"/>
        </w:rPr>
        <w:t>ing Hua University</w:t>
      </w:r>
    </w:p>
    <w:p w14:paraId="102FA75C" w14:textId="77777777" w:rsidR="00BE7E84" w:rsidRPr="00BE7E84" w:rsidRDefault="00BE7E84" w:rsidP="006F75E0">
      <w:pPr>
        <w:ind w:firstLineChars="0" w:firstLine="0"/>
        <w:jc w:val="center"/>
        <w:rPr>
          <w:sz w:val="48"/>
          <w:szCs w:val="48"/>
        </w:rPr>
      </w:pPr>
    </w:p>
    <w:p w14:paraId="0F342727" w14:textId="77777777" w:rsidR="00BE7E84" w:rsidRPr="00BE7E84" w:rsidRDefault="00BE7E84" w:rsidP="006F75E0">
      <w:pPr>
        <w:ind w:firstLineChars="0" w:firstLine="0"/>
        <w:jc w:val="center"/>
        <w:rPr>
          <w:sz w:val="48"/>
          <w:szCs w:val="48"/>
        </w:rPr>
      </w:pPr>
      <w:r w:rsidRPr="00BE7E84">
        <w:rPr>
          <w:rFonts w:hint="eastAsia"/>
          <w:sz w:val="48"/>
          <w:szCs w:val="48"/>
        </w:rPr>
        <w:t>碩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士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論</w:t>
      </w:r>
      <w:r w:rsidRPr="00BE7E84">
        <w:rPr>
          <w:sz w:val="48"/>
          <w:szCs w:val="48"/>
        </w:rPr>
        <w:t xml:space="preserve">  </w:t>
      </w:r>
      <w:r w:rsidRPr="00BE7E84">
        <w:rPr>
          <w:sz w:val="48"/>
          <w:szCs w:val="48"/>
        </w:rPr>
        <w:t>文</w:t>
      </w:r>
      <w:r w:rsidRPr="00BE7E84">
        <w:rPr>
          <w:rFonts w:hint="eastAsia"/>
          <w:sz w:val="48"/>
          <w:szCs w:val="48"/>
        </w:rPr>
        <w:t>/</w:t>
      </w:r>
      <w:r w:rsidRPr="00BE7E84">
        <w:rPr>
          <w:rFonts w:hint="eastAsia"/>
          <w:sz w:val="48"/>
          <w:szCs w:val="48"/>
        </w:rPr>
        <w:t>博</w:t>
      </w:r>
      <w:r w:rsidRPr="00BE7E84">
        <w:rPr>
          <w:rFonts w:hint="eastAsia"/>
          <w:sz w:val="48"/>
          <w:szCs w:val="48"/>
        </w:rPr>
        <w:t xml:space="preserve"> </w:t>
      </w:r>
      <w:r w:rsidRPr="00BE7E84">
        <w:rPr>
          <w:sz w:val="48"/>
          <w:szCs w:val="48"/>
        </w:rPr>
        <w:t xml:space="preserve"> </w:t>
      </w:r>
      <w:r w:rsidRPr="00BE7E84">
        <w:rPr>
          <w:rFonts w:hint="eastAsia"/>
          <w:sz w:val="48"/>
          <w:szCs w:val="48"/>
        </w:rPr>
        <w:t>士</w:t>
      </w:r>
      <w:r w:rsidRPr="00BE7E84">
        <w:rPr>
          <w:rFonts w:hint="eastAsia"/>
          <w:sz w:val="48"/>
          <w:szCs w:val="48"/>
        </w:rPr>
        <w:t xml:space="preserve"> </w:t>
      </w:r>
      <w:r w:rsidRPr="00BE7E84">
        <w:rPr>
          <w:sz w:val="48"/>
          <w:szCs w:val="48"/>
        </w:rPr>
        <w:t xml:space="preserve"> </w:t>
      </w:r>
      <w:r w:rsidRPr="00BE7E84">
        <w:rPr>
          <w:rFonts w:hint="eastAsia"/>
          <w:sz w:val="48"/>
          <w:szCs w:val="48"/>
        </w:rPr>
        <w:t>論</w:t>
      </w:r>
      <w:r w:rsidRPr="00BE7E84">
        <w:rPr>
          <w:rFonts w:hint="eastAsia"/>
          <w:sz w:val="48"/>
          <w:szCs w:val="48"/>
        </w:rPr>
        <w:t xml:space="preserve"> </w:t>
      </w:r>
      <w:r w:rsidRPr="00BE7E84">
        <w:rPr>
          <w:sz w:val="48"/>
          <w:szCs w:val="48"/>
        </w:rPr>
        <w:t xml:space="preserve"> </w:t>
      </w:r>
      <w:r w:rsidRPr="00BE7E84">
        <w:rPr>
          <w:rFonts w:hint="eastAsia"/>
          <w:sz w:val="48"/>
          <w:szCs w:val="48"/>
        </w:rPr>
        <w:t>文</w:t>
      </w:r>
    </w:p>
    <w:p w14:paraId="5ECEB585" w14:textId="77777777" w:rsidR="00BE7E84" w:rsidRPr="00BE7E84" w:rsidRDefault="00BE7E84" w:rsidP="006F75E0">
      <w:pPr>
        <w:ind w:firstLineChars="0" w:firstLine="0"/>
        <w:jc w:val="center"/>
        <w:rPr>
          <w:sz w:val="48"/>
          <w:szCs w:val="48"/>
        </w:rPr>
      </w:pPr>
      <w:r w:rsidRPr="00BE7E84">
        <w:rPr>
          <w:rFonts w:hint="eastAsia"/>
          <w:color w:val="000000"/>
          <w:kern w:val="0"/>
          <w:sz w:val="48"/>
          <w:szCs w:val="48"/>
        </w:rPr>
        <w:t>M</w:t>
      </w:r>
      <w:r w:rsidRPr="00BE7E84">
        <w:rPr>
          <w:color w:val="000000"/>
          <w:kern w:val="0"/>
          <w:sz w:val="48"/>
          <w:szCs w:val="48"/>
        </w:rPr>
        <w:t>aster’</w:t>
      </w:r>
      <w:r w:rsidRPr="00BE7E84">
        <w:rPr>
          <w:rFonts w:hint="eastAsia"/>
          <w:color w:val="000000"/>
          <w:kern w:val="0"/>
          <w:sz w:val="48"/>
          <w:szCs w:val="48"/>
        </w:rPr>
        <w:t>s</w:t>
      </w:r>
      <w:r w:rsidRPr="00BE7E84">
        <w:rPr>
          <w:color w:val="000000"/>
          <w:kern w:val="0"/>
          <w:sz w:val="48"/>
          <w:szCs w:val="48"/>
        </w:rPr>
        <w:t xml:space="preserve"> </w:t>
      </w:r>
      <w:r w:rsidRPr="00BE7E84">
        <w:rPr>
          <w:rFonts w:hint="eastAsia"/>
          <w:color w:val="000000"/>
          <w:kern w:val="0"/>
          <w:sz w:val="48"/>
          <w:szCs w:val="48"/>
        </w:rPr>
        <w:t>T</w:t>
      </w:r>
      <w:r w:rsidRPr="00BE7E84">
        <w:rPr>
          <w:color w:val="000000"/>
          <w:kern w:val="0"/>
          <w:sz w:val="48"/>
          <w:szCs w:val="48"/>
        </w:rPr>
        <w:t>hesis/</w:t>
      </w:r>
      <w:r w:rsidRPr="00BE7E84">
        <w:rPr>
          <w:rFonts w:ascii="Calibri" w:eastAsia="新細明體" w:hAnsi="Calibri"/>
          <w:szCs w:val="22"/>
        </w:rPr>
        <w:t xml:space="preserve"> </w:t>
      </w:r>
      <w:r w:rsidRPr="00BE7E84">
        <w:rPr>
          <w:color w:val="000000"/>
          <w:kern w:val="0"/>
          <w:sz w:val="48"/>
          <w:szCs w:val="48"/>
        </w:rPr>
        <w:t>Doctoral Dissertation</w:t>
      </w:r>
    </w:p>
    <w:p w14:paraId="3B168B8E" w14:textId="259165D4" w:rsidR="00BE7E84" w:rsidRDefault="00BE7E84" w:rsidP="006F75E0">
      <w:pPr>
        <w:ind w:firstLineChars="0" w:firstLine="0"/>
        <w:jc w:val="center"/>
        <w:rPr>
          <w:sz w:val="48"/>
          <w:szCs w:val="48"/>
        </w:rPr>
      </w:pPr>
    </w:p>
    <w:p w14:paraId="55FC4224" w14:textId="77777777" w:rsidR="00DC7687" w:rsidRPr="00BE7E84" w:rsidRDefault="00DC7687" w:rsidP="006F75E0">
      <w:pPr>
        <w:ind w:firstLineChars="0" w:firstLine="0"/>
        <w:jc w:val="center"/>
        <w:rPr>
          <w:sz w:val="48"/>
          <w:szCs w:val="48"/>
        </w:rPr>
      </w:pPr>
    </w:p>
    <w:p w14:paraId="6AF49110" w14:textId="77777777" w:rsidR="00BE7E84" w:rsidRPr="00BE7E84" w:rsidRDefault="00BE7E84" w:rsidP="006F75E0">
      <w:pPr>
        <w:autoSpaceDE w:val="0"/>
        <w:autoSpaceDN w:val="0"/>
        <w:adjustRightInd w:val="0"/>
        <w:ind w:firstLineChars="0" w:firstLine="0"/>
        <w:jc w:val="center"/>
        <w:rPr>
          <w:noProof/>
          <w:color w:val="000000"/>
          <w:sz w:val="40"/>
          <w:szCs w:val="40"/>
        </w:rPr>
      </w:pPr>
      <w:r w:rsidRPr="00BE7E84">
        <w:rPr>
          <w:color w:val="000000"/>
          <w:sz w:val="40"/>
          <w:szCs w:val="40"/>
          <w:shd w:val="clear" w:color="auto" w:fill="FFFFFF"/>
        </w:rPr>
        <w:t>磊晶矽鍺合金</w:t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</w:p>
    <w:p w14:paraId="436E01C8" w14:textId="77777777" w:rsidR="00BE7E84" w:rsidRPr="00BE7E84" w:rsidRDefault="00BE7E84" w:rsidP="006F75E0">
      <w:pPr>
        <w:ind w:firstLineChars="0" w:firstLine="0"/>
        <w:jc w:val="center"/>
        <w:rPr>
          <w:sz w:val="40"/>
          <w:szCs w:val="40"/>
        </w:rPr>
      </w:pPr>
      <w:r w:rsidRPr="00BE7E84">
        <w:rPr>
          <w:color w:val="000000"/>
          <w:sz w:val="40"/>
          <w:szCs w:val="40"/>
          <w:shd w:val="clear" w:color="auto" w:fill="FFFFFF"/>
        </w:rPr>
        <w:t xml:space="preserve">Epitaxial SiGe alloy </w:t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  <w:r w:rsidRPr="00BE7E84">
        <w:rPr>
          <w:color w:val="000000"/>
          <w:sz w:val="40"/>
          <w:szCs w:val="40"/>
          <w:shd w:val="clear" w:color="auto" w:fill="FFFFFF"/>
        </w:rPr>
        <w:sym w:font="Symbol" w:char="F04F"/>
      </w:r>
    </w:p>
    <w:p w14:paraId="3AA142B8" w14:textId="2C57E7F9" w:rsidR="009744C5" w:rsidRDefault="009744C5" w:rsidP="006F75E0">
      <w:pPr>
        <w:ind w:firstLineChars="0" w:firstLine="0"/>
        <w:jc w:val="center"/>
        <w:rPr>
          <w:rFonts w:ascii="標楷體" w:hAnsi="標楷體"/>
          <w:sz w:val="40"/>
          <w:szCs w:val="40"/>
        </w:rPr>
      </w:pPr>
    </w:p>
    <w:p w14:paraId="436B02A4" w14:textId="77777777" w:rsidR="008335B6" w:rsidRPr="00BE7E84" w:rsidRDefault="008335B6" w:rsidP="006F75E0">
      <w:pPr>
        <w:ind w:firstLineChars="0" w:firstLine="0"/>
        <w:jc w:val="center"/>
        <w:rPr>
          <w:rFonts w:ascii="標楷體" w:hAnsi="標楷體"/>
          <w:sz w:val="40"/>
          <w:szCs w:val="40"/>
        </w:rPr>
      </w:pPr>
    </w:p>
    <w:p w14:paraId="3C072C08" w14:textId="77777777" w:rsidR="00BE7E84" w:rsidRPr="00BE7E84" w:rsidRDefault="00BE7E84" w:rsidP="006F75E0">
      <w:pPr>
        <w:autoSpaceDE w:val="0"/>
        <w:autoSpaceDN w:val="0"/>
        <w:adjustRightInd w:val="0"/>
        <w:ind w:left="964" w:firstLineChars="0" w:firstLine="0"/>
        <w:rPr>
          <w:color w:val="000000"/>
          <w:kern w:val="0"/>
          <w:sz w:val="36"/>
          <w:szCs w:val="36"/>
        </w:rPr>
      </w:pPr>
      <w:r w:rsidRPr="00BE7E84">
        <w:rPr>
          <w:color w:val="000000"/>
          <w:kern w:val="0"/>
          <w:sz w:val="36"/>
          <w:szCs w:val="36"/>
        </w:rPr>
        <w:t>系所別：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</w:p>
    <w:p w14:paraId="7A3115EE" w14:textId="77777777" w:rsidR="00BE7E84" w:rsidRPr="00BE7E84" w:rsidRDefault="00BE7E84" w:rsidP="006F75E0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  <w:r w:rsidRPr="00BE7E84">
        <w:rPr>
          <w:color w:val="000000"/>
          <w:kern w:val="0"/>
          <w:sz w:val="36"/>
          <w:szCs w:val="36"/>
        </w:rPr>
        <w:t>Dept./Grad. Inst.</w:t>
      </w:r>
      <w:r w:rsidRPr="00BE7E84">
        <w:rPr>
          <w:color w:val="000000"/>
          <w:kern w:val="0"/>
          <w:sz w:val="36"/>
          <w:szCs w:val="36"/>
        </w:rPr>
        <w:t>：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</w:p>
    <w:p w14:paraId="4823424C" w14:textId="77777777" w:rsidR="00BE7E84" w:rsidRPr="00BE7E84" w:rsidRDefault="00BE7E84" w:rsidP="006F75E0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  <w:r w:rsidRPr="00BE7E84">
        <w:rPr>
          <w:color w:val="000000"/>
          <w:kern w:val="0"/>
          <w:sz w:val="36"/>
          <w:szCs w:val="36"/>
        </w:rPr>
        <w:t>學號</w:t>
      </w:r>
      <w:r w:rsidRPr="00BE7E84">
        <w:rPr>
          <w:color w:val="000000"/>
          <w:kern w:val="0"/>
          <w:sz w:val="36"/>
          <w:szCs w:val="36"/>
        </w:rPr>
        <w:t>Student ID.</w:t>
      </w:r>
      <w:r w:rsidRPr="00BE7E84">
        <w:rPr>
          <w:color w:val="000000"/>
          <w:kern w:val="0"/>
          <w:sz w:val="36"/>
          <w:szCs w:val="36"/>
        </w:rPr>
        <w:t>：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</w:p>
    <w:p w14:paraId="0BB33AC0" w14:textId="68B5158C" w:rsidR="00BE7E84" w:rsidRPr="00BE7E84" w:rsidRDefault="00BE7E84" w:rsidP="006F75E0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  <w:r w:rsidRPr="00BE7E84">
        <w:rPr>
          <w:color w:val="000000"/>
          <w:kern w:val="0"/>
          <w:sz w:val="36"/>
          <w:szCs w:val="36"/>
        </w:rPr>
        <w:t>研究生</w:t>
      </w:r>
      <w:r w:rsidRPr="00BE7E84">
        <w:rPr>
          <w:color w:val="000000"/>
          <w:kern w:val="0"/>
          <w:sz w:val="36"/>
          <w:szCs w:val="36"/>
        </w:rPr>
        <w:t>Author</w:t>
      </w:r>
      <w:r w:rsidRPr="00BE7E84">
        <w:rPr>
          <w:color w:val="000000"/>
          <w:kern w:val="0"/>
          <w:sz w:val="36"/>
          <w:szCs w:val="36"/>
        </w:rPr>
        <w:t>：</w:t>
      </w:r>
      <w:bookmarkStart w:id="0" w:name="_Hlk218004591"/>
      <w:r w:rsidR="005D64F6">
        <w:rPr>
          <w:rFonts w:hint="eastAsia"/>
          <w:color w:val="000000"/>
          <w:kern w:val="0"/>
          <w:sz w:val="36"/>
          <w:szCs w:val="36"/>
        </w:rPr>
        <w:t>王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bookmarkEnd w:id="0"/>
      <w:r w:rsidRPr="00BE7E84">
        <w:rPr>
          <w:color w:val="000000"/>
          <w:kern w:val="0"/>
          <w:sz w:val="36"/>
          <w:szCs w:val="36"/>
        </w:rPr>
        <w:t xml:space="preserve">  Albert 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</w:p>
    <w:p w14:paraId="75E182C2" w14:textId="1C92B272" w:rsidR="00BE7E84" w:rsidRDefault="00BE7E84" w:rsidP="006F75E0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  <w:r w:rsidRPr="00BE7E84">
        <w:rPr>
          <w:color w:val="000000"/>
          <w:kern w:val="0"/>
          <w:sz w:val="36"/>
          <w:szCs w:val="36"/>
        </w:rPr>
        <w:t>指導教授</w:t>
      </w:r>
      <w:r w:rsidRPr="00BE7E84">
        <w:rPr>
          <w:color w:val="000000"/>
          <w:kern w:val="0"/>
          <w:sz w:val="36"/>
          <w:szCs w:val="36"/>
        </w:rPr>
        <w:t>Advisor</w:t>
      </w:r>
      <w:r w:rsidRPr="00BE7E84">
        <w:rPr>
          <w:color w:val="000000"/>
          <w:kern w:val="0"/>
          <w:sz w:val="36"/>
          <w:szCs w:val="36"/>
        </w:rPr>
        <w:t>：巫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t xml:space="preserve">  Nikola </w:t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  <w:r w:rsidRPr="00BE7E84">
        <w:rPr>
          <w:color w:val="000000"/>
          <w:kern w:val="0"/>
          <w:sz w:val="36"/>
          <w:szCs w:val="36"/>
        </w:rPr>
        <w:sym w:font="Symbol" w:char="F04F"/>
      </w:r>
    </w:p>
    <w:p w14:paraId="42D48027" w14:textId="66875EE7" w:rsidR="00DC7687" w:rsidRDefault="00DC7687" w:rsidP="006F75E0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</w:p>
    <w:p w14:paraId="00CF16F1" w14:textId="6FF2E527" w:rsidR="008335B6" w:rsidRPr="00BE7E84" w:rsidRDefault="008335B6" w:rsidP="006F75E0">
      <w:pPr>
        <w:autoSpaceDE w:val="0"/>
        <w:autoSpaceDN w:val="0"/>
        <w:adjustRightInd w:val="0"/>
        <w:ind w:left="964" w:firstLineChars="0" w:firstLine="0"/>
        <w:contextualSpacing/>
        <w:rPr>
          <w:color w:val="000000"/>
          <w:kern w:val="0"/>
          <w:sz w:val="36"/>
          <w:szCs w:val="36"/>
        </w:rPr>
      </w:pPr>
    </w:p>
    <w:p w14:paraId="3CE5F1D8" w14:textId="6049F690" w:rsidR="00BE7E84" w:rsidRPr="00BE7E84" w:rsidRDefault="00BE7E84" w:rsidP="001A0D34">
      <w:pPr>
        <w:spacing w:line="480" w:lineRule="exact"/>
        <w:ind w:firstLineChars="0" w:firstLine="0"/>
        <w:contextualSpacing/>
        <w:jc w:val="center"/>
        <w:rPr>
          <w:sz w:val="36"/>
          <w:szCs w:val="36"/>
        </w:rPr>
      </w:pPr>
      <w:r w:rsidRPr="00BE7E84">
        <w:rPr>
          <w:sz w:val="36"/>
          <w:szCs w:val="36"/>
        </w:rPr>
        <w:t>中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華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民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國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一一四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年</w:t>
      </w:r>
      <w:r w:rsidRPr="00BE7E84">
        <w:rPr>
          <w:sz w:val="36"/>
          <w:szCs w:val="36"/>
        </w:rPr>
        <w:t xml:space="preserve"> </w:t>
      </w:r>
      <w:r w:rsidRPr="00BE7E84">
        <w:rPr>
          <w:rFonts w:hint="eastAsia"/>
          <w:sz w:val="36"/>
          <w:szCs w:val="36"/>
        </w:rPr>
        <w:t>六</w:t>
      </w:r>
      <w:r w:rsidRPr="00BE7E84">
        <w:rPr>
          <w:sz w:val="36"/>
          <w:szCs w:val="36"/>
        </w:rPr>
        <w:t xml:space="preserve"> </w:t>
      </w:r>
      <w:r w:rsidRPr="00BE7E84">
        <w:rPr>
          <w:sz w:val="36"/>
          <w:szCs w:val="36"/>
        </w:rPr>
        <w:t>月</w:t>
      </w:r>
    </w:p>
    <w:p w14:paraId="34F1EACD" w14:textId="01EF81F8" w:rsidR="001A0D34" w:rsidRDefault="00BE7E84" w:rsidP="009744C5">
      <w:pPr>
        <w:spacing w:line="480" w:lineRule="exact"/>
        <w:ind w:firstLineChars="0" w:firstLine="0"/>
        <w:contextualSpacing/>
        <w:jc w:val="center"/>
        <w:rPr>
          <w:sz w:val="36"/>
          <w:szCs w:val="36"/>
        </w:rPr>
      </w:pPr>
      <w:r w:rsidRPr="00BE7E84">
        <w:rPr>
          <w:sz w:val="36"/>
          <w:szCs w:val="36"/>
        </w:rPr>
        <w:t>June 2025</w:t>
      </w:r>
    </w:p>
    <w:p w14:paraId="64A58C87" w14:textId="77777777" w:rsidR="00F50D41" w:rsidRDefault="00F50D41" w:rsidP="00ED0CE7">
      <w:pPr>
        <w:spacing w:line="480" w:lineRule="exact"/>
        <w:ind w:firstLineChars="0" w:firstLine="0"/>
        <w:contextualSpacing/>
        <w:rPr>
          <w:sz w:val="36"/>
          <w:szCs w:val="36"/>
        </w:rPr>
      </w:pPr>
    </w:p>
    <w:p w14:paraId="059994E8" w14:textId="71E1AF49" w:rsidR="007066A0" w:rsidRDefault="00F87606" w:rsidP="00A57D7D">
      <w:pPr>
        <w:adjustRightInd w:val="0"/>
        <w:spacing w:before="240" w:line="360" w:lineRule="atLeast"/>
        <w:ind w:firstLineChars="0" w:firstLine="0"/>
        <w:jc w:val="center"/>
        <w:textAlignment w:val="baseline"/>
        <w:rPr>
          <w:color w:val="000000"/>
          <w:kern w:val="0"/>
          <w:sz w:val="36"/>
          <w:szCs w:val="36"/>
        </w:rPr>
      </w:pPr>
      <w:r>
        <w:rPr>
          <w:noProof/>
        </w:rPr>
        <w:drawing>
          <wp:inline distT="0" distB="0" distL="0" distR="0" wp14:anchorId="7A0E6D8A" wp14:editId="68511CA3">
            <wp:extent cx="5400040" cy="7495540"/>
            <wp:effectExtent l="0" t="0" r="0" b="0"/>
            <wp:docPr id="1607323012" name="圖片 1" descr="一張含有 文字, 螢幕擷取畫面, 字型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323012" name="圖片 1" descr="一張含有 文字, 螢幕擷取畫面, 字型, 數字 的圖片&#10;&#10;AI 產生的內容可能不正確。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49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CF087" w14:textId="2A0FD4C7" w:rsidR="00101884" w:rsidRPr="00101884" w:rsidRDefault="007066A0" w:rsidP="00101884">
      <w:pPr>
        <w:widowControl/>
        <w:tabs>
          <w:tab w:val="center" w:pos="4252"/>
        </w:tabs>
        <w:spacing w:line="240" w:lineRule="auto"/>
        <w:ind w:firstLineChars="0" w:firstLine="0"/>
        <w:rPr>
          <w:color w:val="000000"/>
          <w:kern w:val="0"/>
          <w:sz w:val="28"/>
          <w:szCs w:val="28"/>
        </w:rPr>
      </w:pPr>
      <w:r w:rsidRPr="00AC4CA4">
        <w:rPr>
          <w:sz w:val="36"/>
          <w:szCs w:val="36"/>
        </w:rPr>
        <w:br w:type="page"/>
      </w:r>
    </w:p>
    <w:p w14:paraId="39CEA36D" w14:textId="6C620001" w:rsidR="00AC4CA4" w:rsidRDefault="007066A0">
      <w:pPr>
        <w:widowControl/>
        <w:spacing w:line="240" w:lineRule="auto"/>
        <w:ind w:firstLineChars="0" w:firstLine="0"/>
        <w:rPr>
          <w:color w:val="000000"/>
          <w:kern w:val="0"/>
          <w:sz w:val="36"/>
          <w:szCs w:val="36"/>
        </w:rPr>
      </w:pPr>
      <w:r>
        <w:rPr>
          <w:noProof/>
          <w:color w:val="000000"/>
          <w:kern w:val="0"/>
          <w:sz w:val="36"/>
          <w:szCs w:val="36"/>
        </w:rPr>
        <w:lastRenderedPageBreak/>
        <w:drawing>
          <wp:inline distT="0" distB="0" distL="0" distR="0" wp14:anchorId="785593E1" wp14:editId="06172577">
            <wp:extent cx="5429288" cy="724269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856" cy="72581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1" w:name="_Toc196045215"/>
      <w:bookmarkStart w:id="2" w:name="_Toc196060445"/>
    </w:p>
    <w:p w14:paraId="06A70D3E" w14:textId="77777777" w:rsidR="00AC4CA4" w:rsidRDefault="00AC4CA4">
      <w:pPr>
        <w:widowControl/>
        <w:spacing w:line="240" w:lineRule="auto"/>
        <w:ind w:firstLineChars="0" w:firstLine="0"/>
        <w:rPr>
          <w:color w:val="000000"/>
          <w:kern w:val="0"/>
          <w:sz w:val="36"/>
          <w:szCs w:val="36"/>
        </w:rPr>
      </w:pPr>
      <w:r>
        <w:rPr>
          <w:color w:val="000000"/>
          <w:kern w:val="0"/>
          <w:sz w:val="36"/>
          <w:szCs w:val="36"/>
        </w:rPr>
        <w:br w:type="page"/>
      </w:r>
    </w:p>
    <w:p w14:paraId="6891A0C4" w14:textId="77777777" w:rsidR="00295EDA" w:rsidRDefault="00295EDA" w:rsidP="000B7BBE">
      <w:pPr>
        <w:pStyle w:val="1"/>
        <w:numPr>
          <w:ilvl w:val="0"/>
          <w:numId w:val="0"/>
        </w:numPr>
        <w:ind w:left="425"/>
        <w:sectPr w:rsidR="00295EDA" w:rsidSect="00AD57E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 w:code="9"/>
          <w:pgMar w:top="1440" w:right="1803" w:bottom="1440" w:left="1803" w:header="851" w:footer="845" w:gutter="0"/>
          <w:pgNumType w:fmt="lowerRoman" w:start="1"/>
          <w:cols w:space="425"/>
          <w:docGrid w:type="lines" w:linePitch="360" w:charSpace="608"/>
        </w:sectPr>
      </w:pPr>
    </w:p>
    <w:p w14:paraId="47604D7C" w14:textId="2381A2A0" w:rsidR="0080058D" w:rsidRDefault="0080058D" w:rsidP="000B7BBE">
      <w:pPr>
        <w:pStyle w:val="1"/>
        <w:numPr>
          <w:ilvl w:val="0"/>
          <w:numId w:val="0"/>
        </w:numPr>
        <w:ind w:left="425"/>
      </w:pPr>
      <w:bookmarkStart w:id="3" w:name="_Toc218004919"/>
      <w:r>
        <w:rPr>
          <w:rFonts w:hint="eastAsia"/>
        </w:rPr>
        <w:lastRenderedPageBreak/>
        <w:t>摘要</w:t>
      </w:r>
      <w:bookmarkEnd w:id="1"/>
      <w:bookmarkEnd w:id="2"/>
      <w:bookmarkEnd w:id="3"/>
    </w:p>
    <w:p w14:paraId="5794C8FC" w14:textId="58D68E98" w:rsidR="00866E94" w:rsidRDefault="0080058D" w:rsidP="000E3737">
      <w:pPr>
        <w:ind w:firstLineChars="150" w:firstLine="360"/>
      </w:pPr>
      <w:r>
        <w:rPr>
          <w:rFonts w:hint="eastAsia"/>
        </w:rPr>
        <w:tab/>
      </w:r>
      <w:r w:rsidR="0045542C">
        <w:rPr>
          <w:rFonts w:hint="eastAsia"/>
        </w:rPr>
        <w:t>摘要是整篇論文的濃縮總結，需精簡扼要，涵蓋論文核心內容，邏輯連貫地總結各章節要點，吸引讀者興趣。建議控制在一頁內，約</w:t>
      </w:r>
      <w:r w:rsidR="0045542C">
        <w:rPr>
          <w:rFonts w:hint="eastAsia"/>
        </w:rPr>
        <w:t>300</w:t>
      </w:r>
      <w:r w:rsidR="0045542C">
        <w:rPr>
          <w:rFonts w:hint="eastAsia"/>
        </w:rPr>
        <w:t>–</w:t>
      </w:r>
      <w:r w:rsidR="0045542C">
        <w:rPr>
          <w:rFonts w:hint="eastAsia"/>
        </w:rPr>
        <w:t>500</w:t>
      </w:r>
      <w:r w:rsidR="0045542C">
        <w:rPr>
          <w:rFonts w:hint="eastAsia"/>
        </w:rPr>
        <w:t>字（中文摘要約</w:t>
      </w:r>
      <w:r w:rsidR="0045542C">
        <w:rPr>
          <w:rFonts w:hint="eastAsia"/>
        </w:rPr>
        <w:t>400</w:t>
      </w:r>
      <w:r w:rsidR="0045542C">
        <w:rPr>
          <w:rFonts w:hint="eastAsia"/>
        </w:rPr>
        <w:t>–</w:t>
      </w:r>
      <w:r w:rsidR="0045542C">
        <w:rPr>
          <w:rFonts w:hint="eastAsia"/>
        </w:rPr>
        <w:t>600</w:t>
      </w:r>
      <w:r w:rsidR="0045542C">
        <w:rPr>
          <w:rFonts w:hint="eastAsia"/>
        </w:rPr>
        <w:t>字），避免使用圖表。</w:t>
      </w:r>
    </w:p>
    <w:p w14:paraId="381DED39" w14:textId="15AF1F3D" w:rsidR="0045542C" w:rsidRPr="006459BF" w:rsidRDefault="0045542C" w:rsidP="006459BF">
      <w:pPr>
        <w:pStyle w:val="ae"/>
        <w:rPr>
          <w:rStyle w:val="afff0"/>
          <w:b/>
          <w:bCs w:val="0"/>
        </w:rPr>
      </w:pPr>
      <w:r w:rsidRPr="006459BF">
        <w:rPr>
          <w:rStyle w:val="afff0"/>
          <w:rFonts w:hint="eastAsia"/>
          <w:b/>
          <w:bCs w:val="0"/>
        </w:rPr>
        <w:t>內容要素</w:t>
      </w:r>
    </w:p>
    <w:p w14:paraId="6F226844" w14:textId="77777777" w:rsidR="004E0583" w:rsidRPr="00866E94" w:rsidRDefault="0045542C" w:rsidP="000E3737">
      <w:pPr>
        <w:pStyle w:val="a1"/>
        <w:spacing w:after="0"/>
      </w:pPr>
      <w:r w:rsidRPr="00866E94">
        <w:rPr>
          <w:rFonts w:hint="eastAsia"/>
        </w:rPr>
        <w:t>研究動機與目標：闡述研究背景、核心問題及主要目標。</w:t>
      </w:r>
    </w:p>
    <w:p w14:paraId="1606DA43" w14:textId="77777777" w:rsidR="004E0583" w:rsidRPr="00866E94" w:rsidRDefault="0045542C" w:rsidP="000E3737">
      <w:pPr>
        <w:pStyle w:val="a1"/>
        <w:spacing w:after="0"/>
      </w:pPr>
      <w:r w:rsidRPr="00866E94">
        <w:rPr>
          <w:rFonts w:hint="eastAsia"/>
        </w:rPr>
        <w:t>研究範圍：明確界定研究的課題與範疇。</w:t>
      </w:r>
    </w:p>
    <w:p w14:paraId="1FF00300" w14:textId="77777777" w:rsidR="004E0583" w:rsidRPr="00866E94" w:rsidRDefault="0045542C" w:rsidP="000E3737">
      <w:pPr>
        <w:pStyle w:val="a1"/>
        <w:spacing w:after="0"/>
      </w:pPr>
      <w:r w:rsidRPr="00866E94">
        <w:rPr>
          <w:rFonts w:hint="eastAsia"/>
        </w:rPr>
        <w:t>研究方法：概述方法、技術或工具，並簡述其合理性。</w:t>
      </w:r>
    </w:p>
    <w:p w14:paraId="55AFD57D" w14:textId="77777777" w:rsidR="004E0583" w:rsidRPr="00866E94" w:rsidRDefault="0045542C" w:rsidP="000E3737">
      <w:pPr>
        <w:pStyle w:val="a1"/>
        <w:spacing w:after="0"/>
      </w:pPr>
      <w:r w:rsidRPr="00866E94">
        <w:rPr>
          <w:rFonts w:hint="eastAsia"/>
        </w:rPr>
        <w:t>主要結果：突出核心發現或數據。</w:t>
      </w:r>
    </w:p>
    <w:p w14:paraId="559E08FB" w14:textId="77777777" w:rsidR="004E0583" w:rsidRPr="00866E94" w:rsidRDefault="0045542C" w:rsidP="000E3737">
      <w:pPr>
        <w:pStyle w:val="a1"/>
        <w:spacing w:after="0"/>
      </w:pPr>
      <w:r w:rsidRPr="00866E94">
        <w:rPr>
          <w:rFonts w:hint="eastAsia"/>
        </w:rPr>
        <w:t>結果比較與意義：將結果與研究目標及文獻比較，凸顯貢獻。</w:t>
      </w:r>
    </w:p>
    <w:p w14:paraId="2ACB6698" w14:textId="77777777" w:rsidR="0045542C" w:rsidRPr="00866E94" w:rsidRDefault="0045542C" w:rsidP="000E3737">
      <w:pPr>
        <w:pStyle w:val="a1"/>
        <w:spacing w:after="0"/>
      </w:pPr>
      <w:r w:rsidRPr="00866E94">
        <w:rPr>
          <w:rFonts w:hint="eastAsia"/>
        </w:rPr>
        <w:t>未來影響與建議：說明研究對學術或實務的助益，提出未來方向。</w:t>
      </w:r>
    </w:p>
    <w:p w14:paraId="582B8DCA" w14:textId="77777777" w:rsidR="00EA6577" w:rsidRDefault="00EA6577" w:rsidP="000E3737">
      <w:pPr>
        <w:ind w:left="924" w:firstLineChars="0" w:firstLine="0"/>
      </w:pPr>
    </w:p>
    <w:p w14:paraId="19EB5D8B" w14:textId="7BF839A2" w:rsidR="0045542C" w:rsidRPr="00F07076" w:rsidRDefault="0045542C" w:rsidP="006459BF">
      <w:pPr>
        <w:pStyle w:val="ae"/>
      </w:pPr>
      <w:r w:rsidRPr="00F07076">
        <w:rPr>
          <w:rFonts w:hint="eastAsia"/>
        </w:rPr>
        <w:t>撰寫建議</w:t>
      </w:r>
    </w:p>
    <w:p w14:paraId="75706B32" w14:textId="0151ECC3" w:rsidR="004E0583" w:rsidRPr="00866E94" w:rsidRDefault="001A0D34" w:rsidP="000E3737">
      <w:pPr>
        <w:pStyle w:val="a1"/>
        <w:spacing w:after="0"/>
      </w:pPr>
      <w:r w:rsidRPr="00866E94">
        <w:rPr>
          <w:rFonts w:hint="eastAsia"/>
        </w:rPr>
        <w:t>使用精</w:t>
      </w:r>
      <w:r>
        <w:rPr>
          <w:rFonts w:hint="eastAsia"/>
        </w:rPr>
        <w:t>確、易懂的</w:t>
      </w:r>
      <w:r w:rsidRPr="00866E94">
        <w:rPr>
          <w:rFonts w:hint="eastAsia"/>
        </w:rPr>
        <w:t>語言，確保非領域專家也能理解</w:t>
      </w:r>
      <w:r>
        <w:rPr>
          <w:rFonts w:hint="eastAsia"/>
        </w:rPr>
        <w:t>；</w:t>
      </w:r>
      <w:r>
        <w:t>在完成</w:t>
      </w:r>
      <w:r>
        <w:rPr>
          <w:rFonts w:hint="eastAsia"/>
        </w:rPr>
        <w:t>論文</w:t>
      </w:r>
      <w:r>
        <w:t>其他章節後</w:t>
      </w:r>
      <w:r>
        <w:rPr>
          <w:rFonts w:hint="eastAsia"/>
        </w:rPr>
        <w:t>再</w:t>
      </w:r>
      <w:r>
        <w:t>撰寫摘要，以確保其完整反映論文內容</w:t>
      </w:r>
      <w:r>
        <w:rPr>
          <w:rFonts w:hint="eastAsia"/>
        </w:rPr>
        <w:t>。</w:t>
      </w:r>
    </w:p>
    <w:p w14:paraId="01D7BB1D" w14:textId="77777777" w:rsidR="004E0583" w:rsidRPr="00866E94" w:rsidRDefault="0045542C" w:rsidP="000E3737">
      <w:pPr>
        <w:pStyle w:val="a1"/>
        <w:spacing w:after="0"/>
      </w:pPr>
      <w:r w:rsidRPr="00866E94">
        <w:rPr>
          <w:rFonts w:hint="eastAsia"/>
        </w:rPr>
        <w:t>使用純文字格式（無</w:t>
      </w:r>
      <w:r w:rsidRPr="00866E94">
        <w:rPr>
          <w:rFonts w:hint="eastAsia"/>
        </w:rPr>
        <w:t>HTML</w:t>
      </w:r>
      <w:r w:rsidRPr="00866E94">
        <w:rPr>
          <w:rFonts w:hint="eastAsia"/>
        </w:rPr>
        <w:t>或特殊格式），便於圖書館建檔與網路檢索。</w:t>
      </w:r>
    </w:p>
    <w:p w14:paraId="4C31FF82" w14:textId="77777777" w:rsidR="0080058D" w:rsidRPr="00866E94" w:rsidRDefault="0045542C" w:rsidP="000E3737">
      <w:pPr>
        <w:pStyle w:val="a1"/>
        <w:spacing w:after="0"/>
      </w:pPr>
      <w:r w:rsidRPr="00866E94">
        <w:rPr>
          <w:rFonts w:hint="eastAsia"/>
        </w:rPr>
        <w:t>附上</w:t>
      </w:r>
      <w:r w:rsidR="00EA6577" w:rsidRPr="00866E94">
        <w:rPr>
          <w:rFonts w:hint="eastAsia"/>
        </w:rPr>
        <w:t>5</w:t>
      </w:r>
      <w:r w:rsidRPr="00866E94">
        <w:rPr>
          <w:rFonts w:hint="eastAsia"/>
        </w:rPr>
        <w:t>–</w:t>
      </w:r>
      <w:r w:rsidR="00EA6577" w:rsidRPr="00866E94">
        <w:rPr>
          <w:rFonts w:hint="eastAsia"/>
        </w:rPr>
        <w:t>7</w:t>
      </w:r>
      <w:r w:rsidRPr="00866E94">
        <w:rPr>
          <w:rFonts w:hint="eastAsia"/>
        </w:rPr>
        <w:t>個關鍵詞，提升論文檢索率。</w:t>
      </w:r>
    </w:p>
    <w:p w14:paraId="3523EC01" w14:textId="77777777" w:rsidR="0045542C" w:rsidRDefault="0045542C" w:rsidP="000E3737">
      <w:pPr>
        <w:ind w:firstLine="480"/>
      </w:pPr>
    </w:p>
    <w:p w14:paraId="300FBF1F" w14:textId="77777777" w:rsidR="0045542C" w:rsidRDefault="0045542C" w:rsidP="000E3737">
      <w:pPr>
        <w:ind w:firstLine="480"/>
      </w:pPr>
    </w:p>
    <w:p w14:paraId="6723E7B8" w14:textId="77777777" w:rsidR="0080058D" w:rsidRDefault="0080058D" w:rsidP="000E3737">
      <w:pPr>
        <w:ind w:firstLine="480"/>
      </w:pPr>
      <w:r>
        <w:rPr>
          <w:rFonts w:hint="eastAsia"/>
        </w:rPr>
        <w:t>關鍵字：論文格式、</w:t>
      </w:r>
      <w:r w:rsidR="00EA6577">
        <w:rPr>
          <w:rFonts w:hint="eastAsia"/>
        </w:rPr>
        <w:t>圖書館建檔</w:t>
      </w:r>
      <w:r>
        <w:rPr>
          <w:rFonts w:hint="eastAsia"/>
        </w:rPr>
        <w:t>、範例</w:t>
      </w:r>
      <w:r w:rsidR="00622CA4">
        <w:rPr>
          <w:rFonts w:hint="eastAsia"/>
        </w:rPr>
        <w:t>、提煉</w:t>
      </w:r>
      <w:r w:rsidR="00EA6577">
        <w:rPr>
          <w:rFonts w:hint="eastAsia"/>
        </w:rPr>
        <w:t>、圖書館建檔</w:t>
      </w:r>
    </w:p>
    <w:p w14:paraId="677D676A" w14:textId="2965F9D3" w:rsidR="0080058D" w:rsidRDefault="0080058D" w:rsidP="000B7BBE">
      <w:pPr>
        <w:pStyle w:val="1"/>
        <w:numPr>
          <w:ilvl w:val="0"/>
          <w:numId w:val="0"/>
        </w:numPr>
        <w:ind w:left="289"/>
      </w:pPr>
      <w:bookmarkStart w:id="4" w:name="_Toc196045216"/>
      <w:bookmarkStart w:id="5" w:name="_Toc196055232"/>
      <w:bookmarkStart w:id="6" w:name="_Toc196060446"/>
      <w:bookmarkStart w:id="7" w:name="_Toc218004920"/>
      <w:r>
        <w:rPr>
          <w:rFonts w:hint="eastAsia"/>
        </w:rPr>
        <w:lastRenderedPageBreak/>
        <w:t>A</w:t>
      </w:r>
      <w:r w:rsidR="00F555D5">
        <w:t>bstract</w:t>
      </w:r>
      <w:bookmarkEnd w:id="4"/>
      <w:bookmarkEnd w:id="5"/>
      <w:bookmarkEnd w:id="6"/>
      <w:bookmarkEnd w:id="7"/>
    </w:p>
    <w:p w14:paraId="50F54B16" w14:textId="77777777" w:rsidR="0045542C" w:rsidRDefault="0080058D" w:rsidP="000E3737">
      <w:pPr>
        <w:ind w:firstLine="480"/>
      </w:pPr>
      <w:r>
        <w:rPr>
          <w:rFonts w:hint="eastAsia"/>
        </w:rPr>
        <w:tab/>
      </w:r>
      <w:r w:rsidR="0045542C">
        <w:t>The abstract is a concise summary of the dissertation, encapsulating its core content in a clear, logically coherent manner to engage readers. It should be limited to one page, approximately 300–500 words, and avoid including figures or tables.</w:t>
      </w:r>
    </w:p>
    <w:p w14:paraId="75F77499" w14:textId="09A68AC2" w:rsidR="0045542C" w:rsidRPr="00504EA5" w:rsidRDefault="0045542C" w:rsidP="006459BF">
      <w:pPr>
        <w:pStyle w:val="ae"/>
      </w:pPr>
      <w:r w:rsidRPr="00504EA5">
        <w:t>Content Elements</w:t>
      </w:r>
    </w:p>
    <w:p w14:paraId="3140F936" w14:textId="77777777" w:rsidR="0045542C" w:rsidRPr="00866E94" w:rsidRDefault="0045542C" w:rsidP="000E3737">
      <w:pPr>
        <w:pStyle w:val="a1"/>
        <w:spacing w:after="0"/>
      </w:pPr>
      <w:r>
        <w:t>R</w:t>
      </w:r>
      <w:r w:rsidRPr="00866E94">
        <w:t>esearch Motivation and Objectives: Describe the background, core research question, and primary goals.</w:t>
      </w:r>
    </w:p>
    <w:p w14:paraId="24A54830" w14:textId="77777777" w:rsidR="0045542C" w:rsidRPr="00866E94" w:rsidRDefault="0045542C" w:rsidP="000E3737">
      <w:pPr>
        <w:pStyle w:val="a1"/>
        <w:spacing w:after="0"/>
      </w:pPr>
      <w:r w:rsidRPr="00866E94">
        <w:t>Research Scope: Clearly define the topics and boundaries of the study.</w:t>
      </w:r>
    </w:p>
    <w:p w14:paraId="73CF1C6C" w14:textId="77777777" w:rsidR="0045542C" w:rsidRPr="00866E94" w:rsidRDefault="0045542C" w:rsidP="000E3737">
      <w:pPr>
        <w:pStyle w:val="a1"/>
        <w:spacing w:after="0"/>
      </w:pPr>
      <w:r w:rsidRPr="00866E94">
        <w:t>Methodology: Summarize the methods, techniques, or tools used and briefly justify their selection.</w:t>
      </w:r>
    </w:p>
    <w:p w14:paraId="6B8243E8" w14:textId="77777777" w:rsidR="0045542C" w:rsidRPr="00866E94" w:rsidRDefault="0045542C" w:rsidP="000E3737">
      <w:pPr>
        <w:pStyle w:val="a1"/>
        <w:spacing w:after="0"/>
      </w:pPr>
      <w:r w:rsidRPr="00866E94">
        <w:t>Key Results: Highlight the most significant findings or data.</w:t>
      </w:r>
    </w:p>
    <w:p w14:paraId="7F74120A" w14:textId="77777777" w:rsidR="0045542C" w:rsidRPr="00866E94" w:rsidRDefault="0045542C" w:rsidP="000E3737">
      <w:pPr>
        <w:pStyle w:val="a1"/>
        <w:spacing w:after="0"/>
      </w:pPr>
      <w:r w:rsidRPr="00866E94">
        <w:t>Comparison and Significance: Compare results with the initial objectives and existing literature, emphasizing contributions.</w:t>
      </w:r>
    </w:p>
    <w:p w14:paraId="7D897122" w14:textId="4EB7DC8B" w:rsidR="00866E94" w:rsidRPr="00866E94" w:rsidRDefault="0045542C" w:rsidP="000E3737">
      <w:pPr>
        <w:pStyle w:val="a1"/>
        <w:spacing w:after="0"/>
      </w:pPr>
      <w:r w:rsidRPr="00866E94">
        <w:t>Impact and Future Directions: Discuss the study’s benefits to academic or practical fields and suggest future research or applications.</w:t>
      </w:r>
    </w:p>
    <w:p w14:paraId="4ED8753C" w14:textId="2C1E1CA2" w:rsidR="0045542C" w:rsidRPr="00F07076" w:rsidRDefault="0045542C" w:rsidP="006459BF">
      <w:pPr>
        <w:pStyle w:val="ae"/>
      </w:pPr>
      <w:r w:rsidRPr="00F07076">
        <w:t>Writing Tips</w:t>
      </w:r>
    </w:p>
    <w:p w14:paraId="31E8B02A" w14:textId="2D59F4E0" w:rsidR="0045542C" w:rsidRPr="00866E94" w:rsidRDefault="000E3737" w:rsidP="000E3737">
      <w:pPr>
        <w:pStyle w:val="a1"/>
        <w:spacing w:after="0"/>
      </w:pPr>
      <w:r w:rsidRPr="00866E94">
        <w:t>Use precise, accessible language to ensure clarity for non-experts.</w:t>
      </w:r>
      <w:r>
        <w:rPr>
          <w:rFonts w:hint="eastAsia"/>
        </w:rPr>
        <w:t xml:space="preserve"> </w:t>
      </w:r>
      <w:r w:rsidRPr="00866E94">
        <w:t>Draft the abstract after completing other sections to ensure it fully reflects the dissertation’s content</w:t>
      </w:r>
      <w:r w:rsidR="0045542C" w:rsidRPr="00866E94">
        <w:t>.</w:t>
      </w:r>
    </w:p>
    <w:p w14:paraId="46BAFE2B" w14:textId="77777777" w:rsidR="0045542C" w:rsidRPr="00866E94" w:rsidRDefault="0045542C" w:rsidP="000E3737">
      <w:pPr>
        <w:pStyle w:val="a1"/>
        <w:spacing w:after="0"/>
      </w:pPr>
      <w:r w:rsidRPr="00866E94">
        <w:t>Format in plain text (no HTML or special formatting) to comply with library archiving and online search requirements.</w:t>
      </w:r>
    </w:p>
    <w:p w14:paraId="0EB59955" w14:textId="77777777" w:rsidR="0080058D" w:rsidRPr="00866E94" w:rsidRDefault="0045542C" w:rsidP="000E3737">
      <w:pPr>
        <w:pStyle w:val="a1"/>
        <w:spacing w:after="0"/>
      </w:pPr>
      <w:r w:rsidRPr="00866E94">
        <w:t xml:space="preserve">Include </w:t>
      </w:r>
      <w:r w:rsidR="00EA6577" w:rsidRPr="00866E94">
        <w:t>5</w:t>
      </w:r>
      <w:r w:rsidRPr="00866E94">
        <w:t>–</w:t>
      </w:r>
      <w:r w:rsidR="00EA6577" w:rsidRPr="00866E94">
        <w:t>7</w:t>
      </w:r>
      <w:r w:rsidRPr="00866E94">
        <w:t xml:space="preserve"> keywords to enhance discoverability in academic databases.</w:t>
      </w:r>
    </w:p>
    <w:p w14:paraId="7143C685" w14:textId="22C7A513" w:rsidR="000E3737" w:rsidRDefault="000E3737" w:rsidP="000E3737">
      <w:pPr>
        <w:ind w:firstLineChars="0" w:firstLine="0"/>
      </w:pPr>
    </w:p>
    <w:p w14:paraId="60149341" w14:textId="77777777" w:rsidR="007D6944" w:rsidRDefault="007D6944" w:rsidP="000E3737">
      <w:pPr>
        <w:ind w:firstLineChars="0" w:firstLine="0"/>
      </w:pPr>
    </w:p>
    <w:p w14:paraId="7EB34F0A" w14:textId="5B5BF145" w:rsidR="0080058D" w:rsidRPr="004E5B4E" w:rsidRDefault="0045542C" w:rsidP="000E3737">
      <w:pPr>
        <w:ind w:firstLineChars="0" w:firstLine="0"/>
      </w:pPr>
      <w:r>
        <w:rPr>
          <w:rFonts w:hint="eastAsia"/>
        </w:rPr>
        <w:t>K</w:t>
      </w:r>
      <w:r>
        <w:t xml:space="preserve">eywords: </w:t>
      </w:r>
      <w:r w:rsidR="00EA6577">
        <w:t>database</w:t>
      </w:r>
      <w:r>
        <w:t xml:space="preserve">, </w:t>
      </w:r>
      <w:r w:rsidR="00EA6577">
        <w:t>HTML</w:t>
      </w:r>
      <w:r>
        <w:t xml:space="preserve">, </w:t>
      </w:r>
      <w:r w:rsidR="00EA6577">
        <w:t>Library archiving, dissertation, methodology</w:t>
      </w:r>
    </w:p>
    <w:p w14:paraId="3FEC2832" w14:textId="09481FFB" w:rsidR="00637CB7" w:rsidRDefault="00AF1049" w:rsidP="000B7BBE">
      <w:pPr>
        <w:pStyle w:val="1"/>
        <w:numPr>
          <w:ilvl w:val="0"/>
          <w:numId w:val="0"/>
        </w:numPr>
        <w:ind w:left="289"/>
      </w:pPr>
      <w:bookmarkStart w:id="8" w:name="_Toc218004921"/>
      <w:r w:rsidRPr="00AF1049">
        <w:lastRenderedPageBreak/>
        <w:t>Acknowledgements</w:t>
      </w:r>
      <w:bookmarkEnd w:id="8"/>
    </w:p>
    <w:p w14:paraId="1EF016F4" w14:textId="77777777" w:rsidR="00AF1049" w:rsidRPr="00AF1049" w:rsidRDefault="00637CB7" w:rsidP="002F5D08">
      <w:pPr>
        <w:ind w:firstLine="480"/>
      </w:pPr>
      <w:r>
        <w:rPr>
          <w:rFonts w:hint="eastAsia"/>
        </w:rPr>
        <w:tab/>
      </w:r>
      <w:r w:rsidR="00AF1049" w:rsidRPr="00AF1049">
        <w:rPr>
          <w:rFonts w:hint="eastAsia"/>
        </w:rPr>
        <w:tab/>
      </w:r>
      <w:r w:rsidR="00AF1049" w:rsidRPr="00AF1049">
        <w:t>The acknowledgements section expresses gratitude to individuals and entities who supported the research and dissertation process, reflecting academic courtesy and personal appreciation.</w:t>
      </w:r>
    </w:p>
    <w:p w14:paraId="407AEE52" w14:textId="444AC30A" w:rsidR="00AF1049" w:rsidRPr="00F07076" w:rsidRDefault="00AF1049" w:rsidP="002F5D08">
      <w:pPr>
        <w:pStyle w:val="ae"/>
      </w:pPr>
      <w:r w:rsidRPr="00F07076">
        <w:t>Content Elements</w:t>
      </w:r>
    </w:p>
    <w:p w14:paraId="47159DAD" w14:textId="77777777" w:rsidR="00AF1049" w:rsidRPr="00AF1049" w:rsidRDefault="00AF1049" w:rsidP="002F5D08">
      <w:pPr>
        <w:pStyle w:val="a1"/>
        <w:spacing w:after="0"/>
      </w:pPr>
      <w:r w:rsidRPr="00AF1049">
        <w:t>Acknowledge indirect contributors, such as funding agencies, institutions providing equipment, or colleagues involved in discussions.</w:t>
      </w:r>
    </w:p>
    <w:p w14:paraId="234EC02E" w14:textId="77777777" w:rsidR="00AF1049" w:rsidRPr="00AF1049" w:rsidRDefault="00AF1049" w:rsidP="002F5D08">
      <w:pPr>
        <w:pStyle w:val="a1"/>
        <w:spacing w:after="0"/>
      </w:pPr>
      <w:r w:rsidRPr="00AF1049">
        <w:t>Recognize assistants in research execution, such as lab technicians, research assistants, or peers.</w:t>
      </w:r>
    </w:p>
    <w:p w14:paraId="1F2F5F62" w14:textId="77777777" w:rsidR="00AF1049" w:rsidRPr="00AF1049" w:rsidRDefault="00AF1049" w:rsidP="002F5D08">
      <w:pPr>
        <w:pStyle w:val="a1"/>
        <w:spacing w:after="0"/>
      </w:pPr>
      <w:r w:rsidRPr="00AF1049">
        <w:t>Optionally thank personal supporters who aided your academic or personal growth, such as parents, family, or friends.</w:t>
      </w:r>
    </w:p>
    <w:p w14:paraId="5C53F010" w14:textId="697DF61A" w:rsidR="00AF1049" w:rsidRPr="00F07076" w:rsidRDefault="00AF1049" w:rsidP="002F5D08">
      <w:pPr>
        <w:pStyle w:val="ae"/>
      </w:pPr>
      <w:r w:rsidRPr="00F07076">
        <w:t>Writing Tips</w:t>
      </w:r>
    </w:p>
    <w:p w14:paraId="1B2D8815" w14:textId="77777777" w:rsidR="00AF1049" w:rsidRPr="00AF1049" w:rsidRDefault="00AF1049" w:rsidP="002F5D08">
      <w:pPr>
        <w:pStyle w:val="a1"/>
        <w:spacing w:after="0"/>
      </w:pPr>
      <w:r w:rsidRPr="00AF1049">
        <w:t>Adopt a sincere, slightly personal tone while maintaining brevity and professionalism, avoiding excessive length or emotional language.</w:t>
      </w:r>
    </w:p>
    <w:p w14:paraId="3CCA412E" w14:textId="77777777" w:rsidR="00AF1049" w:rsidRPr="00AF1049" w:rsidRDefault="00AF1049" w:rsidP="002F5D08">
      <w:pPr>
        <w:pStyle w:val="a1"/>
        <w:spacing w:after="0"/>
      </w:pPr>
      <w:r w:rsidRPr="00AF1049">
        <w:t>Organize by significance, starting with advisors and funding bodies, followed by personal supporters.</w:t>
      </w:r>
    </w:p>
    <w:p w14:paraId="36335A5A" w14:textId="77777777" w:rsidR="00AF1049" w:rsidRPr="00AF1049" w:rsidRDefault="00AF1049" w:rsidP="002F5D08">
      <w:pPr>
        <w:pStyle w:val="a1"/>
        <w:spacing w:after="0"/>
      </w:pPr>
      <w:r w:rsidRPr="00AF1049">
        <w:t>Ensure key contributors are included without listing every individual involved.</w:t>
      </w:r>
    </w:p>
    <w:p w14:paraId="6B1E03F6" w14:textId="77777777" w:rsidR="00AF1049" w:rsidRPr="00AF1049" w:rsidRDefault="00AF1049" w:rsidP="002F5D08">
      <w:pPr>
        <w:pStyle w:val="a1"/>
        <w:spacing w:after="0"/>
      </w:pPr>
      <w:r w:rsidRPr="00AF1049">
        <w:t>Check institutional guidelines, as some require acknowledgements at the end or on a separate page.</w:t>
      </w:r>
    </w:p>
    <w:p w14:paraId="424F6C3C" w14:textId="2AF1F27B" w:rsidR="00637CB7" w:rsidRPr="00AF1049" w:rsidRDefault="00637CB7" w:rsidP="00AF1049">
      <w:pPr>
        <w:ind w:firstLine="480"/>
      </w:pPr>
    </w:p>
    <w:p w14:paraId="7BF813DB" w14:textId="77777777" w:rsidR="00637CB7" w:rsidRPr="00C15018" w:rsidRDefault="00637CB7" w:rsidP="00637CB7">
      <w:pPr>
        <w:ind w:firstLine="480"/>
      </w:pPr>
    </w:p>
    <w:p w14:paraId="771EC57F" w14:textId="6EA237F5" w:rsidR="0080058D" w:rsidRPr="009B24EF" w:rsidRDefault="00866E94" w:rsidP="000B7BBE">
      <w:pPr>
        <w:pStyle w:val="1"/>
        <w:numPr>
          <w:ilvl w:val="0"/>
          <w:numId w:val="0"/>
        </w:numPr>
        <w:ind w:left="289"/>
      </w:pPr>
      <w:bookmarkStart w:id="9" w:name="_Toc218004922"/>
      <w:r w:rsidRPr="009B24EF">
        <w:lastRenderedPageBreak/>
        <w:t>Table of Contents</w:t>
      </w:r>
      <w:bookmarkEnd w:id="9"/>
    </w:p>
    <w:p w14:paraId="56E45B6E" w14:textId="422FB35D" w:rsidR="00AA6B0F" w:rsidRDefault="00F07076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bCs w:val="0"/>
        </w:rPr>
        <w:fldChar w:fldCharType="begin"/>
      </w:r>
      <w:r>
        <w:rPr>
          <w:bCs w:val="0"/>
        </w:rPr>
        <w:instrText xml:space="preserve"> TOC \o "1-2" \u </w:instrText>
      </w:r>
      <w:r>
        <w:rPr>
          <w:bCs w:val="0"/>
        </w:rPr>
        <w:fldChar w:fldCharType="separate"/>
      </w:r>
      <w:r w:rsidR="00AA6B0F">
        <w:rPr>
          <w:rFonts w:hint="eastAsia"/>
          <w:noProof/>
        </w:rPr>
        <w:t>摘要</w:t>
      </w:r>
      <w:r w:rsidR="00AA6B0F">
        <w:rPr>
          <w:noProof/>
        </w:rPr>
        <w:tab/>
      </w:r>
      <w:r w:rsidR="00AA6B0F">
        <w:rPr>
          <w:noProof/>
        </w:rPr>
        <w:fldChar w:fldCharType="begin"/>
      </w:r>
      <w:r w:rsidR="00AA6B0F">
        <w:rPr>
          <w:noProof/>
        </w:rPr>
        <w:instrText xml:space="preserve"> PAGEREF _Toc218004919 \h </w:instrText>
      </w:r>
      <w:r w:rsidR="00AA6B0F">
        <w:rPr>
          <w:noProof/>
        </w:rPr>
      </w:r>
      <w:r w:rsidR="00AA6B0F">
        <w:rPr>
          <w:noProof/>
        </w:rPr>
        <w:fldChar w:fldCharType="separate"/>
      </w:r>
      <w:r w:rsidR="00525E54">
        <w:rPr>
          <w:noProof/>
        </w:rPr>
        <w:t>i</w:t>
      </w:r>
      <w:r w:rsidR="00AA6B0F">
        <w:rPr>
          <w:noProof/>
        </w:rPr>
        <w:fldChar w:fldCharType="end"/>
      </w:r>
    </w:p>
    <w:p w14:paraId="11946780" w14:textId="284227F5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Abstrac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20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ii</w:t>
      </w:r>
      <w:r>
        <w:rPr>
          <w:noProof/>
        </w:rPr>
        <w:fldChar w:fldCharType="end"/>
      </w:r>
    </w:p>
    <w:p w14:paraId="0553597E" w14:textId="5E08DBAA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Acknowledg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21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iii</w:t>
      </w:r>
      <w:r>
        <w:rPr>
          <w:noProof/>
        </w:rPr>
        <w:fldChar w:fldCharType="end"/>
      </w:r>
    </w:p>
    <w:p w14:paraId="699CEEE4" w14:textId="6D8607EC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Table of Cont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22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iv</w:t>
      </w:r>
      <w:r>
        <w:rPr>
          <w:noProof/>
        </w:rPr>
        <w:fldChar w:fldCharType="end"/>
      </w:r>
    </w:p>
    <w:p w14:paraId="4485A2E7" w14:textId="51A12BD5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List of Fig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23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v</w:t>
      </w:r>
      <w:r>
        <w:rPr>
          <w:noProof/>
        </w:rPr>
        <w:fldChar w:fldCharType="end"/>
      </w:r>
    </w:p>
    <w:p w14:paraId="55C75E58" w14:textId="4BD48801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List of T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24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vi</w:t>
      </w:r>
      <w:r>
        <w:rPr>
          <w:noProof/>
        </w:rPr>
        <w:fldChar w:fldCharType="end"/>
      </w:r>
    </w:p>
    <w:p w14:paraId="5C7B3B6C" w14:textId="45905605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List of Abbrevi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25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vii</w:t>
      </w:r>
      <w:r>
        <w:rPr>
          <w:noProof/>
        </w:rPr>
        <w:fldChar w:fldCharType="end"/>
      </w:r>
    </w:p>
    <w:p w14:paraId="7EA375D2" w14:textId="4E6F993E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Chapter 1 Introduc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26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1</w:t>
      </w:r>
      <w:r>
        <w:rPr>
          <w:noProof/>
        </w:rPr>
        <w:fldChar w:fldCharType="end"/>
      </w:r>
    </w:p>
    <w:p w14:paraId="5FEC0674" w14:textId="5C3754C6" w:rsidR="00AA6B0F" w:rsidRDefault="00AA6B0F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1.1 Content El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27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1</w:t>
      </w:r>
      <w:r>
        <w:rPr>
          <w:noProof/>
        </w:rPr>
        <w:fldChar w:fldCharType="end"/>
      </w:r>
    </w:p>
    <w:p w14:paraId="7CC07212" w14:textId="3936950E" w:rsidR="00AA6B0F" w:rsidRDefault="00AA6B0F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1.2 Writing Ti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28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1</w:t>
      </w:r>
      <w:r>
        <w:rPr>
          <w:noProof/>
        </w:rPr>
        <w:fldChar w:fldCharType="end"/>
      </w:r>
    </w:p>
    <w:p w14:paraId="7DE505E3" w14:textId="072D41E4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Chapter 2 Materials and Metho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29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2</w:t>
      </w:r>
      <w:r>
        <w:rPr>
          <w:noProof/>
        </w:rPr>
        <w:fldChar w:fldCharType="end"/>
      </w:r>
    </w:p>
    <w:p w14:paraId="561FBE4A" w14:textId="798FBCE7" w:rsidR="00AA6B0F" w:rsidRDefault="00AA6B0F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2.1 Content El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30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2</w:t>
      </w:r>
      <w:r>
        <w:rPr>
          <w:noProof/>
        </w:rPr>
        <w:fldChar w:fldCharType="end"/>
      </w:r>
    </w:p>
    <w:p w14:paraId="1AD3FB38" w14:textId="5FC08149" w:rsidR="00AA6B0F" w:rsidRDefault="00AA6B0F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2.2 Writing Ti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31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3</w:t>
      </w:r>
      <w:r>
        <w:rPr>
          <w:noProof/>
        </w:rPr>
        <w:fldChar w:fldCharType="end"/>
      </w:r>
    </w:p>
    <w:p w14:paraId="5159611E" w14:textId="075F631F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Chapter 3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32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4</w:t>
      </w:r>
      <w:r>
        <w:rPr>
          <w:noProof/>
        </w:rPr>
        <w:fldChar w:fldCharType="end"/>
      </w:r>
    </w:p>
    <w:p w14:paraId="6CEFAA91" w14:textId="197E74EF" w:rsidR="00AA6B0F" w:rsidRDefault="00AA6B0F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3.1 Content El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33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4</w:t>
      </w:r>
      <w:r>
        <w:rPr>
          <w:noProof/>
        </w:rPr>
        <w:fldChar w:fldCharType="end"/>
      </w:r>
    </w:p>
    <w:p w14:paraId="416F6161" w14:textId="1D9EC83B" w:rsidR="00AA6B0F" w:rsidRDefault="00AA6B0F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3.2 Writing Ti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34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4</w:t>
      </w:r>
      <w:r>
        <w:rPr>
          <w:noProof/>
        </w:rPr>
        <w:fldChar w:fldCharType="end"/>
      </w:r>
    </w:p>
    <w:p w14:paraId="68F7A4DF" w14:textId="590E1817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Chapter 4 Discus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35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5</w:t>
      </w:r>
      <w:r>
        <w:rPr>
          <w:noProof/>
        </w:rPr>
        <w:fldChar w:fldCharType="end"/>
      </w:r>
    </w:p>
    <w:p w14:paraId="7F7CE8A8" w14:textId="180DB875" w:rsidR="00AA6B0F" w:rsidRDefault="00AA6B0F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4.1 Content El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36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5</w:t>
      </w:r>
      <w:r>
        <w:rPr>
          <w:noProof/>
        </w:rPr>
        <w:fldChar w:fldCharType="end"/>
      </w:r>
    </w:p>
    <w:p w14:paraId="75F67994" w14:textId="40A0F26C" w:rsidR="00AA6B0F" w:rsidRDefault="00AA6B0F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4.2 Writing Ti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37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5</w:t>
      </w:r>
      <w:r>
        <w:rPr>
          <w:noProof/>
        </w:rPr>
        <w:fldChar w:fldCharType="end"/>
      </w:r>
    </w:p>
    <w:p w14:paraId="0BA3090C" w14:textId="606A8F0F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Chapter 5 Conclus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38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6</w:t>
      </w:r>
      <w:r>
        <w:rPr>
          <w:noProof/>
        </w:rPr>
        <w:fldChar w:fldCharType="end"/>
      </w:r>
    </w:p>
    <w:p w14:paraId="089EC297" w14:textId="4050247B" w:rsidR="00AA6B0F" w:rsidRDefault="00AA6B0F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5.1 Content El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39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6</w:t>
      </w:r>
      <w:r>
        <w:rPr>
          <w:noProof/>
        </w:rPr>
        <w:fldChar w:fldCharType="end"/>
      </w:r>
    </w:p>
    <w:p w14:paraId="4D9BDB4B" w14:textId="21B3BB13" w:rsidR="00AA6B0F" w:rsidRDefault="00AA6B0F">
      <w:pPr>
        <w:pStyle w:val="23"/>
        <w:ind w:left="480"/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noProof/>
        </w:rPr>
        <w:t>5.2 Writing Ti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40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6</w:t>
      </w:r>
      <w:r>
        <w:rPr>
          <w:noProof/>
        </w:rPr>
        <w:fldChar w:fldCharType="end"/>
      </w:r>
    </w:p>
    <w:p w14:paraId="6F38AE2D" w14:textId="6E761EB6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41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7</w:t>
      </w:r>
      <w:r>
        <w:rPr>
          <w:noProof/>
        </w:rPr>
        <w:fldChar w:fldCharType="end"/>
      </w:r>
    </w:p>
    <w:p w14:paraId="6C7EDDB2" w14:textId="44A3104B" w:rsidR="00AA6B0F" w:rsidRDefault="00AA6B0F">
      <w:pPr>
        <w:pStyle w:val="1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noProof/>
          <w:snapToGrid/>
          <w:kern w:val="2"/>
          <w:szCs w:val="24"/>
          <w14:ligatures w14:val="standardContextual"/>
        </w:rPr>
      </w:pPr>
      <w:r>
        <w:rPr>
          <w:noProof/>
        </w:rPr>
        <w:t>Appendix 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18004942 \h </w:instrText>
      </w:r>
      <w:r>
        <w:rPr>
          <w:noProof/>
        </w:rPr>
      </w:r>
      <w:r>
        <w:rPr>
          <w:noProof/>
        </w:rPr>
        <w:fldChar w:fldCharType="separate"/>
      </w:r>
      <w:r w:rsidR="00525E54">
        <w:rPr>
          <w:noProof/>
        </w:rPr>
        <w:t>8</w:t>
      </w:r>
      <w:r>
        <w:rPr>
          <w:noProof/>
        </w:rPr>
        <w:fldChar w:fldCharType="end"/>
      </w:r>
    </w:p>
    <w:p w14:paraId="69307655" w14:textId="5A0BDE7D" w:rsidR="006F59B0" w:rsidRPr="006F59B0" w:rsidRDefault="00F07076" w:rsidP="006F59B0">
      <w:pPr>
        <w:ind w:firstLine="480"/>
      </w:pPr>
      <w:r>
        <w:rPr>
          <w:rFonts w:cstheme="minorHAnsi"/>
          <w:bCs/>
          <w:snapToGrid w:val="0"/>
          <w:kern w:val="0"/>
          <w:szCs w:val="20"/>
        </w:rPr>
        <w:fldChar w:fldCharType="end"/>
      </w:r>
    </w:p>
    <w:p w14:paraId="514F44B5" w14:textId="0462EEAB" w:rsidR="0080058D" w:rsidRPr="009B24EF" w:rsidRDefault="00866E94" w:rsidP="000B7BBE">
      <w:pPr>
        <w:pStyle w:val="1"/>
        <w:numPr>
          <w:ilvl w:val="0"/>
          <w:numId w:val="0"/>
        </w:numPr>
        <w:ind w:left="425"/>
      </w:pPr>
      <w:bookmarkStart w:id="10" w:name="_Toc218004923"/>
      <w:r w:rsidRPr="009B24EF">
        <w:lastRenderedPageBreak/>
        <w:t>List of Figures</w:t>
      </w:r>
      <w:bookmarkEnd w:id="10"/>
    </w:p>
    <w:p w14:paraId="760BBE0B" w14:textId="10399957" w:rsidR="00E9394B" w:rsidRDefault="00D046BA">
      <w:pPr>
        <w:pStyle w:val="ab"/>
        <w:rPr>
          <w:rFonts w:asciiTheme="minorHAnsi" w:eastAsiaTheme="minorEastAsia" w:hAnsiTheme="minorHAnsi" w:cstheme="minorBidi"/>
          <w:noProof/>
          <w14:ligatures w14:val="standardContextual"/>
        </w:rPr>
      </w:pPr>
      <w:r>
        <w:fldChar w:fldCharType="begin"/>
      </w:r>
      <w:r>
        <w:instrText xml:space="preserve"> TOC \h \z \c "Fig. " </w:instrText>
      </w:r>
      <w:r>
        <w:fldChar w:fldCharType="separate"/>
      </w:r>
      <w:hyperlink w:anchor="_Toc218004743" w:history="1">
        <w:r w:rsidR="00E9394B" w:rsidRPr="009C4571">
          <w:rPr>
            <w:rStyle w:val="a7"/>
            <w:noProof/>
          </w:rPr>
          <w:t>Fig. 2.1 Research Lifecycle</w:t>
        </w:r>
        <w:r w:rsidR="00E9394B">
          <w:rPr>
            <w:noProof/>
            <w:webHidden/>
          </w:rPr>
          <w:tab/>
        </w:r>
        <w:r w:rsidR="00E9394B">
          <w:rPr>
            <w:noProof/>
            <w:webHidden/>
          </w:rPr>
          <w:fldChar w:fldCharType="begin"/>
        </w:r>
        <w:r w:rsidR="00E9394B">
          <w:rPr>
            <w:noProof/>
            <w:webHidden/>
          </w:rPr>
          <w:instrText xml:space="preserve"> PAGEREF _Toc218004743 \h </w:instrText>
        </w:r>
        <w:r w:rsidR="00E9394B">
          <w:rPr>
            <w:noProof/>
            <w:webHidden/>
          </w:rPr>
        </w:r>
        <w:r w:rsidR="00E9394B">
          <w:rPr>
            <w:noProof/>
            <w:webHidden/>
          </w:rPr>
          <w:fldChar w:fldCharType="separate"/>
        </w:r>
        <w:r w:rsidR="00525E54">
          <w:rPr>
            <w:noProof/>
            <w:webHidden/>
          </w:rPr>
          <w:t>2</w:t>
        </w:r>
        <w:r w:rsidR="00E9394B">
          <w:rPr>
            <w:noProof/>
            <w:webHidden/>
          </w:rPr>
          <w:fldChar w:fldCharType="end"/>
        </w:r>
      </w:hyperlink>
    </w:p>
    <w:p w14:paraId="16DE07E9" w14:textId="3B86A395" w:rsidR="00D046BA" w:rsidRDefault="00D046BA" w:rsidP="00D046BA">
      <w:pPr>
        <w:ind w:firstLine="480"/>
      </w:pPr>
      <w:r>
        <w:fldChar w:fldCharType="end"/>
      </w:r>
    </w:p>
    <w:p w14:paraId="5EE22201" w14:textId="77777777" w:rsidR="0080058D" w:rsidRDefault="0080058D" w:rsidP="00F749F2">
      <w:pPr>
        <w:ind w:firstLineChars="0" w:firstLine="0"/>
      </w:pPr>
    </w:p>
    <w:p w14:paraId="243F5697" w14:textId="7D300018" w:rsidR="0080058D" w:rsidRPr="009B24EF" w:rsidRDefault="00866E94" w:rsidP="009B24EF">
      <w:pPr>
        <w:pStyle w:val="ac"/>
      </w:pPr>
      <w:bookmarkStart w:id="11" w:name="_Toc218004924"/>
      <w:r w:rsidRPr="009B24EF">
        <w:lastRenderedPageBreak/>
        <w:t>List of Tables</w:t>
      </w:r>
      <w:bookmarkEnd w:id="11"/>
    </w:p>
    <w:p w14:paraId="7059F5EC" w14:textId="335496E2" w:rsidR="00E76705" w:rsidRDefault="00C0049A">
      <w:pPr>
        <w:pStyle w:val="ab"/>
        <w:rPr>
          <w:rFonts w:asciiTheme="minorHAnsi" w:eastAsiaTheme="minorEastAsia" w:hAnsiTheme="minorHAnsi" w:cstheme="minorBidi"/>
          <w:noProof/>
          <w14:ligatures w14:val="standardContextual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218004798" w:history="1">
        <w:r w:rsidR="00E76705" w:rsidRPr="009A3665">
          <w:rPr>
            <w:rStyle w:val="a7"/>
            <w:noProof/>
          </w:rPr>
          <w:t>Table 3.1 Example of table</w:t>
        </w:r>
        <w:r w:rsidR="00E76705">
          <w:rPr>
            <w:noProof/>
            <w:webHidden/>
          </w:rPr>
          <w:tab/>
        </w:r>
        <w:r w:rsidR="00E76705">
          <w:rPr>
            <w:noProof/>
            <w:webHidden/>
          </w:rPr>
          <w:fldChar w:fldCharType="begin"/>
        </w:r>
        <w:r w:rsidR="00E76705">
          <w:rPr>
            <w:noProof/>
            <w:webHidden/>
          </w:rPr>
          <w:instrText xml:space="preserve"> PAGEREF _Toc218004798 \h </w:instrText>
        </w:r>
        <w:r w:rsidR="00E76705">
          <w:rPr>
            <w:noProof/>
            <w:webHidden/>
          </w:rPr>
        </w:r>
        <w:r w:rsidR="00E76705">
          <w:rPr>
            <w:noProof/>
            <w:webHidden/>
          </w:rPr>
          <w:fldChar w:fldCharType="separate"/>
        </w:r>
        <w:r w:rsidR="00525E54">
          <w:rPr>
            <w:noProof/>
            <w:webHidden/>
          </w:rPr>
          <w:t>4</w:t>
        </w:r>
        <w:r w:rsidR="00E76705">
          <w:rPr>
            <w:noProof/>
            <w:webHidden/>
          </w:rPr>
          <w:fldChar w:fldCharType="end"/>
        </w:r>
      </w:hyperlink>
    </w:p>
    <w:p w14:paraId="6E8BE56B" w14:textId="463C5A37" w:rsidR="008A7449" w:rsidRDefault="00C0049A" w:rsidP="008A7449">
      <w:pPr>
        <w:tabs>
          <w:tab w:val="left" w:pos="2880"/>
        </w:tabs>
        <w:spacing w:line="240" w:lineRule="auto"/>
        <w:ind w:firstLine="480"/>
        <w:jc w:val="center"/>
      </w:pPr>
      <w:r>
        <w:fldChar w:fldCharType="end"/>
      </w:r>
    </w:p>
    <w:p w14:paraId="19320673" w14:textId="7F7C6322" w:rsidR="0080058D" w:rsidRPr="008A7449" w:rsidRDefault="0080058D" w:rsidP="0080058D">
      <w:pPr>
        <w:ind w:firstLine="480"/>
      </w:pPr>
    </w:p>
    <w:p w14:paraId="2F2E1B4E" w14:textId="77777777" w:rsidR="00E91275" w:rsidRDefault="00E91275">
      <w:pPr>
        <w:widowControl/>
        <w:spacing w:line="240" w:lineRule="auto"/>
        <w:ind w:firstLineChars="0" w:firstLine="0"/>
      </w:pPr>
      <w:r>
        <w:br w:type="page"/>
      </w:r>
    </w:p>
    <w:p w14:paraId="16DA5BA7" w14:textId="179BC8E1" w:rsidR="00E91275" w:rsidRPr="009B24EF" w:rsidRDefault="00E91275" w:rsidP="000B7BBE">
      <w:pPr>
        <w:pStyle w:val="1"/>
        <w:numPr>
          <w:ilvl w:val="0"/>
          <w:numId w:val="0"/>
        </w:numPr>
        <w:ind w:left="289"/>
      </w:pPr>
      <w:bookmarkStart w:id="12" w:name="_Toc218004925"/>
      <w:r w:rsidRPr="009B24EF">
        <w:lastRenderedPageBreak/>
        <w:t>L</w:t>
      </w:r>
      <w:r w:rsidR="00866E94" w:rsidRPr="009B24EF">
        <w:t>ist of Abbreviations</w:t>
      </w:r>
      <w:bookmarkEnd w:id="12"/>
    </w:p>
    <w:p w14:paraId="51FAC0C0" w14:textId="4F13D96A" w:rsidR="00E91275" w:rsidRDefault="00E91275" w:rsidP="00E91275">
      <w:pPr>
        <w:tabs>
          <w:tab w:val="left" w:pos="2880"/>
        </w:tabs>
        <w:spacing w:line="240" w:lineRule="auto"/>
        <w:ind w:firstLine="560"/>
        <w:jc w:val="center"/>
        <w:rPr>
          <w:color w:val="0070C0"/>
          <w:kern w:val="0"/>
          <w:sz w:val="28"/>
          <w:szCs w:val="28"/>
        </w:rPr>
      </w:pPr>
    </w:p>
    <w:p w14:paraId="31BC78DA" w14:textId="77777777" w:rsidR="008A7449" w:rsidRDefault="008A7449" w:rsidP="00E91275">
      <w:pPr>
        <w:tabs>
          <w:tab w:val="left" w:pos="2880"/>
        </w:tabs>
        <w:spacing w:line="240" w:lineRule="auto"/>
        <w:ind w:firstLine="480"/>
        <w:jc w:val="center"/>
      </w:pPr>
    </w:p>
    <w:p w14:paraId="1BC1709A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  <w:r>
        <w:t>AAA</w:t>
      </w:r>
      <w:r>
        <w:tab/>
      </w:r>
      <w:r w:rsidRPr="0004656A">
        <w:t xml:space="preserve">American Anthropology Association </w:t>
      </w:r>
    </w:p>
    <w:p w14:paraId="6709782B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</w:p>
    <w:p w14:paraId="7153FA9C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  <w:r>
        <w:t>ACS</w:t>
      </w:r>
      <w:r>
        <w:tab/>
      </w:r>
      <w:r w:rsidRPr="0004656A">
        <w:t>Ameri</w:t>
      </w:r>
      <w:r>
        <w:t>can Chemical Society Style</w:t>
      </w:r>
      <w:r w:rsidRPr="0004656A">
        <w:t xml:space="preserve"> </w:t>
      </w:r>
    </w:p>
    <w:p w14:paraId="3DC22F94" w14:textId="77777777" w:rsidR="00E91275" w:rsidRPr="0004656A" w:rsidRDefault="00E91275" w:rsidP="00F07076">
      <w:pPr>
        <w:tabs>
          <w:tab w:val="left" w:pos="3240"/>
        </w:tabs>
        <w:spacing w:line="240" w:lineRule="auto"/>
        <w:ind w:left="729" w:firstLine="480"/>
      </w:pPr>
    </w:p>
    <w:p w14:paraId="5DA812D0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  <w:r>
        <w:t>APA</w:t>
      </w:r>
      <w:r>
        <w:tab/>
      </w:r>
      <w:r w:rsidRPr="0004656A">
        <w:t xml:space="preserve">American Psychological Association </w:t>
      </w:r>
    </w:p>
    <w:p w14:paraId="13E68B6F" w14:textId="77777777" w:rsidR="00E91275" w:rsidRPr="0004656A" w:rsidRDefault="00E91275" w:rsidP="00F07076">
      <w:pPr>
        <w:tabs>
          <w:tab w:val="left" w:pos="3240"/>
        </w:tabs>
        <w:spacing w:line="240" w:lineRule="auto"/>
        <w:ind w:left="729" w:firstLine="480"/>
      </w:pPr>
    </w:p>
    <w:p w14:paraId="0E7FDAF3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  <w:r w:rsidRPr="0004656A">
        <w:t>ASA</w:t>
      </w:r>
      <w:r>
        <w:tab/>
      </w:r>
      <w:r w:rsidRPr="0004656A">
        <w:t>American Sociological Association</w:t>
      </w:r>
    </w:p>
    <w:p w14:paraId="59FF438A" w14:textId="77777777" w:rsidR="00E91275" w:rsidRPr="0004656A" w:rsidRDefault="00E91275" w:rsidP="00F07076">
      <w:pPr>
        <w:tabs>
          <w:tab w:val="left" w:pos="3240"/>
        </w:tabs>
        <w:spacing w:line="240" w:lineRule="auto"/>
        <w:ind w:left="729" w:firstLine="480"/>
      </w:pPr>
    </w:p>
    <w:p w14:paraId="30CEE5DE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  <w:r>
        <w:t>ASCE</w:t>
      </w:r>
      <w:r>
        <w:tab/>
      </w:r>
      <w:r w:rsidRPr="0004656A">
        <w:t xml:space="preserve">American Society of Civil Engineers </w:t>
      </w:r>
    </w:p>
    <w:p w14:paraId="0C553C3C" w14:textId="77777777" w:rsidR="00E91275" w:rsidRPr="0004656A" w:rsidRDefault="00E91275" w:rsidP="00F07076">
      <w:pPr>
        <w:tabs>
          <w:tab w:val="left" w:pos="3240"/>
        </w:tabs>
        <w:spacing w:line="240" w:lineRule="auto"/>
        <w:ind w:left="729" w:firstLine="480"/>
      </w:pPr>
    </w:p>
    <w:p w14:paraId="3CF48152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  <w:r w:rsidRPr="0004656A">
        <w:t>ASME</w:t>
      </w:r>
      <w:r>
        <w:tab/>
      </w:r>
      <w:r w:rsidRPr="0004656A">
        <w:t xml:space="preserve">American Society of Mechanical Engineers </w:t>
      </w:r>
    </w:p>
    <w:p w14:paraId="0B11F11F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</w:p>
    <w:p w14:paraId="4A5BECEE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  <w:r>
        <w:t>CBE/CSE</w:t>
      </w:r>
      <w:r>
        <w:tab/>
        <w:t>Council of Biology Editors, now Council of Science</w:t>
      </w:r>
    </w:p>
    <w:p w14:paraId="439D48EB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  <w:r>
        <w:tab/>
        <w:t>Editors</w:t>
      </w:r>
      <w:r w:rsidRPr="0004656A">
        <w:t xml:space="preserve"> </w:t>
      </w:r>
    </w:p>
    <w:p w14:paraId="04032CC7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</w:p>
    <w:p w14:paraId="08D973C3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  <w:r w:rsidRPr="004E1015">
        <w:t>AAG</w:t>
      </w:r>
      <w:r w:rsidRPr="004E1015">
        <w:tab/>
        <w:t>Association of American Geographers</w:t>
      </w:r>
    </w:p>
    <w:p w14:paraId="193AAC6D" w14:textId="77777777" w:rsidR="00E91275" w:rsidRPr="0004656A" w:rsidRDefault="00E91275" w:rsidP="00F07076">
      <w:pPr>
        <w:tabs>
          <w:tab w:val="left" w:pos="3240"/>
        </w:tabs>
        <w:spacing w:line="240" w:lineRule="auto"/>
        <w:ind w:left="729" w:firstLine="480"/>
      </w:pPr>
    </w:p>
    <w:p w14:paraId="7AF587FE" w14:textId="77777777" w:rsidR="00E91275" w:rsidRDefault="00E91275" w:rsidP="00F07076">
      <w:pPr>
        <w:tabs>
          <w:tab w:val="left" w:pos="3240"/>
        </w:tabs>
        <w:spacing w:line="240" w:lineRule="auto"/>
        <w:ind w:left="729" w:firstLine="480"/>
      </w:pPr>
      <w:r>
        <w:t>GSA</w:t>
      </w:r>
      <w:r>
        <w:tab/>
      </w:r>
      <w:r w:rsidRPr="0004656A">
        <w:t xml:space="preserve">Geological Society of America </w:t>
      </w:r>
    </w:p>
    <w:p w14:paraId="386F1688" w14:textId="77777777" w:rsidR="00E91275" w:rsidRPr="0004656A" w:rsidRDefault="00E91275" w:rsidP="00F07076">
      <w:pPr>
        <w:tabs>
          <w:tab w:val="left" w:pos="3240"/>
        </w:tabs>
        <w:spacing w:line="240" w:lineRule="auto"/>
        <w:ind w:left="729" w:firstLine="480"/>
      </w:pPr>
    </w:p>
    <w:p w14:paraId="18C0319B" w14:textId="77777777" w:rsidR="00E91275" w:rsidRPr="0004656A" w:rsidRDefault="00E91275" w:rsidP="00F07076">
      <w:pPr>
        <w:tabs>
          <w:tab w:val="left" w:pos="3240"/>
        </w:tabs>
        <w:spacing w:line="240" w:lineRule="auto"/>
        <w:ind w:left="729" w:firstLine="480"/>
      </w:pPr>
      <w:r>
        <w:t>IEEE</w:t>
      </w:r>
      <w:r>
        <w:tab/>
      </w:r>
      <w:r w:rsidRPr="0004656A">
        <w:t xml:space="preserve">Institute of Electrical and Electronics Engineers </w:t>
      </w:r>
    </w:p>
    <w:p w14:paraId="203BC4C1" w14:textId="77777777" w:rsidR="00E91275" w:rsidRPr="0004656A" w:rsidRDefault="00E91275" w:rsidP="00F07076">
      <w:pPr>
        <w:tabs>
          <w:tab w:val="left" w:pos="3240"/>
        </w:tabs>
        <w:spacing w:line="240" w:lineRule="auto"/>
        <w:ind w:left="729" w:firstLine="480"/>
      </w:pPr>
    </w:p>
    <w:p w14:paraId="2FF7D17E" w14:textId="77777777" w:rsidR="00E91275" w:rsidRPr="0004656A" w:rsidRDefault="00E91275" w:rsidP="00F07076">
      <w:pPr>
        <w:tabs>
          <w:tab w:val="left" w:pos="3240"/>
        </w:tabs>
        <w:spacing w:line="240" w:lineRule="auto"/>
        <w:ind w:left="729" w:firstLine="480"/>
      </w:pPr>
      <w:r>
        <w:t>MLA</w:t>
      </w:r>
      <w:r>
        <w:tab/>
      </w:r>
      <w:r w:rsidRPr="0004656A">
        <w:t>Modern Language Association</w:t>
      </w:r>
    </w:p>
    <w:p w14:paraId="3F3A1FAA" w14:textId="77777777" w:rsidR="00295EDA" w:rsidRDefault="00295EDA" w:rsidP="000B7BBE">
      <w:pPr>
        <w:pStyle w:val="1"/>
        <w:numPr>
          <w:ilvl w:val="0"/>
          <w:numId w:val="37"/>
        </w:numPr>
        <w:sectPr w:rsidR="00295EDA" w:rsidSect="00064914">
          <w:footerReference w:type="default" r:id="rId16"/>
          <w:footerReference w:type="first" r:id="rId17"/>
          <w:pgSz w:w="11906" w:h="16838" w:code="9"/>
          <w:pgMar w:top="1701" w:right="1701" w:bottom="1418" w:left="1701" w:header="851" w:footer="845" w:gutter="0"/>
          <w:pgNumType w:fmt="lowerRoman" w:start="1"/>
          <w:cols w:space="425"/>
          <w:docGrid w:linePitch="360"/>
        </w:sectPr>
      </w:pPr>
    </w:p>
    <w:p w14:paraId="3795947F" w14:textId="74DB10AD" w:rsidR="0080058D" w:rsidRPr="000B7BBE" w:rsidRDefault="00740DD8" w:rsidP="000B7BBE">
      <w:pPr>
        <w:pStyle w:val="1"/>
        <w:numPr>
          <w:ilvl w:val="0"/>
          <w:numId w:val="37"/>
        </w:numPr>
      </w:pPr>
      <w:r>
        <w:lastRenderedPageBreak/>
        <w:br/>
      </w:r>
      <w:bookmarkStart w:id="13" w:name="_Toc218004926"/>
      <w:r w:rsidR="00AF1049" w:rsidRPr="000B7BBE">
        <w:t>Introduction</w:t>
      </w:r>
      <w:bookmarkEnd w:id="13"/>
    </w:p>
    <w:p w14:paraId="006E8FE0" w14:textId="164CF2E9" w:rsidR="0045542C" w:rsidRDefault="0080058D" w:rsidP="00B67F4F">
      <w:pPr>
        <w:ind w:firstLine="480"/>
      </w:pPr>
      <w:r>
        <w:fldChar w:fldCharType="begin"/>
      </w:r>
      <w:r>
        <w:instrText xml:space="preserve"> MACROBUTTON MTEditEquationSection2 </w:instrText>
      </w:r>
      <w:r w:rsidRPr="00EF05E1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AF1049" w:rsidRPr="00AF1049">
        <w:t xml:space="preserve"> The introduction sets the stage for the dissertation by presenting the research context, defining the problem, engaging readers, and providing a foundation for subsequent chapters. Compared to the abstract, it is more comprehensive, offering a detailed overview of the study’s background and significance.</w:t>
      </w:r>
    </w:p>
    <w:p w14:paraId="01A06A6C" w14:textId="61C7750E" w:rsidR="00E91275" w:rsidRDefault="00AF1049" w:rsidP="00D27D23">
      <w:pPr>
        <w:pStyle w:val="21"/>
      </w:pPr>
      <w:bookmarkStart w:id="14" w:name="_Toc218004927"/>
      <w:r w:rsidRPr="00AF1049">
        <w:t>Content Elements</w:t>
      </w:r>
      <w:bookmarkEnd w:id="14"/>
    </w:p>
    <w:p w14:paraId="7C5339C7" w14:textId="77777777" w:rsidR="00AF1049" w:rsidRPr="00A166C7" w:rsidRDefault="00AF1049" w:rsidP="00337152">
      <w:pPr>
        <w:pStyle w:val="a1"/>
        <w:tabs>
          <w:tab w:val="left" w:pos="851"/>
        </w:tabs>
      </w:pPr>
      <w:r w:rsidRPr="00A166C7">
        <w:t>Nature of the Research Problem: Clearly articulate the problem, its context, and its academic or practical importance.</w:t>
      </w:r>
    </w:p>
    <w:p w14:paraId="1FDC9343" w14:textId="77777777" w:rsidR="00AF1049" w:rsidRPr="00A166C7" w:rsidRDefault="00AF1049" w:rsidP="00337152">
      <w:pPr>
        <w:pStyle w:val="a1"/>
        <w:tabs>
          <w:tab w:val="left" w:pos="851"/>
        </w:tabs>
      </w:pPr>
      <w:r w:rsidRPr="00A166C7">
        <w:t>Literature Review: Summarize and critique prior studies, highlighting progress, limitations, and research gaps.</w:t>
      </w:r>
    </w:p>
    <w:p w14:paraId="6C0A3081" w14:textId="77777777" w:rsidR="00AF1049" w:rsidRPr="00A166C7" w:rsidRDefault="00AF1049" w:rsidP="00337152">
      <w:pPr>
        <w:pStyle w:val="a1"/>
        <w:tabs>
          <w:tab w:val="left" w:pos="851"/>
        </w:tabs>
      </w:pPr>
      <w:r w:rsidRPr="00A166C7">
        <w:t>Methodology Overview: Briefly describe the methods, procedures, or tools used, emphasizing their novelty or improvements over existing approaches.</w:t>
      </w:r>
    </w:p>
    <w:p w14:paraId="5DF3A36C" w14:textId="77777777" w:rsidR="00AF1049" w:rsidRPr="00A166C7" w:rsidRDefault="00AF1049" w:rsidP="00337152">
      <w:pPr>
        <w:pStyle w:val="a1"/>
        <w:tabs>
          <w:tab w:val="left" w:pos="851"/>
        </w:tabs>
      </w:pPr>
      <w:r w:rsidRPr="00A166C7">
        <w:t>Key Results and Conclusions: Summarize major findings and their implications.</w:t>
      </w:r>
    </w:p>
    <w:p w14:paraId="66D14910" w14:textId="77777777" w:rsidR="00AF1049" w:rsidRDefault="00AF1049" w:rsidP="00337152">
      <w:pPr>
        <w:pStyle w:val="a1"/>
        <w:tabs>
          <w:tab w:val="left" w:pos="851"/>
        </w:tabs>
      </w:pPr>
      <w:r w:rsidRPr="00A166C7">
        <w:t>Research Impact: Expl</w:t>
      </w:r>
      <w:r>
        <w:t>ain the study’s contributions to academia or practice.</w:t>
      </w:r>
    </w:p>
    <w:p w14:paraId="2FA9363A" w14:textId="17208242" w:rsidR="00E91275" w:rsidRDefault="00AF1049" w:rsidP="00D27D23">
      <w:pPr>
        <w:pStyle w:val="21"/>
      </w:pPr>
      <w:bookmarkStart w:id="15" w:name="_Toc218004928"/>
      <w:r w:rsidRPr="00AF1049">
        <w:t>Writing Tips</w:t>
      </w:r>
      <w:bookmarkEnd w:id="15"/>
    </w:p>
    <w:p w14:paraId="13F62D5D" w14:textId="77777777" w:rsidR="00AF1049" w:rsidRPr="00D27D23" w:rsidRDefault="00AF1049" w:rsidP="00337152">
      <w:pPr>
        <w:pStyle w:val="a1"/>
        <w:tabs>
          <w:tab w:val="left" w:pos="851"/>
        </w:tabs>
      </w:pPr>
      <w:r w:rsidRPr="00D27D23">
        <w:t>Begin with an engaging hook, such as a question, phenomenon, or compelling data point.</w:t>
      </w:r>
    </w:p>
    <w:p w14:paraId="6636F54A" w14:textId="77777777" w:rsidR="00AF1049" w:rsidRPr="00D27D23" w:rsidRDefault="00AF1049" w:rsidP="00337152">
      <w:pPr>
        <w:pStyle w:val="a1"/>
        <w:tabs>
          <w:tab w:val="left" w:pos="851"/>
        </w:tabs>
      </w:pPr>
      <w:r w:rsidRPr="00D27D23">
        <w:t>Focus the literature review on directly relevant studies, organizing by theme or chronology to avoid a laundry-list approach.</w:t>
      </w:r>
    </w:p>
    <w:p w14:paraId="656D1409" w14:textId="77777777" w:rsidR="00AF1049" w:rsidRPr="00D27D23" w:rsidRDefault="00AF1049" w:rsidP="00337152">
      <w:pPr>
        <w:pStyle w:val="a1"/>
        <w:tabs>
          <w:tab w:val="left" w:pos="851"/>
        </w:tabs>
      </w:pPr>
      <w:r w:rsidRPr="00D27D23">
        <w:t>Use a problem statement or list of research questions to sharpen the focus for readers.</w:t>
      </w:r>
    </w:p>
    <w:p w14:paraId="24A69CA6" w14:textId="77777777" w:rsidR="00AF1049" w:rsidRPr="00D27D23" w:rsidRDefault="00AF1049" w:rsidP="00337152">
      <w:pPr>
        <w:pStyle w:val="a1"/>
        <w:tabs>
          <w:tab w:val="left" w:pos="851"/>
        </w:tabs>
      </w:pPr>
      <w:r w:rsidRPr="00D27D23">
        <w:t>Conclude with an overview of the dissertation’s structure to guide readers through the document.</w:t>
      </w:r>
    </w:p>
    <w:p w14:paraId="68EDC288" w14:textId="3CBBE775" w:rsidR="0080058D" w:rsidRDefault="00740DD8" w:rsidP="000B7BBE">
      <w:pPr>
        <w:pStyle w:val="1"/>
      </w:pPr>
      <w:r>
        <w:lastRenderedPageBreak/>
        <w:br/>
      </w:r>
      <w:bookmarkStart w:id="16" w:name="_Toc218004929"/>
      <w:r w:rsidR="00AF1049" w:rsidRPr="00AF1049">
        <w:t>Materials and Methods</w:t>
      </w:r>
      <w:bookmarkEnd w:id="16"/>
    </w:p>
    <w:p w14:paraId="52F08641" w14:textId="7F83250A" w:rsidR="00AF1049" w:rsidRPr="00AF1049" w:rsidRDefault="0080058D" w:rsidP="00AF1049">
      <w:pPr>
        <w:ind w:firstLine="480"/>
      </w:pPr>
      <w:r>
        <w:fldChar w:fldCharType="begin"/>
      </w:r>
      <w:r>
        <w:instrText xml:space="preserve"> MACROBUTTON MTEditEquationSection2 </w:instrText>
      </w:r>
      <w:r w:rsidRPr="00EF05E1">
        <w:rPr>
          <w:rStyle w:val="MTEquationSection"/>
        </w:rPr>
        <w:instrText>Equation Chapter (Next)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h \* MERGEFORMAT </w:instrText>
      </w:r>
      <w:r>
        <w:fldChar w:fldCharType="end"/>
      </w:r>
      <w:r>
        <w:fldChar w:fldCharType="end"/>
      </w:r>
      <w:r>
        <w:rPr>
          <w:rFonts w:hint="eastAsia"/>
        </w:rPr>
        <w:tab/>
      </w:r>
      <w:r w:rsidR="00AF1049" w:rsidRPr="00AF1049">
        <w:t>This chapter details the research design and execution, providing sufficient information for others to verify or replicate the study, ensuring credibility and scientific rigor.</w:t>
      </w:r>
      <w:bookmarkStart w:id="17" w:name="_Hlk200556708"/>
    </w:p>
    <w:p w14:paraId="705B4DFE" w14:textId="4B057C35" w:rsidR="00AF1049" w:rsidRPr="00AF1049" w:rsidRDefault="00AF1049" w:rsidP="00D27D23">
      <w:pPr>
        <w:pStyle w:val="21"/>
      </w:pPr>
      <w:bookmarkStart w:id="18" w:name="_Toc218004930"/>
      <w:r w:rsidRPr="00A166C7">
        <w:t>Content Elements</w:t>
      </w:r>
      <w:bookmarkEnd w:id="18"/>
    </w:p>
    <w:p w14:paraId="79CBF611" w14:textId="1CDE2E29" w:rsidR="00AF1049" w:rsidRPr="00AF1049" w:rsidRDefault="00AF1049" w:rsidP="007B0603">
      <w:pPr>
        <w:pStyle w:val="31"/>
        <w:numPr>
          <w:ilvl w:val="2"/>
          <w:numId w:val="36"/>
        </w:numPr>
      </w:pPr>
      <w:r w:rsidRPr="00AF1049">
        <w:t>Research Concept and Principles</w:t>
      </w:r>
    </w:p>
    <w:p w14:paraId="20ABE07D" w14:textId="3BEC8664" w:rsidR="00AF1049" w:rsidRPr="00AF1049" w:rsidRDefault="00AF1049" w:rsidP="00385CF7">
      <w:pPr>
        <w:ind w:firstLine="480"/>
      </w:pPr>
      <w:r w:rsidRPr="00AF1049">
        <w:rPr>
          <w:rFonts w:hint="eastAsia"/>
        </w:rPr>
        <w:tab/>
      </w:r>
      <w:r w:rsidR="00A166C7">
        <w:tab/>
      </w:r>
      <w:r w:rsidR="00A166C7">
        <w:tab/>
      </w:r>
      <w:r w:rsidR="00A166C7">
        <w:tab/>
      </w:r>
      <w:r w:rsidRPr="00AF1049">
        <w:t>Explain the theoretical basis, such as physical principles or mathematical models.</w:t>
      </w:r>
    </w:p>
    <w:p w14:paraId="7CCFEE0D" w14:textId="075BF951" w:rsidR="00AF1049" w:rsidRPr="00AF1049" w:rsidRDefault="00AF1049" w:rsidP="00A166C7">
      <w:pPr>
        <w:pStyle w:val="31"/>
      </w:pPr>
      <w:r w:rsidRPr="00AF1049">
        <w:t>Experimental Design</w:t>
      </w:r>
    </w:p>
    <w:p w14:paraId="4FEC7656" w14:textId="77777777" w:rsidR="00AF1049" w:rsidRPr="00D27D23" w:rsidRDefault="00AF1049" w:rsidP="00337152">
      <w:pPr>
        <w:pStyle w:val="a1"/>
        <w:tabs>
          <w:tab w:val="left" w:pos="851"/>
        </w:tabs>
      </w:pPr>
      <w:r w:rsidRPr="00AF1049">
        <w:rPr>
          <w:rFonts w:hint="eastAsia"/>
        </w:rPr>
        <w:tab/>
      </w:r>
      <w:r w:rsidRPr="00AF1049">
        <w:t xml:space="preserve">Describe hardware, software, material sources, sample preparation, </w:t>
      </w:r>
      <w:r w:rsidRPr="00D27D23">
        <w:t>and measurement procedures.</w:t>
      </w:r>
    </w:p>
    <w:p w14:paraId="3D84A6C5" w14:textId="77777777" w:rsidR="00AF1049" w:rsidRPr="00D27D23" w:rsidRDefault="00AF1049" w:rsidP="00337152">
      <w:pPr>
        <w:pStyle w:val="a1"/>
        <w:tabs>
          <w:tab w:val="left" w:pos="851"/>
        </w:tabs>
      </w:pPr>
      <w:r w:rsidRPr="00D27D23">
        <w:t>Data Analysis: Outline data processing and analytical methods, such as statistical tools or algorithms.</w:t>
      </w:r>
    </w:p>
    <w:p w14:paraId="24FEB221" w14:textId="77777777" w:rsidR="00AF1049" w:rsidRPr="00D27D23" w:rsidRDefault="00AF1049" w:rsidP="00337152">
      <w:pPr>
        <w:pStyle w:val="a1"/>
        <w:tabs>
          <w:tab w:val="left" w:pos="851"/>
        </w:tabs>
      </w:pPr>
      <w:r w:rsidRPr="00D27D23">
        <w:t>Rationale and Novelty: Justify the choice of methods and highlight their innovations.</w:t>
      </w:r>
    </w:p>
    <w:p w14:paraId="5A04584E" w14:textId="77777777" w:rsidR="00AF1049" w:rsidRDefault="00AF1049" w:rsidP="00337152">
      <w:pPr>
        <w:pStyle w:val="a1"/>
        <w:tabs>
          <w:tab w:val="left" w:pos="851"/>
        </w:tabs>
      </w:pPr>
      <w:r w:rsidRPr="00D27D23">
        <w:t>Visual Aids: Use schematic diagrams, flowcharts, or tables to clarify methods.</w:t>
      </w:r>
    </w:p>
    <w:p w14:paraId="242849DD" w14:textId="77777777" w:rsidR="00E018DE" w:rsidRDefault="00E018DE" w:rsidP="00E018DE">
      <w:pPr>
        <w:tabs>
          <w:tab w:val="left" w:pos="851"/>
        </w:tabs>
        <w:ind w:firstLineChars="0"/>
      </w:pPr>
    </w:p>
    <w:p w14:paraId="5CB28470" w14:textId="77777777" w:rsidR="00E018DE" w:rsidRDefault="00E018DE" w:rsidP="00E018DE">
      <w:pPr>
        <w:ind w:firstLine="480"/>
        <w:jc w:val="center"/>
      </w:pPr>
      <w:r w:rsidRPr="00D674CA">
        <w:rPr>
          <w:noProof/>
        </w:rPr>
        <w:drawing>
          <wp:inline distT="0" distB="0" distL="0" distR="0" wp14:anchorId="6D37CC10" wp14:editId="109C6FF6">
            <wp:extent cx="2107478" cy="1683397"/>
            <wp:effectExtent l="0" t="0" r="7620" b="0"/>
            <wp:docPr id="548635904" name="圖片 1" descr="一張含有 文字, 圓形, 光碟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635904" name="圖片 1" descr="一張含有 文字, 圓形, 光碟, 字型 的圖片&#10;&#10;AI 產生的內容可能不正確。"/>
                    <pic:cNvPicPr/>
                  </pic:nvPicPr>
                  <pic:blipFill rotWithShape="1">
                    <a:blip r:embed="rId18"/>
                    <a:srcRect t="2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374" cy="17072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8FA849" w14:textId="79227B6B" w:rsidR="00E018DE" w:rsidRDefault="00E018DE" w:rsidP="00E018DE">
      <w:pPr>
        <w:keepNext/>
        <w:ind w:leftChars="303" w:left="727" w:right="971" w:firstLineChars="0" w:firstLine="2"/>
        <w:jc w:val="center"/>
      </w:pPr>
      <w:r>
        <w:rPr>
          <w:rFonts w:hint="eastAsia"/>
        </w:rPr>
        <w:t xml:space="preserve">       </w:t>
      </w:r>
      <w:bookmarkStart w:id="19" w:name="_Toc218002890"/>
      <w:bookmarkStart w:id="20" w:name="_Toc218004743"/>
      <w:r>
        <w:t xml:space="preserve">Fig. </w:t>
      </w:r>
      <w:fldSimple w:instr=" STYLEREF 1 \s ">
        <w:r w:rsidR="00525E54">
          <w:rPr>
            <w:noProof/>
          </w:rPr>
          <w:t>2</w:t>
        </w:r>
      </w:fldSimple>
      <w:r>
        <w:t>.</w:t>
      </w:r>
      <w:fldSimple w:instr=" SEQ Fig._ \* ARABIC \s 1 ">
        <w:r w:rsidR="00525E54">
          <w:rPr>
            <w:noProof/>
          </w:rPr>
          <w:t>1</w:t>
        </w:r>
      </w:fldSimple>
      <w:bookmarkEnd w:id="19"/>
      <w:r w:rsidR="00253AE8" w:rsidRPr="00253AE8">
        <w:t xml:space="preserve"> </w:t>
      </w:r>
      <w:r w:rsidR="00253AE8" w:rsidRPr="00253AE8">
        <w:rPr>
          <w:noProof/>
        </w:rPr>
        <w:t>Research Lifecycle</w:t>
      </w:r>
      <w:bookmarkEnd w:id="20"/>
    </w:p>
    <w:p w14:paraId="4E208FDF" w14:textId="77777777" w:rsidR="00E018DE" w:rsidRPr="00D27D23" w:rsidRDefault="00E018DE" w:rsidP="00E018DE">
      <w:pPr>
        <w:tabs>
          <w:tab w:val="left" w:pos="851"/>
        </w:tabs>
        <w:ind w:firstLineChars="0"/>
      </w:pPr>
    </w:p>
    <w:p w14:paraId="73BC8AA4" w14:textId="1E0C899A" w:rsidR="00AF1049" w:rsidRPr="00AF1049" w:rsidRDefault="00AF1049" w:rsidP="00D27D23">
      <w:pPr>
        <w:pStyle w:val="21"/>
      </w:pPr>
      <w:bookmarkStart w:id="21" w:name="_Toc218004931"/>
      <w:r w:rsidRPr="00AF1049">
        <w:lastRenderedPageBreak/>
        <w:t>Writing Tips</w:t>
      </w:r>
      <w:bookmarkEnd w:id="21"/>
    </w:p>
    <w:p w14:paraId="231F9B68" w14:textId="77777777" w:rsidR="00AF1049" w:rsidRPr="00D27D23" w:rsidRDefault="00AF1049" w:rsidP="00337152">
      <w:pPr>
        <w:pStyle w:val="a1"/>
        <w:tabs>
          <w:tab w:val="left" w:pos="851"/>
        </w:tabs>
      </w:pPr>
      <w:r w:rsidRPr="00D27D23">
        <w:t>Provide specific, reproducible details, avoiding vague descriptions.</w:t>
      </w:r>
    </w:p>
    <w:p w14:paraId="0E99B8EE" w14:textId="77777777" w:rsidR="00AF1049" w:rsidRPr="00D27D23" w:rsidRDefault="00AF1049" w:rsidP="00337152">
      <w:pPr>
        <w:pStyle w:val="a1"/>
        <w:tabs>
          <w:tab w:val="left" w:pos="851"/>
        </w:tabs>
      </w:pPr>
      <w:r w:rsidRPr="00D27D23">
        <w:t>If methods build on prior work, clearly state improvements and cite sources.</w:t>
      </w:r>
    </w:p>
    <w:p w14:paraId="3A583543" w14:textId="77777777" w:rsidR="00AF1049" w:rsidRPr="00D27D23" w:rsidRDefault="00AF1049" w:rsidP="00337152">
      <w:pPr>
        <w:pStyle w:val="a1"/>
        <w:tabs>
          <w:tab w:val="left" w:pos="851"/>
        </w:tabs>
      </w:pPr>
      <w:r w:rsidRPr="00D27D23">
        <w:t>For complex methods, use subsections to enhance clarity and organization.</w:t>
      </w:r>
    </w:p>
    <w:p w14:paraId="65002B05" w14:textId="77777777" w:rsidR="00AF1049" w:rsidRPr="00D27D23" w:rsidRDefault="00AF1049" w:rsidP="00337152">
      <w:pPr>
        <w:pStyle w:val="a1"/>
        <w:tabs>
          <w:tab w:val="left" w:pos="851"/>
        </w:tabs>
      </w:pPr>
      <w:r w:rsidRPr="00D27D23">
        <w:t>For theoretical or qualitative studies, describe frameworks, data sources, or analytical approaches in detail.</w:t>
      </w:r>
    </w:p>
    <w:bookmarkEnd w:id="17"/>
    <w:p w14:paraId="04777910" w14:textId="00D5509D" w:rsidR="00B65D1A" w:rsidRDefault="00B65D1A" w:rsidP="00CA6FF4">
      <w:pPr>
        <w:ind w:firstLine="4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BAD3F5" wp14:editId="66622B1A">
                <wp:simplePos x="0" y="0"/>
                <wp:positionH relativeFrom="column">
                  <wp:posOffset>1728470</wp:posOffset>
                </wp:positionH>
                <wp:positionV relativeFrom="paragraph">
                  <wp:posOffset>2723515</wp:posOffset>
                </wp:positionV>
                <wp:extent cx="2283460" cy="635"/>
                <wp:effectExtent l="0" t="0" r="0" b="0"/>
                <wp:wrapSquare wrapText="bothSides"/>
                <wp:docPr id="12" name="文字方塊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3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C5B843" w14:textId="77777777" w:rsidR="00EB0F1D" w:rsidRDefault="00EB0F1D">
                            <w:pPr>
                              <w:ind w:firstLine="48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CBAD3F5" id="_x0000_t202" coordsize="21600,21600" o:spt="202" path="m,l,21600r21600,l21600,xe">
                <v:stroke joinstyle="miter"/>
                <v:path gradientshapeok="t" o:connecttype="rect"/>
              </v:shapetype>
              <v:shape id="文字方塊 12" o:spid="_x0000_s1027" type="#_x0000_t202" style="position:absolute;left:0;text-align:left;margin-left:136.1pt;margin-top:214.45pt;width:179.8pt;height: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" stroked="f">
                <v:textbox style="mso-fit-shape-to-text:t" inset="0,0,0,0">
                  <w:txbxContent>
                    <w:p w14:paraId="2CC5B843" w14:textId="77777777" w:rsidR="00EB0F1D" w:rsidRDefault="00EB0F1D">
                      <w:pPr>
                        <w:ind w:firstLine="48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66BFCFA" w14:textId="0FAB43D5" w:rsidR="0080058D" w:rsidRDefault="00740DD8" w:rsidP="000B7BBE">
      <w:pPr>
        <w:pStyle w:val="1"/>
      </w:pPr>
      <w:r>
        <w:lastRenderedPageBreak/>
        <w:br/>
      </w:r>
      <w:bookmarkStart w:id="22" w:name="_Toc218004932"/>
      <w:r w:rsidR="001A74DC" w:rsidRPr="001A74DC">
        <w:t>Results</w:t>
      </w:r>
      <w:bookmarkEnd w:id="22"/>
    </w:p>
    <w:p w14:paraId="27D4FC6E" w14:textId="014C1599" w:rsidR="00404431" w:rsidRDefault="00DA7726" w:rsidP="00FA0438">
      <w:pPr>
        <w:ind w:firstLine="480"/>
      </w:pPr>
      <w:r>
        <w:fldChar w:fldCharType="begin"/>
      </w:r>
      <w:r>
        <w:instrText xml:space="preserve"> MACROBUTTON MTEditEquationSection2 </w:instrText>
      </w:r>
      <w:r w:rsidRPr="00DA7726">
        <w:rPr>
          <w:rStyle w:val="MTEquationSection"/>
        </w:rPr>
        <w:instrText>Equation Chapter (Next)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h \* MERGEFORMAT </w:instrText>
      </w:r>
      <w:r>
        <w:fldChar w:fldCharType="end"/>
      </w:r>
      <w:r>
        <w:fldChar w:fldCharType="end"/>
      </w:r>
      <w:r w:rsidR="001A74DC" w:rsidRPr="001A74DC">
        <w:t xml:space="preserve"> This chapter focuses on presenting the research data and analytical outcomes, supported by figures and tables, forming the empirical foundation of the dissertation.</w:t>
      </w:r>
    </w:p>
    <w:p w14:paraId="30E4DA4F" w14:textId="77777777" w:rsidR="00EA6577" w:rsidRDefault="00EA6577" w:rsidP="00FA0438">
      <w:pPr>
        <w:ind w:firstLine="480"/>
      </w:pPr>
    </w:p>
    <w:p w14:paraId="5697D413" w14:textId="1AF2736A" w:rsidR="0080058D" w:rsidRPr="00184AFD" w:rsidRDefault="001A74DC" w:rsidP="00D27D23">
      <w:pPr>
        <w:pStyle w:val="21"/>
      </w:pPr>
      <w:bookmarkStart w:id="23" w:name="_Toc218004933"/>
      <w:r w:rsidRPr="001A74DC">
        <w:t>Content Elements</w:t>
      </w:r>
      <w:bookmarkEnd w:id="23"/>
    </w:p>
    <w:p w14:paraId="54668F89" w14:textId="77777777" w:rsidR="00BF19DF" w:rsidRPr="00D27D23" w:rsidRDefault="00BF19DF" w:rsidP="00337152">
      <w:pPr>
        <w:pStyle w:val="a1"/>
        <w:tabs>
          <w:tab w:val="left" w:pos="851"/>
        </w:tabs>
      </w:pPr>
      <w:r>
        <w:t xml:space="preserve">Data Presentation: Display key data in a logical sequence, using figures (e.g., </w:t>
      </w:r>
      <w:r w:rsidRPr="00D27D23">
        <w:t>graphs, histograms) or tables.</w:t>
      </w:r>
    </w:p>
    <w:p w14:paraId="7D9D4DB6" w14:textId="77777777" w:rsidR="00BF19DF" w:rsidRPr="00D27D23" w:rsidRDefault="00BF19DF" w:rsidP="00337152">
      <w:pPr>
        <w:pStyle w:val="a1"/>
        <w:tabs>
          <w:tab w:val="left" w:pos="851"/>
        </w:tabs>
      </w:pPr>
      <w:r w:rsidRPr="00D27D23">
        <w:t>Figure and Table Captions: Ensure each figure or table has a clear title and caption, making it independently understandable.</w:t>
      </w:r>
    </w:p>
    <w:p w14:paraId="16BB423F" w14:textId="24C7CAF6" w:rsidR="00BF19DF" w:rsidRPr="00D27D23" w:rsidRDefault="00BF19DF" w:rsidP="00337152">
      <w:pPr>
        <w:pStyle w:val="a1"/>
        <w:tabs>
          <w:tab w:val="left" w:pos="851"/>
        </w:tabs>
      </w:pPr>
      <w:r w:rsidRPr="00D27D23">
        <w:t>Results Description: Describe data in the order of figures/tables, emphasizing findings relevant to the research objectives</w:t>
      </w:r>
      <w:r w:rsidR="008F1DCC">
        <w:rPr>
          <w:rFonts w:hint="eastAsia"/>
        </w:rPr>
        <w:t xml:space="preserve">, </w:t>
      </w:r>
      <w:r w:rsidR="006379EC">
        <w:rPr>
          <w:rFonts w:hint="eastAsia"/>
          <w:noProof/>
        </w:rPr>
        <w:t>e</w:t>
      </w:r>
      <w:r w:rsidR="006379EC" w:rsidRPr="006379EC">
        <w:rPr>
          <w:noProof/>
        </w:rPr>
        <w:t>xample of table</w:t>
      </w:r>
      <w:r w:rsidR="006379EC">
        <w:rPr>
          <w:rFonts w:hint="eastAsia"/>
          <w:noProof/>
        </w:rPr>
        <w:t xml:space="preserve"> </w:t>
      </w:r>
      <w:r w:rsidR="00E76705">
        <w:rPr>
          <w:rFonts w:hint="eastAsia"/>
          <w:noProof/>
        </w:rPr>
        <w:t>3</w:t>
      </w:r>
      <w:r w:rsidR="006379EC">
        <w:rPr>
          <w:rFonts w:hint="eastAsia"/>
          <w:noProof/>
        </w:rPr>
        <w:t>.1</w:t>
      </w:r>
      <w:r w:rsidRPr="00D27D23">
        <w:t>.</w:t>
      </w:r>
    </w:p>
    <w:p w14:paraId="010995D3" w14:textId="48551D93" w:rsidR="00FD504F" w:rsidRPr="00D27D23" w:rsidRDefault="00862A37" w:rsidP="00337152">
      <w:pPr>
        <w:pStyle w:val="a1"/>
        <w:tabs>
          <w:tab w:val="left" w:pos="851"/>
        </w:tabs>
      </w:pPr>
      <w:r w:rsidRPr="00727B4D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E854575" wp14:editId="354EB1F3">
                <wp:simplePos x="0" y="0"/>
                <wp:positionH relativeFrom="margin">
                  <wp:align>center</wp:align>
                </wp:positionH>
                <wp:positionV relativeFrom="paragraph">
                  <wp:posOffset>671830</wp:posOffset>
                </wp:positionV>
                <wp:extent cx="2347595" cy="1149350"/>
                <wp:effectExtent l="0" t="0" r="0" b="0"/>
                <wp:wrapTopAndBottom/>
                <wp:docPr id="153282800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7595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76DD7" w14:textId="25FB1C34" w:rsidR="008F1DCC" w:rsidRDefault="008F1DCC" w:rsidP="008F1DCC">
                            <w:pPr>
                              <w:ind w:firstLineChars="0" w:firstLine="0"/>
                              <w:rPr>
                                <w:noProof/>
                              </w:rPr>
                            </w:pPr>
                            <w:bookmarkStart w:id="24" w:name="_Toc218004798"/>
                            <w:r>
                              <w:t xml:space="preserve">Table </w:t>
                            </w:r>
                            <w:r w:rsidR="00E76705">
                              <w:rPr>
                                <w:rFonts w:hint="eastAsia"/>
                              </w:rPr>
                              <w:t>3</w:t>
                            </w:r>
                            <w:r>
                              <w:t>.</w:t>
                            </w:r>
                            <w:fldSimple w:instr=" SEQ Table \* ARABIC \s 1 ">
                              <w:r w:rsidR="00525E54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 w:rsidRPr="000D3ABB">
                              <w:t xml:space="preserve"> </w:t>
                            </w:r>
                            <w:r>
                              <w:t>Example of table</w:t>
                            </w:r>
                            <w:bookmarkEnd w:id="24"/>
                            <w:r w:rsidRPr="000D3ABB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tbl>
                            <w:tblPr>
                              <w:tblStyle w:val="affd"/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top w:w="11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95"/>
                              <w:gridCol w:w="1094"/>
                              <w:gridCol w:w="1095"/>
                            </w:tblGrid>
                            <w:tr w:rsidR="008F1DCC" w14:paraId="4D7978A3" w14:textId="77777777" w:rsidTr="000D3ABB">
                              <w:trPr>
                                <w:trHeight w:val="454"/>
                                <w:jc w:val="center"/>
                              </w:trPr>
                              <w:tc>
                                <w:tcPr>
                                  <w:tcW w:w="1095" w:type="dxa"/>
                                  <w:vAlign w:val="center"/>
                                </w:tcPr>
                                <w:p w14:paraId="37312CA3" w14:textId="77777777" w:rsidR="008F1DCC" w:rsidRDefault="008F1DCC" w:rsidP="000D3ABB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1094" w:type="dxa"/>
                                  <w:vAlign w:val="center"/>
                                </w:tcPr>
                                <w:p w14:paraId="748A3005" w14:textId="77777777" w:rsidR="008F1DCC" w:rsidRDefault="008F1DCC" w:rsidP="000D3ABB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vAlign w:val="center"/>
                                </w:tcPr>
                                <w:p w14:paraId="7461229B" w14:textId="77777777" w:rsidR="008F1DCC" w:rsidRDefault="008F1DCC" w:rsidP="000D3ABB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Z</w:t>
                                  </w:r>
                                </w:p>
                              </w:tc>
                            </w:tr>
                            <w:tr w:rsidR="008F1DCC" w14:paraId="46CA9D95" w14:textId="77777777" w:rsidTr="000D3ABB">
                              <w:trPr>
                                <w:trHeight w:val="454"/>
                                <w:jc w:val="center"/>
                              </w:trPr>
                              <w:tc>
                                <w:tcPr>
                                  <w:tcW w:w="1095" w:type="dxa"/>
                                  <w:vAlign w:val="center"/>
                                </w:tcPr>
                                <w:p w14:paraId="4815E772" w14:textId="77777777" w:rsidR="008F1DCC" w:rsidRDefault="008F1DCC" w:rsidP="000D3ABB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094" w:type="dxa"/>
                                  <w:vAlign w:val="center"/>
                                </w:tcPr>
                                <w:p w14:paraId="0B5CDF47" w14:textId="77777777" w:rsidR="008F1DCC" w:rsidRDefault="008F1DCC" w:rsidP="000D3ABB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vAlign w:val="center"/>
                                </w:tcPr>
                                <w:p w14:paraId="04EE58A0" w14:textId="77777777" w:rsidR="008F1DCC" w:rsidRDefault="008F1DCC" w:rsidP="000D3ABB">
                                  <w:pPr>
                                    <w:ind w:firstLineChars="0"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</w:tr>
                          </w:tbl>
                          <w:p w14:paraId="660C4474" w14:textId="77777777" w:rsidR="008F1DCC" w:rsidRPr="000D3ABB" w:rsidRDefault="008F1DCC" w:rsidP="008F1DCC">
                            <w:pPr>
                              <w:ind w:firstLine="480"/>
                            </w:pPr>
                          </w:p>
                          <w:p w14:paraId="7FAB027C" w14:textId="77777777" w:rsidR="008F1DCC" w:rsidRDefault="008F1DCC" w:rsidP="008F1DCC">
                            <w:pPr>
                              <w:pStyle w:val="ae"/>
                            </w:pPr>
                          </w:p>
                          <w:p w14:paraId="5E8B41E9" w14:textId="77777777" w:rsidR="008F1DCC" w:rsidRDefault="008F1DCC" w:rsidP="008F1DCC">
                            <w:pPr>
                              <w:ind w:firstLine="4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85457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7" type="#_x0000_t202" style="position:absolute;left:0;text-align:left;margin-left:0;margin-top:52.9pt;width:184.85pt;height:90.5pt;z-index:2516705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" stroked="f">
                <v:textbox>
                  <w:txbxContent>
                    <w:p w14:paraId="2C976DD7" w14:textId="25FB1C34" w:rsidR="008F1DCC" w:rsidRDefault="008F1DCC" w:rsidP="008F1DCC">
                      <w:pPr>
                        <w:ind w:firstLineChars="0" w:firstLine="0"/>
                        <w:rPr>
                          <w:noProof/>
                        </w:rPr>
                      </w:pPr>
                      <w:bookmarkStart w:id="25" w:name="_Toc218004798"/>
                      <w:r>
                        <w:t xml:space="preserve">Table </w:t>
                      </w:r>
                      <w:r w:rsidR="00E76705">
                        <w:rPr>
                          <w:rFonts w:hint="eastAsia"/>
                        </w:rPr>
                        <w:t>3</w:t>
                      </w:r>
                      <w:r>
                        <w:t>.</w:t>
                      </w:r>
                      <w:fldSimple w:instr=" SEQ Table \* ARABIC \s 1 ">
                        <w:r w:rsidR="00525E54">
                          <w:rPr>
                            <w:noProof/>
                          </w:rPr>
                          <w:t>1</w:t>
                        </w:r>
                      </w:fldSimple>
                      <w:r w:rsidRPr="000D3ABB">
                        <w:t xml:space="preserve"> </w:t>
                      </w:r>
                      <w:r>
                        <w:t>Example of table</w:t>
                      </w:r>
                      <w:bookmarkEnd w:id="25"/>
                      <w:r w:rsidRPr="000D3ABB">
                        <w:rPr>
                          <w:noProof/>
                        </w:rPr>
                        <w:t xml:space="preserve"> </w:t>
                      </w:r>
                    </w:p>
                    <w:tbl>
                      <w:tblPr>
                        <w:tblStyle w:val="affd"/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top w:w="11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95"/>
                        <w:gridCol w:w="1094"/>
                        <w:gridCol w:w="1095"/>
                      </w:tblGrid>
                      <w:tr w:rsidR="008F1DCC" w14:paraId="4D7978A3" w14:textId="77777777" w:rsidTr="000D3ABB">
                        <w:trPr>
                          <w:trHeight w:val="454"/>
                          <w:jc w:val="center"/>
                        </w:trPr>
                        <w:tc>
                          <w:tcPr>
                            <w:tcW w:w="1095" w:type="dxa"/>
                            <w:vAlign w:val="center"/>
                          </w:tcPr>
                          <w:p w14:paraId="37312CA3" w14:textId="77777777" w:rsidR="008F1DCC" w:rsidRDefault="008F1DCC" w:rsidP="000D3ABB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1094" w:type="dxa"/>
                            <w:vAlign w:val="center"/>
                          </w:tcPr>
                          <w:p w14:paraId="748A3005" w14:textId="77777777" w:rsidR="008F1DCC" w:rsidRDefault="008F1DCC" w:rsidP="000D3ABB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1095" w:type="dxa"/>
                            <w:vAlign w:val="center"/>
                          </w:tcPr>
                          <w:p w14:paraId="7461229B" w14:textId="77777777" w:rsidR="008F1DCC" w:rsidRDefault="008F1DCC" w:rsidP="000D3ABB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Z</w:t>
                            </w:r>
                          </w:p>
                        </w:tc>
                      </w:tr>
                      <w:tr w:rsidR="008F1DCC" w14:paraId="46CA9D95" w14:textId="77777777" w:rsidTr="000D3ABB">
                        <w:trPr>
                          <w:trHeight w:val="454"/>
                          <w:jc w:val="center"/>
                        </w:trPr>
                        <w:tc>
                          <w:tcPr>
                            <w:tcW w:w="1095" w:type="dxa"/>
                            <w:vAlign w:val="center"/>
                          </w:tcPr>
                          <w:p w14:paraId="4815E772" w14:textId="77777777" w:rsidR="008F1DCC" w:rsidRDefault="008F1DCC" w:rsidP="000D3ABB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094" w:type="dxa"/>
                            <w:vAlign w:val="center"/>
                          </w:tcPr>
                          <w:p w14:paraId="0B5CDF47" w14:textId="77777777" w:rsidR="008F1DCC" w:rsidRDefault="008F1DCC" w:rsidP="000D3ABB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095" w:type="dxa"/>
                            <w:vAlign w:val="center"/>
                          </w:tcPr>
                          <w:p w14:paraId="04EE58A0" w14:textId="77777777" w:rsidR="008F1DCC" w:rsidRDefault="008F1DCC" w:rsidP="000D3ABB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</w:tr>
                    </w:tbl>
                    <w:p w14:paraId="660C4474" w14:textId="77777777" w:rsidR="008F1DCC" w:rsidRPr="000D3ABB" w:rsidRDefault="008F1DCC" w:rsidP="008F1DCC">
                      <w:pPr>
                        <w:ind w:firstLine="480"/>
                      </w:pPr>
                    </w:p>
                    <w:p w14:paraId="7FAB027C" w14:textId="77777777" w:rsidR="008F1DCC" w:rsidRDefault="008F1DCC" w:rsidP="008F1DCC">
                      <w:pPr>
                        <w:pStyle w:val="ae"/>
                      </w:pPr>
                    </w:p>
                    <w:p w14:paraId="5E8B41E9" w14:textId="77777777" w:rsidR="008F1DCC" w:rsidRDefault="008F1DCC" w:rsidP="008F1DCC">
                      <w:pPr>
                        <w:ind w:firstLine="480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F19DF" w:rsidRPr="00D27D23">
        <w:t>Major Achievements: Highlight the study’s key results and their alignment with the research problem.</w:t>
      </w:r>
    </w:p>
    <w:p w14:paraId="1B7FDA71" w14:textId="0638B3C4" w:rsidR="00EA6577" w:rsidRDefault="00EA6577" w:rsidP="0080058D">
      <w:pPr>
        <w:ind w:firstLine="480"/>
      </w:pPr>
    </w:p>
    <w:p w14:paraId="12EBE397" w14:textId="1274A30C" w:rsidR="0080058D" w:rsidRDefault="00BF19DF" w:rsidP="00D27D23">
      <w:pPr>
        <w:pStyle w:val="21"/>
      </w:pPr>
      <w:bookmarkStart w:id="26" w:name="_Toc218004934"/>
      <w:r w:rsidRPr="00BF19DF">
        <w:t>Writing Tips</w:t>
      </w:r>
      <w:bookmarkEnd w:id="26"/>
    </w:p>
    <w:p w14:paraId="64BDCE90" w14:textId="50E44D70" w:rsidR="00BF19DF" w:rsidRPr="00D27D23" w:rsidRDefault="00BF19DF" w:rsidP="00337152">
      <w:pPr>
        <w:pStyle w:val="a1"/>
        <w:tabs>
          <w:tab w:val="left" w:pos="851"/>
        </w:tabs>
      </w:pPr>
      <w:r>
        <w:t>Prese</w:t>
      </w:r>
      <w:r w:rsidRPr="00D27D23">
        <w:t>nt data objectively, reserving interpretation for the Discussion chapter.</w:t>
      </w:r>
    </w:p>
    <w:p w14:paraId="60AA698A" w14:textId="77777777" w:rsidR="00BF19DF" w:rsidRPr="00D27D23" w:rsidRDefault="00BF19DF" w:rsidP="00337152">
      <w:pPr>
        <w:pStyle w:val="a1"/>
        <w:tabs>
          <w:tab w:val="left" w:pos="851"/>
        </w:tabs>
      </w:pPr>
      <w:r w:rsidRPr="00D27D23">
        <w:t>Design figures and tables with clear labels and appropriate scales, ensuring consistency with the text.</w:t>
      </w:r>
    </w:p>
    <w:p w14:paraId="049FBD4F" w14:textId="77777777" w:rsidR="00BF19DF" w:rsidRPr="00D27D23" w:rsidRDefault="00BF19DF" w:rsidP="00337152">
      <w:pPr>
        <w:pStyle w:val="a1"/>
        <w:tabs>
          <w:tab w:val="left" w:pos="851"/>
        </w:tabs>
      </w:pPr>
      <w:r w:rsidRPr="00D27D23">
        <w:t>Organize data by research objectives or hypotheses to maintain logical flow.</w:t>
      </w:r>
    </w:p>
    <w:p w14:paraId="498EF8E1" w14:textId="7F2E41EF" w:rsidR="002E61B8" w:rsidRDefault="00BF19DF" w:rsidP="00337152">
      <w:pPr>
        <w:pStyle w:val="a1"/>
        <w:tabs>
          <w:tab w:val="left" w:pos="851"/>
        </w:tabs>
      </w:pPr>
      <w:r w:rsidRPr="00D27D23">
        <w:t>Briefly note data reliability and reproducibility (e.g., number of replicates or error margins).</w:t>
      </w:r>
      <w:r w:rsidR="002E61B8">
        <w:br w:type="page"/>
      </w:r>
    </w:p>
    <w:p w14:paraId="0CEEB9C4" w14:textId="3855EB11" w:rsidR="002E61B8" w:rsidRDefault="00740DD8" w:rsidP="000B7BBE">
      <w:pPr>
        <w:pStyle w:val="1"/>
      </w:pPr>
      <w:r>
        <w:lastRenderedPageBreak/>
        <w:br/>
      </w:r>
      <w:bookmarkStart w:id="27" w:name="_Toc218004935"/>
      <w:r w:rsidR="00BF19DF" w:rsidRPr="00BF19DF">
        <w:t>Discussion</w:t>
      </w:r>
      <w:bookmarkEnd w:id="27"/>
    </w:p>
    <w:p w14:paraId="3D5953F8" w14:textId="630FFB47" w:rsidR="0058465B" w:rsidRDefault="002E61B8" w:rsidP="0058465B">
      <w:pPr>
        <w:ind w:firstLine="480"/>
      </w:pPr>
      <w:r>
        <w:fldChar w:fldCharType="begin"/>
      </w:r>
      <w:r>
        <w:instrText xml:space="preserve"> MACROBUTTON MTEditEquationSection2 </w:instrText>
      </w:r>
      <w:r w:rsidRPr="00DA7726">
        <w:rPr>
          <w:rStyle w:val="MTEquationSection"/>
        </w:rPr>
        <w:instrText>Equation Chapter (Next)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h \* MERGEFORMAT </w:instrText>
      </w:r>
      <w:r>
        <w:fldChar w:fldCharType="end"/>
      </w:r>
      <w:r>
        <w:fldChar w:fldCharType="end"/>
      </w:r>
      <w:r>
        <w:rPr>
          <w:rFonts w:hint="eastAsia"/>
        </w:rPr>
        <w:tab/>
      </w:r>
      <w:r w:rsidR="00BF19DF" w:rsidRPr="00BF19DF">
        <w:t>The Discussion chapter analyzes and interprets results, exploring their academic and practical implications, comparing them with prior studies, and underscoring the study’s value.</w:t>
      </w:r>
    </w:p>
    <w:p w14:paraId="26F71AAD" w14:textId="77777777" w:rsidR="00EA6577" w:rsidRDefault="00EA6577" w:rsidP="0058465B">
      <w:pPr>
        <w:ind w:firstLine="480"/>
      </w:pPr>
    </w:p>
    <w:p w14:paraId="70B064D9" w14:textId="53B42883" w:rsidR="00BF19DF" w:rsidRDefault="00BF19DF" w:rsidP="00D27D23">
      <w:pPr>
        <w:pStyle w:val="21"/>
      </w:pPr>
      <w:bookmarkStart w:id="28" w:name="_Toc218004936"/>
      <w:r>
        <w:t>Content Elements</w:t>
      </w:r>
      <w:bookmarkEnd w:id="28"/>
    </w:p>
    <w:p w14:paraId="7AA8F9E6" w14:textId="77777777" w:rsidR="00BF19DF" w:rsidRPr="00D27D23" w:rsidRDefault="00BF19DF" w:rsidP="00337152">
      <w:pPr>
        <w:pStyle w:val="a1"/>
        <w:tabs>
          <w:tab w:val="left" w:pos="851"/>
        </w:tabs>
      </w:pPr>
      <w:r>
        <w:t xml:space="preserve">Result </w:t>
      </w:r>
      <w:r w:rsidRPr="00D27D23">
        <w:t>Interpretation: Explain the scientific or practical significance of the findings, addressing the research questions.</w:t>
      </w:r>
    </w:p>
    <w:p w14:paraId="31F01808" w14:textId="77777777" w:rsidR="00BF19DF" w:rsidRPr="00D27D23" w:rsidRDefault="00BF19DF" w:rsidP="00337152">
      <w:pPr>
        <w:pStyle w:val="a1"/>
        <w:tabs>
          <w:tab w:val="left" w:pos="851"/>
        </w:tabs>
      </w:pPr>
      <w:r w:rsidRPr="00D27D23">
        <w:t>Literature Comparison: Compare results with prior studies, highlighting uniqueness or consistency.</w:t>
      </w:r>
    </w:p>
    <w:p w14:paraId="5359611D" w14:textId="77777777" w:rsidR="00BF19DF" w:rsidRPr="00D27D23" w:rsidRDefault="00BF19DF" w:rsidP="00337152">
      <w:pPr>
        <w:pStyle w:val="a1"/>
        <w:tabs>
          <w:tab w:val="left" w:pos="851"/>
        </w:tabs>
      </w:pPr>
      <w:r w:rsidRPr="00D27D23">
        <w:t>Limitations Analysis: Honestly discuss the study’s constraints, such as sample size or methodological limitations.</w:t>
      </w:r>
    </w:p>
    <w:p w14:paraId="1486E66C" w14:textId="77777777" w:rsidR="00BF19DF" w:rsidRPr="00D27D23" w:rsidRDefault="00BF19DF" w:rsidP="00337152">
      <w:pPr>
        <w:pStyle w:val="a1"/>
        <w:tabs>
          <w:tab w:val="left" w:pos="851"/>
        </w:tabs>
      </w:pPr>
      <w:r w:rsidRPr="00D27D23">
        <w:t>Impact and Applications: Explore the contributions to academia, industry, or other fields.</w:t>
      </w:r>
    </w:p>
    <w:p w14:paraId="3A711B82" w14:textId="1642823F" w:rsidR="00BF19DF" w:rsidRPr="00D27D23" w:rsidRDefault="00BF19DF" w:rsidP="00337152">
      <w:pPr>
        <w:pStyle w:val="a1"/>
        <w:tabs>
          <w:tab w:val="left" w:pos="851"/>
        </w:tabs>
      </w:pPr>
      <w:r w:rsidRPr="00D27D23">
        <w:t>Future Directions: Propose specific suggestions for further research or applications.</w:t>
      </w:r>
    </w:p>
    <w:p w14:paraId="108B6988" w14:textId="77777777" w:rsidR="00BF19DF" w:rsidRPr="00BF19DF" w:rsidRDefault="00BF19DF" w:rsidP="00BF19DF">
      <w:pPr>
        <w:ind w:firstLine="480"/>
      </w:pPr>
    </w:p>
    <w:p w14:paraId="203910E3" w14:textId="4D0D0A08" w:rsidR="00BF19DF" w:rsidRDefault="00BF19DF" w:rsidP="00D27D23">
      <w:pPr>
        <w:pStyle w:val="21"/>
      </w:pPr>
      <w:bookmarkStart w:id="29" w:name="_Toc218004937"/>
      <w:r>
        <w:t>Writing Tips</w:t>
      </w:r>
      <w:bookmarkEnd w:id="29"/>
    </w:p>
    <w:p w14:paraId="0608D29A" w14:textId="77777777" w:rsidR="00F35996" w:rsidRPr="00D27D23" w:rsidRDefault="00BF19DF" w:rsidP="00337152">
      <w:pPr>
        <w:pStyle w:val="a1"/>
        <w:tabs>
          <w:tab w:val="left" w:pos="851"/>
        </w:tabs>
      </w:pPr>
      <w:r>
        <w:t>Struct</w:t>
      </w:r>
      <w:r w:rsidRPr="00D27D23">
        <w:t>ure the discussion by first interpreting results, then comparing with literature, and finally addressing limitations and impacts.</w:t>
      </w:r>
    </w:p>
    <w:p w14:paraId="2D878913" w14:textId="77777777" w:rsidR="00F35996" w:rsidRPr="00D27D23" w:rsidRDefault="00BF19DF" w:rsidP="00337152">
      <w:pPr>
        <w:pStyle w:val="a1"/>
        <w:tabs>
          <w:tab w:val="left" w:pos="851"/>
        </w:tabs>
      </w:pPr>
      <w:r w:rsidRPr="00D27D23">
        <w:t>Avoid exaggerating findings, maintaining objectivity and scientific integrity.</w:t>
      </w:r>
    </w:p>
    <w:p w14:paraId="567781AA" w14:textId="77777777" w:rsidR="00F35996" w:rsidRPr="00D27D23" w:rsidRDefault="00BF19DF" w:rsidP="00337152">
      <w:pPr>
        <w:pStyle w:val="a1"/>
        <w:tabs>
          <w:tab w:val="left" w:pos="851"/>
        </w:tabs>
      </w:pPr>
      <w:r w:rsidRPr="00D27D23">
        <w:t>Support arguments with specific data or literature citations to enhance credibility.</w:t>
      </w:r>
    </w:p>
    <w:p w14:paraId="70C7208F" w14:textId="1B7AF0E0" w:rsidR="002E61B8" w:rsidRPr="00D27D23" w:rsidRDefault="00BF19DF" w:rsidP="00337152">
      <w:pPr>
        <w:pStyle w:val="a1"/>
        <w:tabs>
          <w:tab w:val="left" w:pos="851"/>
        </w:tabs>
      </w:pPr>
      <w:r w:rsidRPr="00D27D23">
        <w:t>If struggling to start, list how results align with research questions, then expand into analysis.</w:t>
      </w:r>
    </w:p>
    <w:p w14:paraId="1FDC87A6" w14:textId="11B66DB3" w:rsidR="002E61B8" w:rsidRDefault="00740DD8" w:rsidP="000B7BBE">
      <w:pPr>
        <w:pStyle w:val="1"/>
      </w:pPr>
      <w:r>
        <w:lastRenderedPageBreak/>
        <w:br/>
      </w:r>
      <w:bookmarkStart w:id="30" w:name="_Toc218004938"/>
      <w:r w:rsidR="00BF19DF">
        <w:t>Conclusion</w:t>
      </w:r>
      <w:r w:rsidR="00F35996">
        <w:t>s</w:t>
      </w:r>
      <w:bookmarkEnd w:id="30"/>
    </w:p>
    <w:p w14:paraId="3C766566" w14:textId="657BD5F7" w:rsidR="00BF19DF" w:rsidRDefault="00BF19DF" w:rsidP="00BF19DF">
      <w:pPr>
        <w:pStyle w:val="Web"/>
        <w:ind w:left="480" w:firstLine="480"/>
      </w:pPr>
      <w:r>
        <w:t>The Conclusion chapter synthesizes the dissertation, reinforcing its key findings and contributions while avoiding repetition of previous sections’ phrasing.</w:t>
      </w:r>
    </w:p>
    <w:p w14:paraId="251CD698" w14:textId="31C91D81" w:rsidR="00BF19DF" w:rsidRPr="00715EC5" w:rsidRDefault="00BF19DF" w:rsidP="00715EC5">
      <w:pPr>
        <w:pStyle w:val="21"/>
      </w:pPr>
      <w:bookmarkStart w:id="31" w:name="_Toc218004939"/>
      <w:r w:rsidRPr="00715EC5">
        <w:rPr>
          <w:rStyle w:val="afff0"/>
          <w:b/>
          <w:bCs/>
        </w:rPr>
        <w:t>Content Elements</w:t>
      </w:r>
      <w:bookmarkEnd w:id="31"/>
    </w:p>
    <w:p w14:paraId="5E614535" w14:textId="77777777" w:rsidR="00BF19DF" w:rsidRPr="00D27D23" w:rsidRDefault="00BF19DF" w:rsidP="00337152">
      <w:pPr>
        <w:pStyle w:val="a1"/>
        <w:tabs>
          <w:tab w:val="left" w:pos="851"/>
        </w:tabs>
      </w:pPr>
      <w:r>
        <w:t>Restate the researc</w:t>
      </w:r>
      <w:r w:rsidRPr="00D27D23">
        <w:t>h objectives and primary results, emphasizing their significance.</w:t>
      </w:r>
    </w:p>
    <w:p w14:paraId="54A8E0BD" w14:textId="77777777" w:rsidR="00BF19DF" w:rsidRPr="00D27D23" w:rsidRDefault="00BF19DF" w:rsidP="00337152">
      <w:pPr>
        <w:pStyle w:val="a1"/>
        <w:tabs>
          <w:tab w:val="left" w:pos="851"/>
        </w:tabs>
      </w:pPr>
      <w:r w:rsidRPr="00D27D23">
        <w:t>Summarize the study’s contributions to academia or practice.</w:t>
      </w:r>
    </w:p>
    <w:p w14:paraId="6DC28E5F" w14:textId="6F5E004B" w:rsidR="00BF19DF" w:rsidRDefault="00BF19DF" w:rsidP="00337152">
      <w:pPr>
        <w:pStyle w:val="a1"/>
        <w:tabs>
          <w:tab w:val="left" w:pos="851"/>
        </w:tabs>
      </w:pPr>
      <w:r w:rsidRPr="00D27D23">
        <w:t>Offer specific recommendations fo</w:t>
      </w:r>
      <w:r>
        <w:t>r future research or applications.</w:t>
      </w:r>
    </w:p>
    <w:p w14:paraId="5BDCB8F0" w14:textId="44464718" w:rsidR="00BF19DF" w:rsidRPr="00715EC5" w:rsidRDefault="00BF19DF" w:rsidP="00715EC5">
      <w:pPr>
        <w:pStyle w:val="21"/>
      </w:pPr>
      <w:bookmarkStart w:id="32" w:name="_Toc218004940"/>
      <w:r w:rsidRPr="00715EC5">
        <w:rPr>
          <w:rStyle w:val="afff0"/>
          <w:b/>
          <w:bCs/>
        </w:rPr>
        <w:t>Writing Tips</w:t>
      </w:r>
      <w:bookmarkEnd w:id="32"/>
    </w:p>
    <w:p w14:paraId="3DAFB4B7" w14:textId="77777777" w:rsidR="00BF19DF" w:rsidRDefault="00BF19DF" w:rsidP="00337152">
      <w:pPr>
        <w:pStyle w:val="a1"/>
        <w:tabs>
          <w:tab w:val="left" w:pos="851"/>
        </w:tabs>
      </w:pPr>
      <w:r>
        <w:t>Use concise, impactful language to highlight the study’s value.</w:t>
      </w:r>
    </w:p>
    <w:p w14:paraId="18B4AF0B" w14:textId="77777777" w:rsidR="00BF19DF" w:rsidRDefault="00BF19DF" w:rsidP="00337152">
      <w:pPr>
        <w:pStyle w:val="a1"/>
        <w:tabs>
          <w:tab w:val="left" w:pos="851"/>
        </w:tabs>
      </w:pPr>
      <w:r>
        <w:t>Echo the research questions from the Introduction for a cohesive narrative.</w:t>
      </w:r>
    </w:p>
    <w:p w14:paraId="66ABF550" w14:textId="77777777" w:rsidR="00BF19DF" w:rsidRDefault="00BF19DF" w:rsidP="00337152">
      <w:pPr>
        <w:pStyle w:val="a1"/>
        <w:tabs>
          <w:tab w:val="left" w:pos="851"/>
        </w:tabs>
      </w:pPr>
      <w:r>
        <w:t>Avoid introducing new data or unaddressed perspectives.</w:t>
      </w:r>
    </w:p>
    <w:p w14:paraId="6DEEE05E" w14:textId="77777777" w:rsidR="00BF19DF" w:rsidRDefault="00BF19DF" w:rsidP="00337152">
      <w:pPr>
        <w:pStyle w:val="a1"/>
        <w:tabs>
          <w:tab w:val="left" w:pos="851"/>
        </w:tabs>
      </w:pPr>
      <w:r>
        <w:t>Consider outlining the study’s long-term impact, such as potential influences on policy, industry, or academic development.</w:t>
      </w:r>
    </w:p>
    <w:p w14:paraId="0E1BCAB2" w14:textId="0FFD6A8E" w:rsidR="0058465B" w:rsidRDefault="0058465B" w:rsidP="00BF19DF">
      <w:pPr>
        <w:ind w:firstLine="480"/>
      </w:pPr>
      <w:r>
        <w:rPr>
          <w:rFonts w:hint="eastAsia"/>
        </w:rPr>
        <w:t>。</w:t>
      </w:r>
    </w:p>
    <w:p w14:paraId="5B3BBB05" w14:textId="77777777" w:rsidR="0058465B" w:rsidRDefault="0058465B">
      <w:pPr>
        <w:widowControl/>
        <w:spacing w:line="240" w:lineRule="auto"/>
        <w:ind w:firstLine="480"/>
      </w:pPr>
      <w:r>
        <w:br w:type="page"/>
      </w:r>
    </w:p>
    <w:p w14:paraId="1F55DBE7" w14:textId="098D434E" w:rsidR="0080058D" w:rsidRDefault="0080058D" w:rsidP="000B7BBE">
      <w:pPr>
        <w:pStyle w:val="1"/>
        <w:numPr>
          <w:ilvl w:val="0"/>
          <w:numId w:val="0"/>
        </w:numPr>
        <w:ind w:left="289"/>
      </w:pPr>
      <w:bookmarkStart w:id="33" w:name="_Toc196045250"/>
      <w:bookmarkStart w:id="34" w:name="_Toc196055258"/>
      <w:bookmarkStart w:id="35" w:name="_Toc196060470"/>
      <w:bookmarkStart w:id="36" w:name="_Toc218004941"/>
      <w:r>
        <w:rPr>
          <w:rFonts w:hint="eastAsia"/>
        </w:rPr>
        <w:lastRenderedPageBreak/>
        <w:t>R</w:t>
      </w:r>
      <w:r w:rsidR="00866E94">
        <w:t>eferences</w:t>
      </w:r>
      <w:bookmarkEnd w:id="33"/>
      <w:bookmarkEnd w:id="34"/>
      <w:bookmarkEnd w:id="35"/>
      <w:bookmarkEnd w:id="36"/>
    </w:p>
    <w:p w14:paraId="7ACEB38F" w14:textId="32365BDC" w:rsidR="00BF19DF" w:rsidRDefault="00BF19DF" w:rsidP="00BF19DF">
      <w:pPr>
        <w:ind w:firstLine="480"/>
      </w:pPr>
      <w:r w:rsidRPr="00BF19DF">
        <w:t>The References section lists all cited sources, demonstrating the study’s scholarly foundation and adherence to academic integrity.</w:t>
      </w:r>
    </w:p>
    <w:p w14:paraId="6A6EE4F4" w14:textId="77777777" w:rsidR="00B00F64" w:rsidRPr="00BF19DF" w:rsidRDefault="00B00F64" w:rsidP="00BF19DF">
      <w:pPr>
        <w:ind w:firstLine="480"/>
      </w:pPr>
    </w:p>
    <w:p w14:paraId="66CB5E72" w14:textId="7169F765" w:rsidR="00BF19DF" w:rsidRPr="00BF19DF" w:rsidRDefault="00BF19DF" w:rsidP="006459BF">
      <w:pPr>
        <w:pStyle w:val="ae"/>
      </w:pPr>
      <w:r w:rsidRPr="00BF19DF">
        <w:t>Content Elements</w:t>
      </w:r>
    </w:p>
    <w:p w14:paraId="22F33207" w14:textId="77777777" w:rsidR="00BF19DF" w:rsidRPr="00BF19DF" w:rsidRDefault="00BF19DF" w:rsidP="00385CF7">
      <w:pPr>
        <w:pStyle w:val="a1"/>
      </w:pPr>
      <w:r w:rsidRPr="00BF19DF">
        <w:t>Prioritize primary, highly relevant, and authoritative journal articles.</w:t>
      </w:r>
    </w:p>
    <w:p w14:paraId="477F0FEC" w14:textId="015C61C9" w:rsidR="00BF19DF" w:rsidRDefault="00BF19DF" w:rsidP="00385CF7">
      <w:pPr>
        <w:pStyle w:val="a1"/>
      </w:pPr>
      <w:r w:rsidRPr="00BF19DF">
        <w:t>Adhere to the specified citation style (e.g., APA, MLA, Chicago) consistently.</w:t>
      </w:r>
    </w:p>
    <w:p w14:paraId="7092BBBB" w14:textId="5EF9C2AA" w:rsidR="00BF19DF" w:rsidRPr="00BF19DF" w:rsidRDefault="00BF19DF" w:rsidP="006459BF">
      <w:pPr>
        <w:pStyle w:val="ae"/>
      </w:pPr>
      <w:r w:rsidRPr="00BF19DF">
        <w:t>Writing Tips</w:t>
      </w:r>
    </w:p>
    <w:p w14:paraId="4838DD75" w14:textId="77777777" w:rsidR="00BF19DF" w:rsidRPr="00BF19DF" w:rsidRDefault="00BF19DF" w:rsidP="00385CF7">
      <w:pPr>
        <w:pStyle w:val="a1"/>
      </w:pPr>
      <w:r w:rsidRPr="00BF19DF">
        <w:t>Use reference management tools (e.g., EndNote, Zotero) to organize citations and minimize errors.</w:t>
      </w:r>
    </w:p>
    <w:p w14:paraId="4894BA54" w14:textId="77777777" w:rsidR="00BF19DF" w:rsidRPr="00BF19DF" w:rsidRDefault="00BF19DF" w:rsidP="00385CF7">
      <w:pPr>
        <w:pStyle w:val="a1"/>
      </w:pPr>
      <w:r w:rsidRPr="00BF19DF">
        <w:t>Select high-quality, relevant sources, balancing quantity (too many suggests lack of discernment; too few implies weak grounding).</w:t>
      </w:r>
    </w:p>
    <w:p w14:paraId="0CBD06C7" w14:textId="77777777" w:rsidR="00BF19DF" w:rsidRPr="00BF19DF" w:rsidRDefault="00BF19DF" w:rsidP="00385CF7">
      <w:pPr>
        <w:pStyle w:val="a1"/>
      </w:pPr>
      <w:r w:rsidRPr="00BF19DF">
        <w:t>Ensure in-text citations match the reference list.</w:t>
      </w:r>
    </w:p>
    <w:p w14:paraId="4AB9C71A" w14:textId="77777777" w:rsidR="00BF19DF" w:rsidRPr="00BF19DF" w:rsidRDefault="00BF19DF" w:rsidP="00385CF7">
      <w:pPr>
        <w:pStyle w:val="a1"/>
      </w:pPr>
      <w:r w:rsidRPr="00BF19DF">
        <w:t>Regularly verify that cited sources are the latest versions, especially in fast-evolving fields like AI or biotechnology.</w:t>
      </w:r>
    </w:p>
    <w:p w14:paraId="5417FCDF" w14:textId="5F25F277" w:rsidR="00BF19DF" w:rsidRDefault="00BF19DF" w:rsidP="00385CF7">
      <w:pPr>
        <w:pStyle w:val="a1"/>
      </w:pPr>
      <w:r w:rsidRPr="00BF19DF">
        <w:t>Avoid self-plagiarism or reusing reference lists from prior work; curate references specific to this study.</w:t>
      </w:r>
    </w:p>
    <w:p w14:paraId="4DD3AC7A" w14:textId="77777777" w:rsidR="00C17CD4" w:rsidRPr="00BF19DF" w:rsidRDefault="00C17CD4" w:rsidP="00385CF7">
      <w:pPr>
        <w:ind w:left="924" w:firstLineChars="0" w:firstLine="0"/>
      </w:pPr>
    </w:p>
    <w:p w14:paraId="36979766" w14:textId="0C1D976E" w:rsidR="008E2CAC" w:rsidRDefault="008E2CAC">
      <w:pPr>
        <w:ind w:firstLine="480"/>
      </w:pPr>
      <w:r>
        <w:br w:type="page"/>
      </w:r>
    </w:p>
    <w:p w14:paraId="49CD9D2E" w14:textId="77777777" w:rsidR="008E2CAC" w:rsidRDefault="008E2CAC" w:rsidP="000B7BBE">
      <w:pPr>
        <w:pStyle w:val="1"/>
        <w:numPr>
          <w:ilvl w:val="0"/>
          <w:numId w:val="0"/>
        </w:numPr>
        <w:ind w:left="289"/>
      </w:pPr>
      <w:bookmarkStart w:id="37" w:name="_Toc218004942"/>
      <w:r w:rsidRPr="00866E94">
        <w:lastRenderedPageBreak/>
        <w:t>A</w:t>
      </w:r>
      <w:r>
        <w:t xml:space="preserve">ppendix </w:t>
      </w:r>
      <w:r>
        <w:rPr>
          <w:rFonts w:hint="eastAsia"/>
        </w:rPr>
        <w:t>A</w:t>
      </w:r>
      <w:bookmarkEnd w:id="37"/>
    </w:p>
    <w:p w14:paraId="7013C526" w14:textId="77777777" w:rsidR="008E2CAC" w:rsidRDefault="008E2CAC" w:rsidP="008E2CAC">
      <w:pPr>
        <w:ind w:firstLine="480"/>
      </w:pPr>
      <w:r w:rsidRPr="00BF19DF">
        <w:t>Appendices include supplementary materials that enhance the dissertation’s comprehensiveness without disrupting the main text’s flow.</w:t>
      </w:r>
    </w:p>
    <w:p w14:paraId="417F4208" w14:textId="77777777" w:rsidR="008E2CAC" w:rsidRPr="00BF19DF" w:rsidRDefault="008E2CAC" w:rsidP="008E2CAC">
      <w:pPr>
        <w:ind w:firstLine="480"/>
      </w:pPr>
    </w:p>
    <w:p w14:paraId="4A15173B" w14:textId="6C0BC6B6" w:rsidR="008E2CAC" w:rsidRPr="00D27D23" w:rsidRDefault="008E2CAC" w:rsidP="006459BF">
      <w:pPr>
        <w:pStyle w:val="ae"/>
      </w:pPr>
      <w:r w:rsidRPr="00D27D23">
        <w:t>Content Elements</w:t>
      </w:r>
    </w:p>
    <w:p w14:paraId="2629029C" w14:textId="77777777" w:rsidR="008E2CAC" w:rsidRPr="00D27D23" w:rsidRDefault="008E2CAC" w:rsidP="00412365">
      <w:pPr>
        <w:pStyle w:val="a1"/>
        <w:tabs>
          <w:tab w:val="left" w:pos="851"/>
        </w:tabs>
        <w:ind w:hanging="283"/>
      </w:pPr>
      <w:r w:rsidRPr="00D27D23">
        <w:t>Include detailed datasets, code, raw measurements, additional figures, derivations, or equipment schematics.</w:t>
      </w:r>
    </w:p>
    <w:p w14:paraId="0E55DBCA" w14:textId="77777777" w:rsidR="008E2CAC" w:rsidRPr="00D27D23" w:rsidRDefault="008E2CAC" w:rsidP="00412365">
      <w:pPr>
        <w:pStyle w:val="a1"/>
        <w:tabs>
          <w:tab w:val="left" w:pos="851"/>
        </w:tabs>
        <w:ind w:hanging="283"/>
      </w:pPr>
      <w:r w:rsidRPr="00D27D23">
        <w:t>Number and provide a brief description for each appendix, linking it to the main text.</w:t>
      </w:r>
    </w:p>
    <w:p w14:paraId="0EDD81F1" w14:textId="1F4D3520" w:rsidR="008E2CAC" w:rsidRPr="00BF19DF" w:rsidRDefault="008E2CAC" w:rsidP="006459BF">
      <w:pPr>
        <w:pStyle w:val="ae"/>
      </w:pPr>
      <w:r w:rsidRPr="00BF19DF">
        <w:t>Writing Tips</w:t>
      </w:r>
    </w:p>
    <w:p w14:paraId="62CEBECF" w14:textId="77777777" w:rsidR="008E2CAC" w:rsidRPr="00D27D23" w:rsidRDefault="008E2CAC" w:rsidP="00412365">
      <w:pPr>
        <w:pStyle w:val="a1"/>
        <w:tabs>
          <w:tab w:val="left" w:pos="851"/>
        </w:tabs>
      </w:pPr>
      <w:r w:rsidRPr="00BF19DF">
        <w:t xml:space="preserve">Include </w:t>
      </w:r>
      <w:r w:rsidRPr="00D27D23">
        <w:t>only materials that aid understanding but are too lengthy for the main text.</w:t>
      </w:r>
    </w:p>
    <w:p w14:paraId="307AF73F" w14:textId="77777777" w:rsidR="008E2CAC" w:rsidRPr="00D27D23" w:rsidRDefault="008E2CAC" w:rsidP="00412365">
      <w:pPr>
        <w:pStyle w:val="a1"/>
        <w:tabs>
          <w:tab w:val="left" w:pos="851"/>
        </w:tabs>
      </w:pPr>
      <w:r w:rsidRPr="00D27D23">
        <w:t>Ensure appendices follow the same formatting standards as the main document.</w:t>
      </w:r>
    </w:p>
    <w:p w14:paraId="786C02E0" w14:textId="77777777" w:rsidR="008E2CAC" w:rsidRPr="00D27D23" w:rsidRDefault="008E2CAC" w:rsidP="00412365">
      <w:pPr>
        <w:pStyle w:val="a1"/>
        <w:tabs>
          <w:tab w:val="left" w:pos="851"/>
        </w:tabs>
      </w:pPr>
      <w:r w:rsidRPr="00D27D23">
        <w:t>De-identify data, especially for human subjects or sensitive information, to comply with ethical standards.</w:t>
      </w:r>
    </w:p>
    <w:p w14:paraId="37E47DFB" w14:textId="77777777" w:rsidR="0080058D" w:rsidRPr="008E2CAC" w:rsidRDefault="0080058D">
      <w:pPr>
        <w:ind w:firstLine="480"/>
      </w:pPr>
    </w:p>
    <w:sectPr w:rsidR="0080058D" w:rsidRPr="008E2CAC" w:rsidSect="000B7BBE">
      <w:footerReference w:type="default" r:id="rId19"/>
      <w:pgSz w:w="11906" w:h="16838" w:code="9"/>
      <w:pgMar w:top="1701" w:right="1701" w:bottom="1418" w:left="1701" w:header="851" w:footer="845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FCA23F" w14:textId="77777777" w:rsidR="006514D7" w:rsidRDefault="006514D7">
      <w:pPr>
        <w:ind w:firstLine="480"/>
      </w:pPr>
      <w:r>
        <w:separator/>
      </w:r>
    </w:p>
  </w:endnote>
  <w:endnote w:type="continuationSeparator" w:id="0">
    <w:p w14:paraId="635031FD" w14:textId="77777777" w:rsidR="006514D7" w:rsidRDefault="006514D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67EA32" w14:textId="77777777" w:rsidR="00BE7E84" w:rsidRDefault="00BE7E84">
    <w:pPr>
      <w:pStyle w:val="a8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40FBB" w14:textId="77777777" w:rsidR="0057684B" w:rsidRPr="00936741" w:rsidRDefault="0057684B" w:rsidP="00295EDA">
    <w:pPr>
      <w:pStyle w:val="a8"/>
      <w:ind w:firstLineChars="0"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EB3C52" w14:textId="6207FA62" w:rsidR="00295EDA" w:rsidRDefault="00295EDA">
    <w:pPr>
      <w:pStyle w:val="a8"/>
      <w:ind w:firstLine="400"/>
      <w:jc w:val="center"/>
    </w:pPr>
  </w:p>
  <w:p w14:paraId="52E42C36" w14:textId="77777777" w:rsidR="00BE7E84" w:rsidRDefault="00BE7E84">
    <w:pPr>
      <w:pStyle w:val="a8"/>
      <w:ind w:firstLine="40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52507689"/>
      <w:docPartObj>
        <w:docPartGallery w:val="Page Numbers (Bottom of Page)"/>
        <w:docPartUnique/>
      </w:docPartObj>
    </w:sdtPr>
    <w:sdtEndPr/>
    <w:sdtContent>
      <w:p w14:paraId="4AC967A9" w14:textId="738844D0" w:rsidR="00064914" w:rsidRDefault="00064914">
        <w:pPr>
          <w:pStyle w:val="a8"/>
          <w:ind w:firstLine="40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28BF" w:rsidRPr="009128BF">
          <w:rPr>
            <w:noProof/>
            <w:lang w:val="zh-TW"/>
          </w:rPr>
          <w:t>v</w:t>
        </w:r>
        <w:r>
          <w:fldChar w:fldCharType="end"/>
        </w:r>
      </w:p>
    </w:sdtContent>
  </w:sdt>
  <w:p w14:paraId="5774DA43" w14:textId="77777777" w:rsidR="00064914" w:rsidRPr="00936741" w:rsidRDefault="00064914" w:rsidP="00295EDA">
    <w:pPr>
      <w:pStyle w:val="a8"/>
      <w:ind w:firstLineChars="0" w:firstLine="0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10127459"/>
      <w:docPartObj>
        <w:docPartGallery w:val="Page Numbers (Bottom of Page)"/>
        <w:docPartUnique/>
      </w:docPartObj>
    </w:sdtPr>
    <w:sdtEndPr/>
    <w:sdtContent>
      <w:p w14:paraId="0A1016D7" w14:textId="77777777" w:rsidR="00295EDA" w:rsidRDefault="00295EDA">
        <w:pPr>
          <w:pStyle w:val="a8"/>
          <w:ind w:firstLine="40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648F4D3" w14:textId="77777777" w:rsidR="00295EDA" w:rsidRDefault="00295EDA">
    <w:pPr>
      <w:pStyle w:val="a8"/>
      <w:ind w:firstLine="40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7812708"/>
      <w:docPartObj>
        <w:docPartGallery w:val="Page Numbers (Bottom of Page)"/>
        <w:docPartUnique/>
      </w:docPartObj>
    </w:sdtPr>
    <w:sdtEndPr/>
    <w:sdtContent>
      <w:p w14:paraId="5E8163C5" w14:textId="2A4D3999" w:rsidR="00064914" w:rsidRDefault="00064914">
        <w:pPr>
          <w:pStyle w:val="a8"/>
          <w:ind w:firstLine="40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28BF" w:rsidRPr="009128BF">
          <w:rPr>
            <w:noProof/>
            <w:lang w:val="zh-TW"/>
          </w:rPr>
          <w:t>9</w:t>
        </w:r>
        <w:r>
          <w:fldChar w:fldCharType="end"/>
        </w:r>
      </w:p>
    </w:sdtContent>
  </w:sdt>
  <w:p w14:paraId="24DD5AD4" w14:textId="77777777" w:rsidR="00064914" w:rsidRPr="00936741" w:rsidRDefault="00064914" w:rsidP="00295EDA">
    <w:pPr>
      <w:pStyle w:val="a8"/>
      <w:ind w:firstLineChars="0"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79BEC4" w14:textId="77777777" w:rsidR="006514D7" w:rsidRDefault="006514D7">
      <w:pPr>
        <w:ind w:firstLine="480"/>
      </w:pPr>
      <w:r>
        <w:separator/>
      </w:r>
    </w:p>
  </w:footnote>
  <w:footnote w:type="continuationSeparator" w:id="0">
    <w:p w14:paraId="4A0522B0" w14:textId="77777777" w:rsidR="006514D7" w:rsidRDefault="006514D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5F77F" w14:textId="77777777" w:rsidR="00BE7E84" w:rsidRDefault="00BE7E84">
    <w:pPr>
      <w:pStyle w:val="af8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E1491" w14:textId="77777777" w:rsidR="00BE7E84" w:rsidRDefault="00BE7E84">
    <w:pPr>
      <w:pStyle w:val="af8"/>
      <w:ind w:firstLine="4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918DF" w14:textId="77777777" w:rsidR="00BE7E84" w:rsidRDefault="00BE7E84">
    <w:pPr>
      <w:pStyle w:val="af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3DC0ED6"/>
    <w:lvl w:ilvl="0">
      <w:start w:val="1"/>
      <w:numFmt w:val="decimal"/>
      <w:pStyle w:val="5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C59C6CC0"/>
    <w:lvl w:ilvl="0">
      <w:start w:val="1"/>
      <w:numFmt w:val="decimal"/>
      <w:pStyle w:val="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F7F6328E"/>
    <w:lvl w:ilvl="0">
      <w:start w:val="1"/>
      <w:numFmt w:val="decimal"/>
      <w:pStyle w:val="3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B888DE54"/>
    <w:lvl w:ilvl="0">
      <w:start w:val="1"/>
      <w:numFmt w:val="decimal"/>
      <w:pStyle w:val="2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0CEADB64"/>
    <w:lvl w:ilvl="0">
      <w:start w:val="1"/>
      <w:numFmt w:val="bullet"/>
      <w:pStyle w:val="50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9F864A8"/>
    <w:lvl w:ilvl="0">
      <w:start w:val="1"/>
      <w:numFmt w:val="bullet"/>
      <w:pStyle w:val="40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0C68EC"/>
    <w:lvl w:ilvl="0">
      <w:start w:val="1"/>
      <w:numFmt w:val="bullet"/>
      <w:pStyle w:val="30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24E278"/>
    <w:lvl w:ilvl="0">
      <w:start w:val="1"/>
      <w:numFmt w:val="bullet"/>
      <w:pStyle w:val="20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95A0F6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8F1D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7C65E9F"/>
    <w:multiLevelType w:val="multilevel"/>
    <w:tmpl w:val="63BCA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85A0DA2"/>
    <w:multiLevelType w:val="hybridMultilevel"/>
    <w:tmpl w:val="58EE1E52"/>
    <w:lvl w:ilvl="0" w:tplc="0E44B712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2" w15:restartNumberingAfterBreak="0">
    <w:nsid w:val="0C415871"/>
    <w:multiLevelType w:val="hybridMultilevel"/>
    <w:tmpl w:val="4AE499BC"/>
    <w:lvl w:ilvl="0" w:tplc="0E44B712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3" w15:restartNumberingAfterBreak="0">
    <w:nsid w:val="1216799A"/>
    <w:multiLevelType w:val="hybridMultilevel"/>
    <w:tmpl w:val="66FA196A"/>
    <w:lvl w:ilvl="0" w:tplc="0E44B712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D742BB7"/>
    <w:multiLevelType w:val="multilevel"/>
    <w:tmpl w:val="851AB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3146949"/>
    <w:multiLevelType w:val="hybridMultilevel"/>
    <w:tmpl w:val="AA82E07C"/>
    <w:lvl w:ilvl="0" w:tplc="0E44B712">
      <w:start w:val="1"/>
      <w:numFmt w:val="bullet"/>
      <w:lvlText w:val=""/>
      <w:lvlJc w:val="left"/>
      <w:pPr>
        <w:ind w:left="960" w:hanging="6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6" w15:restartNumberingAfterBreak="0">
    <w:nsid w:val="23C73AE1"/>
    <w:multiLevelType w:val="hybridMultilevel"/>
    <w:tmpl w:val="FC54AB68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25B2492C"/>
    <w:multiLevelType w:val="hybridMultilevel"/>
    <w:tmpl w:val="BEBCD98C"/>
    <w:lvl w:ilvl="0" w:tplc="0E44B712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00C7C6A"/>
    <w:multiLevelType w:val="multilevel"/>
    <w:tmpl w:val="D6587366"/>
    <w:lvl w:ilvl="0">
      <w:start w:val="1"/>
      <w:numFmt w:val="decimal"/>
      <w:pStyle w:val="1"/>
      <w:suff w:val="nothing"/>
      <w:lvlText w:val="Chapter %1"/>
      <w:lvlJc w:val="left"/>
      <w:pPr>
        <w:ind w:left="0" w:firstLine="0"/>
      </w:pPr>
      <w:rPr>
        <w:rFonts w:hint="eastAsia"/>
        <w:sz w:val="36"/>
        <w:szCs w:val="36"/>
      </w:rPr>
    </w:lvl>
    <w:lvl w:ilvl="1">
      <w:start w:val="1"/>
      <w:numFmt w:val="decimal"/>
      <w:pStyle w:val="21"/>
      <w:suff w:val="nothing"/>
      <w:lvlText w:val="%1.%2 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1"/>
      <w:suff w:val="nothing"/>
      <w:lvlText w:val="%1.%2.%3  "/>
      <w:lvlJc w:val="left"/>
      <w:pPr>
        <w:ind w:left="567" w:firstLine="0"/>
      </w:pPr>
      <w:rPr>
        <w:rFonts w:hint="eastAsia"/>
      </w:rPr>
    </w:lvl>
    <w:lvl w:ilvl="3">
      <w:start w:val="1"/>
      <w:numFmt w:val="none"/>
      <w:pStyle w:val="41"/>
      <w:suff w:val="nothing"/>
      <w:lvlText w:val=""/>
      <w:lvlJc w:val="left"/>
      <w:pPr>
        <w:ind w:left="833" w:hanging="136"/>
      </w:pPr>
      <w:rPr>
        <w:rFonts w:hint="eastAsia"/>
      </w:rPr>
    </w:lvl>
    <w:lvl w:ilvl="4">
      <w:start w:val="1"/>
      <w:numFmt w:val="none"/>
      <w:pStyle w:val="51"/>
      <w:suff w:val="nothing"/>
      <w:lvlText w:val=""/>
      <w:lvlJc w:val="left"/>
      <w:pPr>
        <w:ind w:left="969" w:hanging="136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1105" w:hanging="136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1241" w:hanging="136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1377" w:hanging="136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1513" w:hanging="136"/>
      </w:pPr>
      <w:rPr>
        <w:rFonts w:hint="eastAsia"/>
      </w:rPr>
    </w:lvl>
  </w:abstractNum>
  <w:abstractNum w:abstractNumId="19" w15:restartNumberingAfterBreak="0">
    <w:nsid w:val="36D130E6"/>
    <w:multiLevelType w:val="hybridMultilevel"/>
    <w:tmpl w:val="3EAA5150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0" w15:restartNumberingAfterBreak="0">
    <w:nsid w:val="37446475"/>
    <w:multiLevelType w:val="multilevel"/>
    <w:tmpl w:val="4AAC3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DF3BFA"/>
    <w:multiLevelType w:val="hybridMultilevel"/>
    <w:tmpl w:val="48FEC280"/>
    <w:lvl w:ilvl="0" w:tplc="56624772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2" w15:restartNumberingAfterBreak="0">
    <w:nsid w:val="4A1E3591"/>
    <w:multiLevelType w:val="hybridMultilevel"/>
    <w:tmpl w:val="8D94E4C0"/>
    <w:lvl w:ilvl="0" w:tplc="0E44B712">
      <w:start w:val="1"/>
      <w:numFmt w:val="bullet"/>
      <w:lvlText w:val=""/>
      <w:lvlJc w:val="left"/>
      <w:pPr>
        <w:ind w:left="960" w:hanging="6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3" w15:restartNumberingAfterBreak="0">
    <w:nsid w:val="50D53BF4"/>
    <w:multiLevelType w:val="multilevel"/>
    <w:tmpl w:val="96BE7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874652"/>
    <w:multiLevelType w:val="hybridMultilevel"/>
    <w:tmpl w:val="D26CF3B2"/>
    <w:lvl w:ilvl="0" w:tplc="6638C8AA">
      <w:start w:val="1"/>
      <w:numFmt w:val="bullet"/>
      <w:lvlText w:val=""/>
      <w:lvlJc w:val="left"/>
      <w:pPr>
        <w:ind w:left="1531" w:hanging="604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0" w:hanging="480"/>
      </w:pPr>
      <w:rPr>
        <w:rFonts w:ascii="Wingdings" w:hAnsi="Wingdings" w:hint="default"/>
      </w:rPr>
    </w:lvl>
  </w:abstractNum>
  <w:abstractNum w:abstractNumId="25" w15:restartNumberingAfterBreak="0">
    <w:nsid w:val="536C2F6A"/>
    <w:multiLevelType w:val="hybridMultilevel"/>
    <w:tmpl w:val="6EA8A8C2"/>
    <w:lvl w:ilvl="0" w:tplc="04090001">
      <w:start w:val="1"/>
      <w:numFmt w:val="bullet"/>
      <w:lvlText w:val=""/>
      <w:lvlJc w:val="left"/>
      <w:pPr>
        <w:ind w:left="84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3" w:hanging="480"/>
      </w:pPr>
      <w:rPr>
        <w:rFonts w:ascii="Wingdings" w:hAnsi="Wingdings" w:hint="default"/>
      </w:rPr>
    </w:lvl>
  </w:abstractNum>
  <w:abstractNum w:abstractNumId="26" w15:restartNumberingAfterBreak="0">
    <w:nsid w:val="5AF129AB"/>
    <w:multiLevelType w:val="hybridMultilevel"/>
    <w:tmpl w:val="7C2C320C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7" w15:restartNumberingAfterBreak="0">
    <w:nsid w:val="5ECD2691"/>
    <w:multiLevelType w:val="hybridMultilevel"/>
    <w:tmpl w:val="9FC0F298"/>
    <w:lvl w:ilvl="0" w:tplc="C540CFFA">
      <w:start w:val="1"/>
      <w:numFmt w:val="bullet"/>
      <w:lvlText w:val=""/>
      <w:lvlJc w:val="left"/>
      <w:pPr>
        <w:ind w:left="840" w:firstLine="87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8" w15:restartNumberingAfterBreak="0">
    <w:nsid w:val="60C3746A"/>
    <w:multiLevelType w:val="hybridMultilevel"/>
    <w:tmpl w:val="99027CB6"/>
    <w:lvl w:ilvl="0" w:tplc="0E44B712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9" w15:restartNumberingAfterBreak="0">
    <w:nsid w:val="657C1D9A"/>
    <w:multiLevelType w:val="multilevel"/>
    <w:tmpl w:val="A5122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9FA66D8"/>
    <w:multiLevelType w:val="multilevel"/>
    <w:tmpl w:val="6480F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40A77FA"/>
    <w:multiLevelType w:val="hybridMultilevel"/>
    <w:tmpl w:val="2786A272"/>
    <w:lvl w:ilvl="0" w:tplc="93FCAC68">
      <w:start w:val="1"/>
      <w:numFmt w:val="bullet"/>
      <w:pStyle w:val="a1"/>
      <w:lvlText w:val=""/>
      <w:lvlJc w:val="left"/>
      <w:pPr>
        <w:ind w:left="4167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2" w15:restartNumberingAfterBreak="0">
    <w:nsid w:val="7BBE78E5"/>
    <w:multiLevelType w:val="hybridMultilevel"/>
    <w:tmpl w:val="74E057B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3" w15:restartNumberingAfterBreak="0">
    <w:nsid w:val="7C0651D0"/>
    <w:multiLevelType w:val="hybridMultilevel"/>
    <w:tmpl w:val="98EC3128"/>
    <w:lvl w:ilvl="0" w:tplc="0E44B712">
      <w:start w:val="1"/>
      <w:numFmt w:val="bullet"/>
      <w:lvlText w:val=""/>
      <w:lvlJc w:val="left"/>
      <w:pPr>
        <w:ind w:left="958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8" w:hanging="480"/>
      </w:pPr>
      <w:rPr>
        <w:rFonts w:ascii="Wingdings" w:hAnsi="Wingdings" w:hint="default"/>
      </w:rPr>
    </w:lvl>
  </w:abstractNum>
  <w:num w:numId="1" w16cid:durableId="611281424">
    <w:abstractNumId w:val="8"/>
  </w:num>
  <w:num w:numId="2" w16cid:durableId="1450734681">
    <w:abstractNumId w:val="3"/>
  </w:num>
  <w:num w:numId="3" w16cid:durableId="1269005062">
    <w:abstractNumId w:val="2"/>
  </w:num>
  <w:num w:numId="4" w16cid:durableId="842084263">
    <w:abstractNumId w:val="1"/>
  </w:num>
  <w:num w:numId="5" w16cid:durableId="1168061139">
    <w:abstractNumId w:val="0"/>
  </w:num>
  <w:num w:numId="6" w16cid:durableId="2091928850">
    <w:abstractNumId w:val="9"/>
  </w:num>
  <w:num w:numId="7" w16cid:durableId="1764643106">
    <w:abstractNumId w:val="7"/>
  </w:num>
  <w:num w:numId="8" w16cid:durableId="1724937423">
    <w:abstractNumId w:val="6"/>
  </w:num>
  <w:num w:numId="9" w16cid:durableId="702167850">
    <w:abstractNumId w:val="5"/>
  </w:num>
  <w:num w:numId="10" w16cid:durableId="2031910029">
    <w:abstractNumId w:val="4"/>
  </w:num>
  <w:num w:numId="11" w16cid:durableId="811949062">
    <w:abstractNumId w:val="13"/>
  </w:num>
  <w:num w:numId="12" w16cid:durableId="457801133">
    <w:abstractNumId w:val="27"/>
  </w:num>
  <w:num w:numId="13" w16cid:durableId="546336541">
    <w:abstractNumId w:val="24"/>
  </w:num>
  <w:num w:numId="14" w16cid:durableId="293633932">
    <w:abstractNumId w:val="28"/>
  </w:num>
  <w:num w:numId="15" w16cid:durableId="1927570483">
    <w:abstractNumId w:val="22"/>
  </w:num>
  <w:num w:numId="16" w16cid:durableId="314846274">
    <w:abstractNumId w:val="11"/>
  </w:num>
  <w:num w:numId="17" w16cid:durableId="322247093">
    <w:abstractNumId w:val="15"/>
  </w:num>
  <w:num w:numId="18" w16cid:durableId="756247852">
    <w:abstractNumId w:val="17"/>
  </w:num>
  <w:num w:numId="19" w16cid:durableId="1529566231">
    <w:abstractNumId w:val="12"/>
  </w:num>
  <w:num w:numId="20" w16cid:durableId="1935089417">
    <w:abstractNumId w:val="33"/>
  </w:num>
  <w:num w:numId="21" w16cid:durableId="1627008730">
    <w:abstractNumId w:val="18"/>
  </w:num>
  <w:num w:numId="22" w16cid:durableId="1966886749">
    <w:abstractNumId w:val="26"/>
  </w:num>
  <w:num w:numId="23" w16cid:durableId="1171068079">
    <w:abstractNumId w:val="19"/>
  </w:num>
  <w:num w:numId="24" w16cid:durableId="556206934">
    <w:abstractNumId w:val="16"/>
  </w:num>
  <w:num w:numId="25" w16cid:durableId="910500008">
    <w:abstractNumId w:val="32"/>
  </w:num>
  <w:num w:numId="26" w16cid:durableId="1739788018">
    <w:abstractNumId w:val="30"/>
  </w:num>
  <w:num w:numId="27" w16cid:durableId="1597444371">
    <w:abstractNumId w:val="23"/>
  </w:num>
  <w:num w:numId="28" w16cid:durableId="1104611179">
    <w:abstractNumId w:val="20"/>
  </w:num>
  <w:num w:numId="29" w16cid:durableId="1503357042">
    <w:abstractNumId w:val="29"/>
  </w:num>
  <w:num w:numId="30" w16cid:durableId="1750039388">
    <w:abstractNumId w:val="10"/>
  </w:num>
  <w:num w:numId="31" w16cid:durableId="2083405885">
    <w:abstractNumId w:val="14"/>
  </w:num>
  <w:num w:numId="32" w16cid:durableId="1678382377">
    <w:abstractNumId w:val="25"/>
  </w:num>
  <w:num w:numId="33" w16cid:durableId="496842333">
    <w:abstractNumId w:val="31"/>
  </w:num>
  <w:num w:numId="34" w16cid:durableId="2103529031">
    <w:abstractNumId w:val="21"/>
  </w:num>
  <w:num w:numId="35" w16cid:durableId="951522934">
    <w:abstractNumId w:val="18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93162115">
    <w:abstractNumId w:val="1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690959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3B01" w:allStyles="1" w:customStyles="0" w:latentStyles="0" w:stylesInUse="0" w:headingStyles="0" w:numberingStyles="0" w:tableStyles="0" w:directFormattingOnRuns="1" w:directFormattingOnParagraphs="1" w:directFormattingOnNumbering="0" w:directFormattingOnTables="1" w:clearFormatting="1" w:top3HeadingStyles="1" w:visibleStyles="0" w:alternateStyleNames="0"/>
  <w:defaultTabStop w:val="0"/>
  <w:drawingGridHorizontalSpacing w:val="24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suppressBottomSpacing/>
    <w:suppressTopSpacing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1sjQ1MDI3MTY3MjRW0lEKTi0uzszPAykwNK0FAHs6ct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x2td9p2tv2s22eppzf592swpwz29559adw5&quot;&gt;My EndNote Library Copy&lt;record-ids&gt;&lt;item&gt;2532&lt;/item&gt;&lt;item&gt;2533&lt;/item&gt;&lt;/record-ids&gt;&lt;/item&gt;&lt;/Libraries&gt;"/>
  </w:docVars>
  <w:rsids>
    <w:rsidRoot w:val="0080058D"/>
    <w:rsid w:val="000038B4"/>
    <w:rsid w:val="000147CF"/>
    <w:rsid w:val="00024556"/>
    <w:rsid w:val="0004090D"/>
    <w:rsid w:val="00054E2E"/>
    <w:rsid w:val="000630A5"/>
    <w:rsid w:val="00064914"/>
    <w:rsid w:val="000709D5"/>
    <w:rsid w:val="0007221E"/>
    <w:rsid w:val="00073B57"/>
    <w:rsid w:val="00080A40"/>
    <w:rsid w:val="000979F8"/>
    <w:rsid w:val="000A69F6"/>
    <w:rsid w:val="000B7BBE"/>
    <w:rsid w:val="000C23D5"/>
    <w:rsid w:val="000D1A8A"/>
    <w:rsid w:val="000D3ABB"/>
    <w:rsid w:val="000D5F13"/>
    <w:rsid w:val="000E3737"/>
    <w:rsid w:val="000F47B1"/>
    <w:rsid w:val="00101884"/>
    <w:rsid w:val="00101B0C"/>
    <w:rsid w:val="00103960"/>
    <w:rsid w:val="00123D48"/>
    <w:rsid w:val="0014327D"/>
    <w:rsid w:val="00157341"/>
    <w:rsid w:val="00161442"/>
    <w:rsid w:val="00165489"/>
    <w:rsid w:val="0017510C"/>
    <w:rsid w:val="001829E1"/>
    <w:rsid w:val="00184AFD"/>
    <w:rsid w:val="00191126"/>
    <w:rsid w:val="00195DB0"/>
    <w:rsid w:val="001978C2"/>
    <w:rsid w:val="00197EA1"/>
    <w:rsid w:val="001A0D34"/>
    <w:rsid w:val="001A74DC"/>
    <w:rsid w:val="001D16D8"/>
    <w:rsid w:val="001D5451"/>
    <w:rsid w:val="001E00F5"/>
    <w:rsid w:val="001E6588"/>
    <w:rsid w:val="001F14EE"/>
    <w:rsid w:val="0021681F"/>
    <w:rsid w:val="002502C6"/>
    <w:rsid w:val="00253AE8"/>
    <w:rsid w:val="002650D3"/>
    <w:rsid w:val="00266D6E"/>
    <w:rsid w:val="002702D7"/>
    <w:rsid w:val="00271869"/>
    <w:rsid w:val="0027325D"/>
    <w:rsid w:val="00282612"/>
    <w:rsid w:val="00284C1D"/>
    <w:rsid w:val="002950DF"/>
    <w:rsid w:val="00295EDA"/>
    <w:rsid w:val="002A1F7B"/>
    <w:rsid w:val="002A2294"/>
    <w:rsid w:val="002B7C59"/>
    <w:rsid w:val="002B7FE8"/>
    <w:rsid w:val="002C68EB"/>
    <w:rsid w:val="002E21FE"/>
    <w:rsid w:val="002E3A18"/>
    <w:rsid w:val="002E61B8"/>
    <w:rsid w:val="002F5D08"/>
    <w:rsid w:val="00305CF7"/>
    <w:rsid w:val="00314EFA"/>
    <w:rsid w:val="0031514F"/>
    <w:rsid w:val="0031772C"/>
    <w:rsid w:val="00321E61"/>
    <w:rsid w:val="003272DC"/>
    <w:rsid w:val="0032748F"/>
    <w:rsid w:val="00335B37"/>
    <w:rsid w:val="00337152"/>
    <w:rsid w:val="00340FD4"/>
    <w:rsid w:val="003439AA"/>
    <w:rsid w:val="003542E9"/>
    <w:rsid w:val="0036703C"/>
    <w:rsid w:val="00367161"/>
    <w:rsid w:val="00385CF7"/>
    <w:rsid w:val="003867F0"/>
    <w:rsid w:val="00395F30"/>
    <w:rsid w:val="003D03BD"/>
    <w:rsid w:val="003F27EE"/>
    <w:rsid w:val="00404431"/>
    <w:rsid w:val="00412365"/>
    <w:rsid w:val="00425C0B"/>
    <w:rsid w:val="00426A78"/>
    <w:rsid w:val="004372F6"/>
    <w:rsid w:val="00442EBD"/>
    <w:rsid w:val="0045542C"/>
    <w:rsid w:val="004568B8"/>
    <w:rsid w:val="00470357"/>
    <w:rsid w:val="00470445"/>
    <w:rsid w:val="00473E1B"/>
    <w:rsid w:val="00473FA4"/>
    <w:rsid w:val="004947B2"/>
    <w:rsid w:val="004964C2"/>
    <w:rsid w:val="004A0411"/>
    <w:rsid w:val="004D6CC0"/>
    <w:rsid w:val="004E0583"/>
    <w:rsid w:val="004E111C"/>
    <w:rsid w:val="004F1E32"/>
    <w:rsid w:val="00504799"/>
    <w:rsid w:val="00504EA5"/>
    <w:rsid w:val="00514E4A"/>
    <w:rsid w:val="00517000"/>
    <w:rsid w:val="0051798A"/>
    <w:rsid w:val="00521E60"/>
    <w:rsid w:val="00524CDA"/>
    <w:rsid w:val="00525571"/>
    <w:rsid w:val="00525E54"/>
    <w:rsid w:val="00530E67"/>
    <w:rsid w:val="00534E2D"/>
    <w:rsid w:val="0054124A"/>
    <w:rsid w:val="005463F1"/>
    <w:rsid w:val="0055689F"/>
    <w:rsid w:val="00570C92"/>
    <w:rsid w:val="0057684B"/>
    <w:rsid w:val="0058465B"/>
    <w:rsid w:val="005A7012"/>
    <w:rsid w:val="005B1C84"/>
    <w:rsid w:val="005C44EE"/>
    <w:rsid w:val="005C4A74"/>
    <w:rsid w:val="005D0A81"/>
    <w:rsid w:val="005D64F6"/>
    <w:rsid w:val="005D7FF4"/>
    <w:rsid w:val="005E2B8F"/>
    <w:rsid w:val="005E4B83"/>
    <w:rsid w:val="005E58AF"/>
    <w:rsid w:val="005F28A1"/>
    <w:rsid w:val="0060071F"/>
    <w:rsid w:val="00603007"/>
    <w:rsid w:val="00622CA4"/>
    <w:rsid w:val="00630E2B"/>
    <w:rsid w:val="006379EC"/>
    <w:rsid w:val="00637CB7"/>
    <w:rsid w:val="006459BF"/>
    <w:rsid w:val="00650464"/>
    <w:rsid w:val="006514D7"/>
    <w:rsid w:val="00655CF0"/>
    <w:rsid w:val="00661FAD"/>
    <w:rsid w:val="00681AAF"/>
    <w:rsid w:val="0069158C"/>
    <w:rsid w:val="006A7559"/>
    <w:rsid w:val="006C2C8A"/>
    <w:rsid w:val="006D4D7C"/>
    <w:rsid w:val="006E07FA"/>
    <w:rsid w:val="006E23FC"/>
    <w:rsid w:val="006E7F2B"/>
    <w:rsid w:val="006F368E"/>
    <w:rsid w:val="006F59B0"/>
    <w:rsid w:val="006F75E0"/>
    <w:rsid w:val="00705119"/>
    <w:rsid w:val="0070564A"/>
    <w:rsid w:val="007066A0"/>
    <w:rsid w:val="0070707E"/>
    <w:rsid w:val="00707085"/>
    <w:rsid w:val="00715EC5"/>
    <w:rsid w:val="00727B4D"/>
    <w:rsid w:val="007409B3"/>
    <w:rsid w:val="00740DD8"/>
    <w:rsid w:val="00745646"/>
    <w:rsid w:val="00746F24"/>
    <w:rsid w:val="00781156"/>
    <w:rsid w:val="00787F3B"/>
    <w:rsid w:val="007977AD"/>
    <w:rsid w:val="007B0603"/>
    <w:rsid w:val="007C702A"/>
    <w:rsid w:val="007C7DD9"/>
    <w:rsid w:val="007C7E5E"/>
    <w:rsid w:val="007D1368"/>
    <w:rsid w:val="007D4818"/>
    <w:rsid w:val="007D6944"/>
    <w:rsid w:val="007E4700"/>
    <w:rsid w:val="0080058D"/>
    <w:rsid w:val="008055AA"/>
    <w:rsid w:val="008119C7"/>
    <w:rsid w:val="00814D49"/>
    <w:rsid w:val="008179A5"/>
    <w:rsid w:val="00822362"/>
    <w:rsid w:val="008274FD"/>
    <w:rsid w:val="008304B2"/>
    <w:rsid w:val="008306E6"/>
    <w:rsid w:val="008335B6"/>
    <w:rsid w:val="008477BD"/>
    <w:rsid w:val="00851DF9"/>
    <w:rsid w:val="00862A37"/>
    <w:rsid w:val="00865C42"/>
    <w:rsid w:val="0086651D"/>
    <w:rsid w:val="00866E94"/>
    <w:rsid w:val="008879E9"/>
    <w:rsid w:val="00887F8E"/>
    <w:rsid w:val="00895BAF"/>
    <w:rsid w:val="008A136F"/>
    <w:rsid w:val="008A2809"/>
    <w:rsid w:val="008A382D"/>
    <w:rsid w:val="008A7449"/>
    <w:rsid w:val="008B2391"/>
    <w:rsid w:val="008B23F7"/>
    <w:rsid w:val="008C5182"/>
    <w:rsid w:val="008D2626"/>
    <w:rsid w:val="008E2CAC"/>
    <w:rsid w:val="008F1DCC"/>
    <w:rsid w:val="009023AE"/>
    <w:rsid w:val="00902BDA"/>
    <w:rsid w:val="00903470"/>
    <w:rsid w:val="0090374A"/>
    <w:rsid w:val="009039DE"/>
    <w:rsid w:val="00912377"/>
    <w:rsid w:val="009128BF"/>
    <w:rsid w:val="00913A00"/>
    <w:rsid w:val="009329DF"/>
    <w:rsid w:val="00934EF3"/>
    <w:rsid w:val="00936666"/>
    <w:rsid w:val="00936741"/>
    <w:rsid w:val="00941802"/>
    <w:rsid w:val="00944D56"/>
    <w:rsid w:val="0097222B"/>
    <w:rsid w:val="009731DF"/>
    <w:rsid w:val="009744C5"/>
    <w:rsid w:val="009826ED"/>
    <w:rsid w:val="00983E35"/>
    <w:rsid w:val="009A0070"/>
    <w:rsid w:val="009A3E51"/>
    <w:rsid w:val="009B24EF"/>
    <w:rsid w:val="009E610F"/>
    <w:rsid w:val="009F331C"/>
    <w:rsid w:val="00A16331"/>
    <w:rsid w:val="00A166C7"/>
    <w:rsid w:val="00A26BFF"/>
    <w:rsid w:val="00A444C7"/>
    <w:rsid w:val="00A452E2"/>
    <w:rsid w:val="00A57D7D"/>
    <w:rsid w:val="00A629D0"/>
    <w:rsid w:val="00A72DCB"/>
    <w:rsid w:val="00A771DE"/>
    <w:rsid w:val="00A91CA1"/>
    <w:rsid w:val="00AA3558"/>
    <w:rsid w:val="00AA5895"/>
    <w:rsid w:val="00AA6B0F"/>
    <w:rsid w:val="00AB1517"/>
    <w:rsid w:val="00AB215C"/>
    <w:rsid w:val="00AC086B"/>
    <w:rsid w:val="00AC0CE3"/>
    <w:rsid w:val="00AC4CA4"/>
    <w:rsid w:val="00AD511F"/>
    <w:rsid w:val="00AD57E4"/>
    <w:rsid w:val="00AD7B2A"/>
    <w:rsid w:val="00AF07FB"/>
    <w:rsid w:val="00AF1049"/>
    <w:rsid w:val="00AF7F90"/>
    <w:rsid w:val="00B00F64"/>
    <w:rsid w:val="00B01C59"/>
    <w:rsid w:val="00B02DE7"/>
    <w:rsid w:val="00B13A69"/>
    <w:rsid w:val="00B31311"/>
    <w:rsid w:val="00B50D74"/>
    <w:rsid w:val="00B65D1A"/>
    <w:rsid w:val="00B67F4F"/>
    <w:rsid w:val="00B72199"/>
    <w:rsid w:val="00B86757"/>
    <w:rsid w:val="00BA04B7"/>
    <w:rsid w:val="00BA10B2"/>
    <w:rsid w:val="00BC0215"/>
    <w:rsid w:val="00BC2929"/>
    <w:rsid w:val="00BD2E5F"/>
    <w:rsid w:val="00BD3F73"/>
    <w:rsid w:val="00BE7C6B"/>
    <w:rsid w:val="00BE7E84"/>
    <w:rsid w:val="00BF19DF"/>
    <w:rsid w:val="00BF32AF"/>
    <w:rsid w:val="00BF471C"/>
    <w:rsid w:val="00C0049A"/>
    <w:rsid w:val="00C04551"/>
    <w:rsid w:val="00C17CD4"/>
    <w:rsid w:val="00C202B7"/>
    <w:rsid w:val="00C203CC"/>
    <w:rsid w:val="00C24A51"/>
    <w:rsid w:val="00C32972"/>
    <w:rsid w:val="00C56F4E"/>
    <w:rsid w:val="00C72031"/>
    <w:rsid w:val="00C83A24"/>
    <w:rsid w:val="00CA40D3"/>
    <w:rsid w:val="00CA6FF4"/>
    <w:rsid w:val="00CB1A08"/>
    <w:rsid w:val="00CB6578"/>
    <w:rsid w:val="00CC0A6B"/>
    <w:rsid w:val="00CC7EFC"/>
    <w:rsid w:val="00CD5672"/>
    <w:rsid w:val="00CE2537"/>
    <w:rsid w:val="00CF15EC"/>
    <w:rsid w:val="00CF3102"/>
    <w:rsid w:val="00CF4704"/>
    <w:rsid w:val="00CF71D4"/>
    <w:rsid w:val="00D046BA"/>
    <w:rsid w:val="00D10388"/>
    <w:rsid w:val="00D119D3"/>
    <w:rsid w:val="00D11AB8"/>
    <w:rsid w:val="00D14586"/>
    <w:rsid w:val="00D1535F"/>
    <w:rsid w:val="00D21FD2"/>
    <w:rsid w:val="00D24461"/>
    <w:rsid w:val="00D25154"/>
    <w:rsid w:val="00D27226"/>
    <w:rsid w:val="00D27D23"/>
    <w:rsid w:val="00D318EB"/>
    <w:rsid w:val="00D31CAD"/>
    <w:rsid w:val="00D44AAC"/>
    <w:rsid w:val="00D530F8"/>
    <w:rsid w:val="00D64B08"/>
    <w:rsid w:val="00D836BE"/>
    <w:rsid w:val="00D9030D"/>
    <w:rsid w:val="00D93201"/>
    <w:rsid w:val="00DA7726"/>
    <w:rsid w:val="00DB3B4B"/>
    <w:rsid w:val="00DC6A03"/>
    <w:rsid w:val="00DC7687"/>
    <w:rsid w:val="00DD3C2D"/>
    <w:rsid w:val="00DD60A6"/>
    <w:rsid w:val="00DE0030"/>
    <w:rsid w:val="00DE6976"/>
    <w:rsid w:val="00DF4B9A"/>
    <w:rsid w:val="00DF52CD"/>
    <w:rsid w:val="00E018DE"/>
    <w:rsid w:val="00E10E55"/>
    <w:rsid w:val="00E11A12"/>
    <w:rsid w:val="00E22803"/>
    <w:rsid w:val="00E2319D"/>
    <w:rsid w:val="00E2348B"/>
    <w:rsid w:val="00E26573"/>
    <w:rsid w:val="00E34A12"/>
    <w:rsid w:val="00E529A6"/>
    <w:rsid w:val="00E53143"/>
    <w:rsid w:val="00E6697F"/>
    <w:rsid w:val="00E76705"/>
    <w:rsid w:val="00E771F4"/>
    <w:rsid w:val="00E82199"/>
    <w:rsid w:val="00E8464D"/>
    <w:rsid w:val="00E86801"/>
    <w:rsid w:val="00E91275"/>
    <w:rsid w:val="00E9394B"/>
    <w:rsid w:val="00E964F6"/>
    <w:rsid w:val="00EA1255"/>
    <w:rsid w:val="00EA6577"/>
    <w:rsid w:val="00EA6926"/>
    <w:rsid w:val="00EB0F1D"/>
    <w:rsid w:val="00EB2A89"/>
    <w:rsid w:val="00ED0CE7"/>
    <w:rsid w:val="00EE0836"/>
    <w:rsid w:val="00EF466C"/>
    <w:rsid w:val="00EF46B1"/>
    <w:rsid w:val="00EF4775"/>
    <w:rsid w:val="00F07076"/>
    <w:rsid w:val="00F074AB"/>
    <w:rsid w:val="00F122E0"/>
    <w:rsid w:val="00F17FC7"/>
    <w:rsid w:val="00F263DD"/>
    <w:rsid w:val="00F35996"/>
    <w:rsid w:val="00F41628"/>
    <w:rsid w:val="00F47D90"/>
    <w:rsid w:val="00F50D41"/>
    <w:rsid w:val="00F555D5"/>
    <w:rsid w:val="00F56DFF"/>
    <w:rsid w:val="00F749F2"/>
    <w:rsid w:val="00F761A9"/>
    <w:rsid w:val="00F87606"/>
    <w:rsid w:val="00FA0438"/>
    <w:rsid w:val="00FA18ED"/>
    <w:rsid w:val="00FB52FD"/>
    <w:rsid w:val="00FB6898"/>
    <w:rsid w:val="00FB7C6C"/>
    <w:rsid w:val="00FC741B"/>
    <w:rsid w:val="00FD2683"/>
    <w:rsid w:val="00FD504F"/>
    <w:rsid w:val="00FE6101"/>
    <w:rsid w:val="00FF3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6BAAFD"/>
  <w14:defaultImageDpi w14:val="330"/>
  <w15:chartTrackingRefBased/>
  <w15:docId w15:val="{A76D8E40-F8A8-4564-9B0D-6891057C5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 w:qFormat="1"/>
    <w:lsdException w:name="toc 3" w:uiPriority="39" w:qFormat="1"/>
    <w:lsdException w:name="toc 4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Body Text" w:uiPriority="1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qFormat/>
    <w:rsid w:val="008E2CAC"/>
    <w:pPr>
      <w:widowControl w:val="0"/>
      <w:spacing w:line="360" w:lineRule="auto"/>
      <w:ind w:firstLineChars="200" w:firstLine="200"/>
    </w:pPr>
    <w:rPr>
      <w:rFonts w:eastAsia="標楷體"/>
      <w:kern w:val="2"/>
      <w:sz w:val="24"/>
      <w:szCs w:val="24"/>
    </w:rPr>
  </w:style>
  <w:style w:type="paragraph" w:styleId="1">
    <w:name w:val="heading 1"/>
    <w:basedOn w:val="a2"/>
    <w:next w:val="a2"/>
    <w:link w:val="10"/>
    <w:autoRedefine/>
    <w:uiPriority w:val="9"/>
    <w:qFormat/>
    <w:rsid w:val="000B7BBE"/>
    <w:pPr>
      <w:pageBreakBefore/>
      <w:numPr>
        <w:numId w:val="21"/>
      </w:numPr>
      <w:spacing w:before="240" w:after="240"/>
      <w:ind w:firstLineChars="0"/>
      <w:jc w:val="center"/>
      <w:outlineLvl w:val="0"/>
    </w:pPr>
    <w:rPr>
      <w:b/>
      <w:bCs/>
      <w:kern w:val="0"/>
      <w:sz w:val="36"/>
      <w:szCs w:val="36"/>
    </w:rPr>
  </w:style>
  <w:style w:type="paragraph" w:styleId="21">
    <w:name w:val="heading 2"/>
    <w:basedOn w:val="a2"/>
    <w:next w:val="a2"/>
    <w:link w:val="22"/>
    <w:autoRedefine/>
    <w:uiPriority w:val="9"/>
    <w:qFormat/>
    <w:rsid w:val="00385CF7"/>
    <w:pPr>
      <w:keepNext/>
      <w:numPr>
        <w:ilvl w:val="1"/>
        <w:numId w:val="21"/>
      </w:numPr>
      <w:spacing w:before="240" w:after="240"/>
      <w:ind w:firstLineChars="0"/>
      <w:outlineLvl w:val="1"/>
    </w:pPr>
    <w:rPr>
      <w:b/>
      <w:bCs/>
      <w:sz w:val="28"/>
      <w:szCs w:val="32"/>
    </w:rPr>
  </w:style>
  <w:style w:type="paragraph" w:styleId="31">
    <w:name w:val="heading 3"/>
    <w:basedOn w:val="a2"/>
    <w:next w:val="a2"/>
    <w:link w:val="32"/>
    <w:autoRedefine/>
    <w:uiPriority w:val="9"/>
    <w:qFormat/>
    <w:rsid w:val="00385CF7"/>
    <w:pPr>
      <w:keepNext/>
      <w:numPr>
        <w:ilvl w:val="2"/>
        <w:numId w:val="21"/>
      </w:numPr>
      <w:spacing w:before="240" w:after="240"/>
      <w:ind w:left="907" w:firstLineChars="0" w:hanging="340"/>
      <w:outlineLvl w:val="2"/>
    </w:pPr>
    <w:rPr>
      <w:b/>
      <w:bCs/>
      <w:szCs w:val="36"/>
    </w:rPr>
  </w:style>
  <w:style w:type="paragraph" w:styleId="41">
    <w:name w:val="heading 4"/>
    <w:basedOn w:val="a2"/>
    <w:next w:val="a2"/>
    <w:autoRedefine/>
    <w:qFormat/>
    <w:rsid w:val="00184AFD"/>
    <w:pPr>
      <w:keepNext/>
      <w:numPr>
        <w:ilvl w:val="3"/>
        <w:numId w:val="21"/>
      </w:numPr>
      <w:ind w:firstLineChars="0" w:firstLine="0"/>
      <w:outlineLvl w:val="3"/>
    </w:pPr>
    <w:rPr>
      <w:rFonts w:ascii="Arial" w:hAnsi="Arial"/>
      <w:szCs w:val="36"/>
    </w:rPr>
  </w:style>
  <w:style w:type="paragraph" w:styleId="51">
    <w:name w:val="heading 5"/>
    <w:basedOn w:val="a2"/>
    <w:next w:val="a2"/>
    <w:qFormat/>
    <w:rsid w:val="003439AA"/>
    <w:pPr>
      <w:keepNext/>
      <w:numPr>
        <w:ilvl w:val="4"/>
        <w:numId w:val="21"/>
      </w:numPr>
      <w:spacing w:line="720" w:lineRule="auto"/>
      <w:ind w:firstLineChars="0" w:firstLine="0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2"/>
    <w:next w:val="a2"/>
    <w:qFormat/>
    <w:rsid w:val="003439AA"/>
    <w:pPr>
      <w:keepNext/>
      <w:numPr>
        <w:ilvl w:val="5"/>
        <w:numId w:val="21"/>
      </w:numPr>
      <w:spacing w:line="720" w:lineRule="auto"/>
      <w:ind w:firstLineChars="0" w:firstLine="0"/>
      <w:outlineLvl w:val="5"/>
    </w:pPr>
    <w:rPr>
      <w:rFonts w:ascii="Arial" w:eastAsia="新細明體" w:hAnsi="Arial"/>
      <w:sz w:val="36"/>
      <w:szCs w:val="36"/>
    </w:rPr>
  </w:style>
  <w:style w:type="paragraph" w:styleId="7">
    <w:name w:val="heading 7"/>
    <w:basedOn w:val="70"/>
    <w:next w:val="a2"/>
    <w:autoRedefine/>
    <w:qFormat/>
    <w:rsid w:val="00DE6976"/>
    <w:pPr>
      <w:keepNext/>
      <w:numPr>
        <w:ilvl w:val="6"/>
        <w:numId w:val="21"/>
      </w:numPr>
      <w:spacing w:line="720" w:lineRule="auto"/>
      <w:ind w:firstLineChars="0" w:firstLine="0"/>
      <w:outlineLvl w:val="6"/>
    </w:pPr>
    <w:rPr>
      <w:bCs/>
      <w:sz w:val="36"/>
      <w:szCs w:val="36"/>
    </w:rPr>
  </w:style>
  <w:style w:type="paragraph" w:styleId="8">
    <w:name w:val="heading 8"/>
    <w:basedOn w:val="a2"/>
    <w:next w:val="a2"/>
    <w:qFormat/>
    <w:rsid w:val="003439AA"/>
    <w:pPr>
      <w:keepNext/>
      <w:numPr>
        <w:ilvl w:val="7"/>
        <w:numId w:val="21"/>
      </w:numPr>
      <w:spacing w:line="720" w:lineRule="auto"/>
      <w:ind w:firstLineChars="0" w:firstLine="0"/>
      <w:outlineLvl w:val="7"/>
    </w:pPr>
    <w:rPr>
      <w:rFonts w:ascii="Arial" w:eastAsia="新細明體" w:hAnsi="Arial"/>
      <w:sz w:val="36"/>
      <w:szCs w:val="36"/>
    </w:rPr>
  </w:style>
  <w:style w:type="paragraph" w:styleId="9">
    <w:name w:val="heading 9"/>
    <w:basedOn w:val="a2"/>
    <w:next w:val="a2"/>
    <w:qFormat/>
    <w:rsid w:val="003439AA"/>
    <w:pPr>
      <w:keepNext/>
      <w:numPr>
        <w:ilvl w:val="8"/>
        <w:numId w:val="21"/>
      </w:numPr>
      <w:spacing w:line="720" w:lineRule="auto"/>
      <w:ind w:firstLineChars="0" w:firstLine="0"/>
      <w:outlineLvl w:val="8"/>
    </w:pPr>
    <w:rPr>
      <w:rFonts w:ascii="Arial" w:eastAsia="新細明體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11">
    <w:name w:val="toc 1"/>
    <w:basedOn w:val="a2"/>
    <w:next w:val="a2"/>
    <w:autoRedefine/>
    <w:uiPriority w:val="39"/>
    <w:rsid w:val="00F555D5"/>
    <w:pPr>
      <w:ind w:firstLineChars="0" w:firstLine="0"/>
    </w:pPr>
    <w:rPr>
      <w:rFonts w:cstheme="minorHAnsi"/>
      <w:b/>
      <w:bCs/>
      <w:snapToGrid w:val="0"/>
      <w:kern w:val="0"/>
      <w:szCs w:val="20"/>
    </w:rPr>
  </w:style>
  <w:style w:type="paragraph" w:styleId="23">
    <w:name w:val="toc 2"/>
    <w:basedOn w:val="a2"/>
    <w:next w:val="a2"/>
    <w:autoRedefine/>
    <w:uiPriority w:val="39"/>
    <w:qFormat/>
    <w:rsid w:val="00F555D5"/>
    <w:pPr>
      <w:tabs>
        <w:tab w:val="left" w:pos="1200"/>
        <w:tab w:val="right" w:leader="dot" w:pos="8494"/>
      </w:tabs>
      <w:spacing w:line="240" w:lineRule="auto"/>
      <w:ind w:leftChars="200" w:left="200" w:firstLineChars="0" w:firstLine="0"/>
      <w:contextualSpacing/>
      <w:jc w:val="both"/>
    </w:pPr>
    <w:rPr>
      <w:rFonts w:cstheme="minorHAnsi"/>
      <w:szCs w:val="20"/>
    </w:rPr>
  </w:style>
  <w:style w:type="paragraph" w:styleId="33">
    <w:name w:val="toc 3"/>
    <w:basedOn w:val="a2"/>
    <w:next w:val="a2"/>
    <w:autoRedefine/>
    <w:uiPriority w:val="39"/>
    <w:qFormat/>
    <w:rsid w:val="00F555D5"/>
    <w:pPr>
      <w:spacing w:line="240" w:lineRule="auto"/>
      <w:ind w:left="964" w:firstLineChars="0" w:firstLine="0"/>
    </w:pPr>
    <w:rPr>
      <w:rFonts w:cstheme="minorHAnsi"/>
      <w:iCs/>
      <w:szCs w:val="20"/>
    </w:rPr>
  </w:style>
  <w:style w:type="paragraph" w:customStyle="1" w:styleId="a6">
    <w:name w:val="封面標題"/>
    <w:basedOn w:val="a2"/>
    <w:rsid w:val="0080058D"/>
    <w:pPr>
      <w:jc w:val="center"/>
    </w:pPr>
    <w:rPr>
      <w:sz w:val="36"/>
    </w:rPr>
  </w:style>
  <w:style w:type="character" w:styleId="a7">
    <w:name w:val="Hyperlink"/>
    <w:uiPriority w:val="99"/>
    <w:rsid w:val="0080058D"/>
    <w:rPr>
      <w:color w:val="0000FF"/>
      <w:u w:val="single"/>
    </w:rPr>
  </w:style>
  <w:style w:type="paragraph" w:styleId="a8">
    <w:name w:val="footer"/>
    <w:basedOn w:val="a2"/>
    <w:link w:val="a9"/>
    <w:uiPriority w:val="99"/>
    <w:rsid w:val="00800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a">
    <w:name w:val="page number"/>
    <w:basedOn w:val="a3"/>
    <w:semiHidden/>
    <w:rsid w:val="0080058D"/>
  </w:style>
  <w:style w:type="paragraph" w:styleId="ab">
    <w:name w:val="table of figures"/>
    <w:basedOn w:val="a2"/>
    <w:next w:val="a2"/>
    <w:autoRedefine/>
    <w:uiPriority w:val="99"/>
    <w:rsid w:val="00C0049A"/>
    <w:pPr>
      <w:tabs>
        <w:tab w:val="left" w:pos="0"/>
        <w:tab w:val="right" w:leader="dot" w:pos="8505"/>
      </w:tabs>
      <w:spacing w:line="240" w:lineRule="auto"/>
      <w:ind w:firstLineChars="0" w:firstLine="360"/>
    </w:pPr>
  </w:style>
  <w:style w:type="paragraph" w:styleId="42">
    <w:name w:val="toc 4"/>
    <w:basedOn w:val="a2"/>
    <w:next w:val="a2"/>
    <w:autoRedefine/>
    <w:uiPriority w:val="39"/>
    <w:rsid w:val="0080058D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ac">
    <w:name w:val="Title"/>
    <w:basedOn w:val="a2"/>
    <w:link w:val="ad"/>
    <w:autoRedefine/>
    <w:qFormat/>
    <w:rsid w:val="009B24EF"/>
    <w:pPr>
      <w:pageBreakBefore/>
      <w:spacing w:after="240"/>
      <w:ind w:firstLineChars="0" w:firstLine="0"/>
      <w:jc w:val="center"/>
      <w:outlineLvl w:val="0"/>
    </w:pPr>
    <w:rPr>
      <w:rFonts w:cs="Arial"/>
      <w:b/>
      <w:bCs/>
      <w:noProof/>
      <w:sz w:val="36"/>
      <w:szCs w:val="36"/>
    </w:rPr>
  </w:style>
  <w:style w:type="character" w:customStyle="1" w:styleId="MTEquationSection">
    <w:name w:val="MTEquationSection"/>
    <w:rsid w:val="00A91CA1"/>
    <w:rPr>
      <w:vanish/>
      <w:color w:val="FF0000"/>
    </w:rPr>
  </w:style>
  <w:style w:type="paragraph" w:styleId="ae">
    <w:name w:val="caption"/>
    <w:basedOn w:val="a2"/>
    <w:next w:val="a2"/>
    <w:autoRedefine/>
    <w:qFormat/>
    <w:rsid w:val="006459BF"/>
    <w:pPr>
      <w:spacing w:before="120" w:after="120"/>
      <w:ind w:left="280" w:hangingChars="100" w:hanging="280"/>
    </w:pPr>
    <w:rPr>
      <w:b/>
      <w:sz w:val="28"/>
      <w:szCs w:val="28"/>
    </w:rPr>
  </w:style>
  <w:style w:type="table" w:styleId="af">
    <w:name w:val="Table Grid"/>
    <w:basedOn w:val="a4"/>
    <w:semiHidden/>
    <w:rsid w:val="0080058D"/>
    <w:pPr>
      <w:widowControl w:val="0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MTDisplayEquation">
    <w:name w:val="MTDisplayEquation"/>
    <w:basedOn w:val="a2"/>
    <w:next w:val="a2"/>
    <w:rsid w:val="0080058D"/>
    <w:pPr>
      <w:tabs>
        <w:tab w:val="center" w:pos="4240"/>
        <w:tab w:val="right" w:pos="8500"/>
      </w:tabs>
    </w:pPr>
  </w:style>
  <w:style w:type="paragraph" w:styleId="af0">
    <w:name w:val="Document Map"/>
    <w:basedOn w:val="a2"/>
    <w:semiHidden/>
    <w:rsid w:val="00367161"/>
    <w:pPr>
      <w:shd w:val="clear" w:color="auto" w:fill="000080"/>
    </w:pPr>
    <w:rPr>
      <w:rFonts w:ascii="Arial" w:eastAsia="新細明體" w:hAnsi="Arial"/>
    </w:rPr>
  </w:style>
  <w:style w:type="paragraph" w:styleId="HTML">
    <w:name w:val="HTML Address"/>
    <w:basedOn w:val="a2"/>
    <w:semiHidden/>
    <w:rsid w:val="003439AA"/>
    <w:rPr>
      <w:i/>
      <w:iCs/>
    </w:rPr>
  </w:style>
  <w:style w:type="paragraph" w:styleId="HTML0">
    <w:name w:val="HTML Preformatted"/>
    <w:basedOn w:val="a2"/>
    <w:semiHidden/>
    <w:rsid w:val="003439AA"/>
    <w:rPr>
      <w:rFonts w:ascii="Courier New" w:hAnsi="Courier New" w:cs="Courier New"/>
      <w:sz w:val="20"/>
      <w:szCs w:val="20"/>
    </w:rPr>
  </w:style>
  <w:style w:type="paragraph" w:styleId="Web">
    <w:name w:val="Normal (Web)"/>
    <w:basedOn w:val="a2"/>
    <w:uiPriority w:val="99"/>
    <w:semiHidden/>
    <w:rsid w:val="003439AA"/>
  </w:style>
  <w:style w:type="paragraph" w:styleId="af1">
    <w:name w:val="Normal Indent"/>
    <w:basedOn w:val="a2"/>
    <w:semiHidden/>
    <w:rsid w:val="003439AA"/>
    <w:pPr>
      <w:ind w:left="480"/>
    </w:pPr>
  </w:style>
  <w:style w:type="paragraph" w:styleId="af2">
    <w:name w:val="Date"/>
    <w:basedOn w:val="a2"/>
    <w:next w:val="a2"/>
    <w:semiHidden/>
    <w:rsid w:val="003439AA"/>
    <w:pPr>
      <w:jc w:val="right"/>
    </w:pPr>
  </w:style>
  <w:style w:type="paragraph" w:styleId="af3">
    <w:name w:val="macro"/>
    <w:semiHidden/>
    <w:rsid w:val="003439AA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  <w:sz w:val="24"/>
      <w:szCs w:val="24"/>
    </w:rPr>
  </w:style>
  <w:style w:type="paragraph" w:styleId="af4">
    <w:name w:val="Body Text Indent"/>
    <w:basedOn w:val="a2"/>
    <w:semiHidden/>
    <w:rsid w:val="003439AA"/>
    <w:pPr>
      <w:spacing w:after="120"/>
      <w:ind w:left="480"/>
    </w:pPr>
  </w:style>
  <w:style w:type="paragraph" w:styleId="24">
    <w:name w:val="Body Text First Indent 2"/>
    <w:basedOn w:val="af4"/>
    <w:semiHidden/>
    <w:rsid w:val="003439AA"/>
    <w:pPr>
      <w:ind w:firstLine="210"/>
    </w:pPr>
  </w:style>
  <w:style w:type="paragraph" w:styleId="25">
    <w:name w:val="Body Text Indent 2"/>
    <w:basedOn w:val="a2"/>
    <w:semiHidden/>
    <w:rsid w:val="003439AA"/>
    <w:pPr>
      <w:spacing w:after="120"/>
      <w:ind w:left="480"/>
    </w:pPr>
  </w:style>
  <w:style w:type="paragraph" w:styleId="34">
    <w:name w:val="Body Text Indent 3"/>
    <w:basedOn w:val="a2"/>
    <w:semiHidden/>
    <w:rsid w:val="003439AA"/>
    <w:pPr>
      <w:spacing w:after="120"/>
      <w:ind w:left="480"/>
    </w:pPr>
    <w:rPr>
      <w:sz w:val="16"/>
      <w:szCs w:val="16"/>
    </w:rPr>
  </w:style>
  <w:style w:type="paragraph" w:styleId="52">
    <w:name w:val="toc 5"/>
    <w:basedOn w:val="a2"/>
    <w:next w:val="a2"/>
    <w:autoRedefine/>
    <w:semiHidden/>
    <w:rsid w:val="003439AA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60">
    <w:name w:val="toc 6"/>
    <w:basedOn w:val="a2"/>
    <w:next w:val="a2"/>
    <w:autoRedefine/>
    <w:semiHidden/>
    <w:rsid w:val="003439AA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70">
    <w:name w:val="toc 7"/>
    <w:basedOn w:val="a2"/>
    <w:next w:val="a2"/>
    <w:autoRedefine/>
    <w:semiHidden/>
    <w:rsid w:val="003439AA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80">
    <w:name w:val="toc 8"/>
    <w:basedOn w:val="a2"/>
    <w:next w:val="a2"/>
    <w:autoRedefine/>
    <w:semiHidden/>
    <w:rsid w:val="003439AA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90">
    <w:name w:val="toc 9"/>
    <w:basedOn w:val="a2"/>
    <w:next w:val="a2"/>
    <w:autoRedefine/>
    <w:semiHidden/>
    <w:rsid w:val="003439AA"/>
    <w:pPr>
      <w:ind w:left="1920"/>
    </w:pPr>
    <w:rPr>
      <w:rFonts w:asciiTheme="minorHAnsi" w:hAnsiTheme="minorHAnsi" w:cstheme="minorHAnsi"/>
      <w:sz w:val="18"/>
      <w:szCs w:val="18"/>
    </w:rPr>
  </w:style>
  <w:style w:type="paragraph" w:styleId="af5">
    <w:name w:val="envelope address"/>
    <w:basedOn w:val="a2"/>
    <w:semiHidden/>
    <w:rsid w:val="003439AA"/>
    <w:pPr>
      <w:framePr w:w="7920" w:h="1980" w:hRule="exact" w:hSpace="180" w:wrap="auto" w:hAnchor="page" w:xAlign="center" w:yAlign="bottom"/>
      <w:snapToGrid w:val="0"/>
      <w:ind w:left="2880"/>
    </w:pPr>
    <w:rPr>
      <w:rFonts w:ascii="Arial" w:hAnsi="Arial" w:cs="Arial"/>
    </w:rPr>
  </w:style>
  <w:style w:type="paragraph" w:styleId="af6">
    <w:name w:val="table of authorities"/>
    <w:basedOn w:val="a2"/>
    <w:next w:val="a2"/>
    <w:semiHidden/>
    <w:rsid w:val="003439AA"/>
    <w:pPr>
      <w:ind w:left="480"/>
    </w:pPr>
  </w:style>
  <w:style w:type="paragraph" w:styleId="af7">
    <w:name w:val="toa heading"/>
    <w:basedOn w:val="a2"/>
    <w:next w:val="a2"/>
    <w:semiHidden/>
    <w:rsid w:val="003439AA"/>
    <w:pPr>
      <w:spacing w:before="120"/>
    </w:pPr>
    <w:rPr>
      <w:rFonts w:ascii="Arial" w:eastAsia="新細明體" w:hAnsi="Arial" w:cs="Arial"/>
    </w:rPr>
  </w:style>
  <w:style w:type="paragraph" w:styleId="af8">
    <w:name w:val="header"/>
    <w:basedOn w:val="a2"/>
    <w:link w:val="af9"/>
    <w:uiPriority w:val="99"/>
    <w:rsid w:val="003439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12">
    <w:name w:val="index 1"/>
    <w:basedOn w:val="a2"/>
    <w:next w:val="a2"/>
    <w:autoRedefine/>
    <w:semiHidden/>
    <w:rsid w:val="003439AA"/>
  </w:style>
  <w:style w:type="paragraph" w:styleId="26">
    <w:name w:val="index 2"/>
    <w:basedOn w:val="a2"/>
    <w:next w:val="a2"/>
    <w:autoRedefine/>
    <w:semiHidden/>
    <w:rsid w:val="003439AA"/>
    <w:pPr>
      <w:ind w:left="480"/>
    </w:pPr>
  </w:style>
  <w:style w:type="paragraph" w:styleId="35">
    <w:name w:val="index 3"/>
    <w:basedOn w:val="a2"/>
    <w:next w:val="a2"/>
    <w:autoRedefine/>
    <w:semiHidden/>
    <w:rsid w:val="003439AA"/>
    <w:pPr>
      <w:ind w:left="960"/>
    </w:pPr>
  </w:style>
  <w:style w:type="paragraph" w:styleId="43">
    <w:name w:val="index 4"/>
    <w:basedOn w:val="a2"/>
    <w:next w:val="a2"/>
    <w:autoRedefine/>
    <w:semiHidden/>
    <w:rsid w:val="003439AA"/>
    <w:pPr>
      <w:ind w:left="1440"/>
    </w:pPr>
  </w:style>
  <w:style w:type="paragraph" w:styleId="53">
    <w:name w:val="index 5"/>
    <w:basedOn w:val="a2"/>
    <w:next w:val="a2"/>
    <w:autoRedefine/>
    <w:semiHidden/>
    <w:rsid w:val="003439AA"/>
    <w:pPr>
      <w:ind w:left="1920"/>
    </w:pPr>
  </w:style>
  <w:style w:type="paragraph" w:styleId="61">
    <w:name w:val="index 6"/>
    <w:basedOn w:val="a2"/>
    <w:next w:val="a2"/>
    <w:autoRedefine/>
    <w:semiHidden/>
    <w:rsid w:val="003439AA"/>
    <w:pPr>
      <w:ind w:left="2400"/>
    </w:pPr>
  </w:style>
  <w:style w:type="paragraph" w:styleId="71">
    <w:name w:val="index 7"/>
    <w:basedOn w:val="a2"/>
    <w:next w:val="a2"/>
    <w:autoRedefine/>
    <w:semiHidden/>
    <w:rsid w:val="003439AA"/>
    <w:pPr>
      <w:ind w:left="2880"/>
    </w:pPr>
  </w:style>
  <w:style w:type="paragraph" w:styleId="81">
    <w:name w:val="index 8"/>
    <w:basedOn w:val="a2"/>
    <w:next w:val="a2"/>
    <w:autoRedefine/>
    <w:semiHidden/>
    <w:rsid w:val="003439AA"/>
    <w:pPr>
      <w:ind w:left="3360"/>
    </w:pPr>
  </w:style>
  <w:style w:type="paragraph" w:styleId="91">
    <w:name w:val="index 9"/>
    <w:basedOn w:val="a2"/>
    <w:next w:val="a2"/>
    <w:autoRedefine/>
    <w:semiHidden/>
    <w:rsid w:val="003439AA"/>
    <w:pPr>
      <w:ind w:left="3840"/>
    </w:pPr>
  </w:style>
  <w:style w:type="paragraph" w:styleId="afa">
    <w:name w:val="index heading"/>
    <w:basedOn w:val="a2"/>
    <w:next w:val="12"/>
    <w:semiHidden/>
    <w:rsid w:val="003439AA"/>
    <w:rPr>
      <w:rFonts w:ascii="Arial" w:hAnsi="Arial" w:cs="Arial"/>
      <w:b/>
      <w:bCs/>
    </w:rPr>
  </w:style>
  <w:style w:type="paragraph" w:styleId="afb">
    <w:name w:val="Plain Text"/>
    <w:basedOn w:val="a2"/>
    <w:semiHidden/>
    <w:rsid w:val="003439AA"/>
    <w:rPr>
      <w:rFonts w:ascii="細明體" w:eastAsia="細明體" w:hAnsi="Courier New" w:cs="Courier New"/>
    </w:rPr>
  </w:style>
  <w:style w:type="paragraph" w:styleId="afc">
    <w:name w:val="Message Header"/>
    <w:basedOn w:val="a2"/>
    <w:semiHidden/>
    <w:rsid w:val="003439A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afd">
    <w:name w:val="Subtitle"/>
    <w:basedOn w:val="a2"/>
    <w:qFormat/>
    <w:rsid w:val="003439AA"/>
    <w:pPr>
      <w:spacing w:after="60"/>
      <w:jc w:val="center"/>
      <w:outlineLvl w:val="1"/>
    </w:pPr>
    <w:rPr>
      <w:rFonts w:ascii="Arial" w:eastAsia="新細明體" w:hAnsi="Arial" w:cs="Arial"/>
      <w:i/>
      <w:iCs/>
    </w:rPr>
  </w:style>
  <w:style w:type="paragraph" w:styleId="afe">
    <w:name w:val="Block Text"/>
    <w:basedOn w:val="a2"/>
    <w:semiHidden/>
    <w:rsid w:val="003439AA"/>
    <w:pPr>
      <w:spacing w:after="120"/>
      <w:ind w:left="1440" w:right="1440"/>
    </w:pPr>
  </w:style>
  <w:style w:type="paragraph" w:styleId="aff">
    <w:name w:val="Salutation"/>
    <w:basedOn w:val="a2"/>
    <w:next w:val="a2"/>
    <w:semiHidden/>
    <w:rsid w:val="003439AA"/>
  </w:style>
  <w:style w:type="paragraph" w:styleId="aff0">
    <w:name w:val="envelope return"/>
    <w:basedOn w:val="a2"/>
    <w:semiHidden/>
    <w:rsid w:val="003439AA"/>
    <w:pPr>
      <w:snapToGrid w:val="0"/>
    </w:pPr>
    <w:rPr>
      <w:rFonts w:ascii="Arial" w:hAnsi="Arial" w:cs="Arial"/>
    </w:rPr>
  </w:style>
  <w:style w:type="paragraph" w:styleId="aff1">
    <w:name w:val="List Continue"/>
    <w:basedOn w:val="a2"/>
    <w:semiHidden/>
    <w:rsid w:val="003439AA"/>
    <w:pPr>
      <w:spacing w:after="120"/>
      <w:ind w:left="480"/>
    </w:pPr>
  </w:style>
  <w:style w:type="paragraph" w:styleId="27">
    <w:name w:val="List Continue 2"/>
    <w:basedOn w:val="a2"/>
    <w:semiHidden/>
    <w:rsid w:val="003439AA"/>
    <w:pPr>
      <w:spacing w:after="120"/>
      <w:ind w:left="960"/>
    </w:pPr>
  </w:style>
  <w:style w:type="paragraph" w:styleId="36">
    <w:name w:val="List Continue 3"/>
    <w:basedOn w:val="a2"/>
    <w:semiHidden/>
    <w:rsid w:val="003439AA"/>
    <w:pPr>
      <w:spacing w:after="120"/>
      <w:ind w:left="1440"/>
    </w:pPr>
  </w:style>
  <w:style w:type="paragraph" w:styleId="44">
    <w:name w:val="List Continue 4"/>
    <w:basedOn w:val="a2"/>
    <w:semiHidden/>
    <w:rsid w:val="003439AA"/>
    <w:pPr>
      <w:spacing w:after="120"/>
      <w:ind w:left="1920"/>
    </w:pPr>
  </w:style>
  <w:style w:type="paragraph" w:styleId="54">
    <w:name w:val="List Continue 5"/>
    <w:basedOn w:val="a2"/>
    <w:semiHidden/>
    <w:rsid w:val="003439AA"/>
    <w:pPr>
      <w:spacing w:after="120"/>
      <w:ind w:left="2400"/>
    </w:pPr>
  </w:style>
  <w:style w:type="paragraph" w:styleId="aff2">
    <w:name w:val="List"/>
    <w:basedOn w:val="a2"/>
    <w:semiHidden/>
    <w:rsid w:val="003439AA"/>
    <w:pPr>
      <w:ind w:left="480" w:hanging="480"/>
    </w:pPr>
  </w:style>
  <w:style w:type="paragraph" w:styleId="28">
    <w:name w:val="List 2"/>
    <w:basedOn w:val="a2"/>
    <w:semiHidden/>
    <w:rsid w:val="003439AA"/>
    <w:pPr>
      <w:ind w:left="960" w:hanging="480"/>
    </w:pPr>
  </w:style>
  <w:style w:type="paragraph" w:styleId="37">
    <w:name w:val="List 3"/>
    <w:basedOn w:val="a2"/>
    <w:semiHidden/>
    <w:rsid w:val="003439AA"/>
    <w:pPr>
      <w:ind w:left="1440" w:hanging="480"/>
    </w:pPr>
  </w:style>
  <w:style w:type="paragraph" w:styleId="45">
    <w:name w:val="List 4"/>
    <w:basedOn w:val="a2"/>
    <w:semiHidden/>
    <w:rsid w:val="003439AA"/>
    <w:pPr>
      <w:ind w:left="1920" w:hanging="480"/>
    </w:pPr>
  </w:style>
  <w:style w:type="paragraph" w:styleId="55">
    <w:name w:val="List 5"/>
    <w:basedOn w:val="a2"/>
    <w:semiHidden/>
    <w:rsid w:val="003439AA"/>
    <w:pPr>
      <w:ind w:left="2400" w:hanging="480"/>
    </w:pPr>
  </w:style>
  <w:style w:type="paragraph" w:styleId="a">
    <w:name w:val="List Number"/>
    <w:basedOn w:val="a2"/>
    <w:semiHidden/>
    <w:rsid w:val="003439AA"/>
    <w:pPr>
      <w:numPr>
        <w:numId w:val="1"/>
      </w:numPr>
    </w:pPr>
  </w:style>
  <w:style w:type="paragraph" w:styleId="2">
    <w:name w:val="List Number 2"/>
    <w:basedOn w:val="a2"/>
    <w:semiHidden/>
    <w:rsid w:val="003439AA"/>
    <w:pPr>
      <w:numPr>
        <w:numId w:val="2"/>
      </w:numPr>
    </w:pPr>
  </w:style>
  <w:style w:type="paragraph" w:styleId="3">
    <w:name w:val="List Number 3"/>
    <w:basedOn w:val="a2"/>
    <w:semiHidden/>
    <w:rsid w:val="003439AA"/>
    <w:pPr>
      <w:numPr>
        <w:numId w:val="3"/>
      </w:numPr>
    </w:pPr>
  </w:style>
  <w:style w:type="paragraph" w:styleId="4">
    <w:name w:val="List Number 4"/>
    <w:basedOn w:val="a2"/>
    <w:semiHidden/>
    <w:rsid w:val="003439AA"/>
    <w:pPr>
      <w:numPr>
        <w:numId w:val="4"/>
      </w:numPr>
    </w:pPr>
  </w:style>
  <w:style w:type="paragraph" w:styleId="5">
    <w:name w:val="List Number 5"/>
    <w:basedOn w:val="a2"/>
    <w:semiHidden/>
    <w:rsid w:val="003439AA"/>
    <w:pPr>
      <w:numPr>
        <w:numId w:val="5"/>
      </w:numPr>
    </w:pPr>
  </w:style>
  <w:style w:type="paragraph" w:styleId="aff3">
    <w:name w:val="endnote text"/>
    <w:basedOn w:val="a2"/>
    <w:semiHidden/>
    <w:rsid w:val="003439AA"/>
    <w:pPr>
      <w:snapToGrid w:val="0"/>
    </w:pPr>
  </w:style>
  <w:style w:type="paragraph" w:styleId="aff4">
    <w:name w:val="Closing"/>
    <w:basedOn w:val="a2"/>
    <w:semiHidden/>
    <w:rsid w:val="003439AA"/>
    <w:pPr>
      <w:ind w:left="4320"/>
    </w:pPr>
  </w:style>
  <w:style w:type="paragraph" w:styleId="aff5">
    <w:name w:val="footnote text"/>
    <w:basedOn w:val="a2"/>
    <w:semiHidden/>
    <w:rsid w:val="003439AA"/>
    <w:pPr>
      <w:snapToGrid w:val="0"/>
    </w:pPr>
    <w:rPr>
      <w:sz w:val="20"/>
      <w:szCs w:val="20"/>
    </w:rPr>
  </w:style>
  <w:style w:type="paragraph" w:styleId="aff6">
    <w:name w:val="annotation text"/>
    <w:basedOn w:val="a2"/>
    <w:semiHidden/>
    <w:rsid w:val="003439AA"/>
  </w:style>
  <w:style w:type="paragraph" w:styleId="aff7">
    <w:name w:val="Balloon Text"/>
    <w:basedOn w:val="a2"/>
    <w:semiHidden/>
    <w:rsid w:val="003439AA"/>
    <w:rPr>
      <w:rFonts w:ascii="Arial" w:eastAsia="新細明體" w:hAnsi="Arial"/>
      <w:sz w:val="18"/>
      <w:szCs w:val="18"/>
    </w:rPr>
  </w:style>
  <w:style w:type="paragraph" w:styleId="aff8">
    <w:name w:val="annotation subject"/>
    <w:basedOn w:val="aff6"/>
    <w:next w:val="aff6"/>
    <w:semiHidden/>
    <w:rsid w:val="003439AA"/>
    <w:rPr>
      <w:b/>
      <w:bCs/>
    </w:rPr>
  </w:style>
  <w:style w:type="paragraph" w:styleId="aff9">
    <w:name w:val="Note Heading"/>
    <w:basedOn w:val="a2"/>
    <w:next w:val="a2"/>
    <w:semiHidden/>
    <w:rsid w:val="003439AA"/>
    <w:pPr>
      <w:jc w:val="center"/>
    </w:pPr>
  </w:style>
  <w:style w:type="paragraph" w:styleId="a0">
    <w:name w:val="List Bullet"/>
    <w:basedOn w:val="a2"/>
    <w:semiHidden/>
    <w:rsid w:val="003439AA"/>
    <w:pPr>
      <w:numPr>
        <w:numId w:val="6"/>
      </w:numPr>
    </w:pPr>
  </w:style>
  <w:style w:type="paragraph" w:styleId="20">
    <w:name w:val="List Bullet 2"/>
    <w:basedOn w:val="a2"/>
    <w:semiHidden/>
    <w:rsid w:val="003439AA"/>
    <w:pPr>
      <w:numPr>
        <w:numId w:val="7"/>
      </w:numPr>
    </w:pPr>
  </w:style>
  <w:style w:type="paragraph" w:styleId="30">
    <w:name w:val="List Bullet 3"/>
    <w:basedOn w:val="a2"/>
    <w:semiHidden/>
    <w:rsid w:val="003439AA"/>
    <w:pPr>
      <w:numPr>
        <w:numId w:val="8"/>
      </w:numPr>
    </w:pPr>
  </w:style>
  <w:style w:type="paragraph" w:styleId="40">
    <w:name w:val="List Bullet 4"/>
    <w:basedOn w:val="a2"/>
    <w:semiHidden/>
    <w:rsid w:val="003439AA"/>
    <w:pPr>
      <w:numPr>
        <w:numId w:val="9"/>
      </w:numPr>
    </w:pPr>
  </w:style>
  <w:style w:type="paragraph" w:styleId="50">
    <w:name w:val="List Bullet 5"/>
    <w:basedOn w:val="a2"/>
    <w:semiHidden/>
    <w:rsid w:val="003439AA"/>
    <w:pPr>
      <w:numPr>
        <w:numId w:val="10"/>
      </w:numPr>
    </w:pPr>
  </w:style>
  <w:style w:type="paragraph" w:styleId="affa">
    <w:name w:val="E-mail Signature"/>
    <w:basedOn w:val="a2"/>
    <w:semiHidden/>
    <w:rsid w:val="003439AA"/>
  </w:style>
  <w:style w:type="paragraph" w:styleId="affb">
    <w:name w:val="Signature"/>
    <w:basedOn w:val="a2"/>
    <w:semiHidden/>
    <w:rsid w:val="003439AA"/>
    <w:pPr>
      <w:ind w:left="4320"/>
    </w:pPr>
  </w:style>
  <w:style w:type="character" w:customStyle="1" w:styleId="ad">
    <w:name w:val="標題 字元"/>
    <w:basedOn w:val="a3"/>
    <w:link w:val="ac"/>
    <w:rsid w:val="009B24EF"/>
    <w:rPr>
      <w:rFonts w:eastAsia="標楷體" w:cs="Arial"/>
      <w:b/>
      <w:bCs/>
      <w:noProof/>
      <w:kern w:val="2"/>
      <w:sz w:val="36"/>
      <w:szCs w:val="36"/>
    </w:rPr>
  </w:style>
  <w:style w:type="paragraph" w:customStyle="1" w:styleId="13">
    <w:name w:val="內文1"/>
    <w:rsid w:val="00470357"/>
    <w:pPr>
      <w:widowControl w:val="0"/>
      <w:adjustRightInd w:val="0"/>
      <w:spacing w:line="360" w:lineRule="atLeast"/>
      <w:textAlignment w:val="baseline"/>
    </w:pPr>
    <w:rPr>
      <w:rFonts w:ascii="細明體" w:eastAsia="細明體"/>
      <w:sz w:val="24"/>
    </w:rPr>
  </w:style>
  <w:style w:type="paragraph" w:styleId="a1">
    <w:name w:val="List Paragraph"/>
    <w:basedOn w:val="a2"/>
    <w:autoRedefine/>
    <w:uiPriority w:val="34"/>
    <w:qFormat/>
    <w:rsid w:val="00385CF7"/>
    <w:pPr>
      <w:numPr>
        <w:numId w:val="33"/>
      </w:numPr>
      <w:spacing w:after="120"/>
      <w:ind w:left="851" w:firstLineChars="0" w:hanging="284"/>
    </w:pPr>
  </w:style>
  <w:style w:type="character" w:customStyle="1" w:styleId="10">
    <w:name w:val="標題 1 字元"/>
    <w:basedOn w:val="a3"/>
    <w:link w:val="1"/>
    <w:uiPriority w:val="9"/>
    <w:rsid w:val="000B7BBE"/>
    <w:rPr>
      <w:rFonts w:eastAsia="標楷體"/>
      <w:b/>
      <w:bCs/>
      <w:sz w:val="36"/>
      <w:szCs w:val="36"/>
    </w:rPr>
  </w:style>
  <w:style w:type="character" w:customStyle="1" w:styleId="22">
    <w:name w:val="標題 2 字元"/>
    <w:basedOn w:val="a3"/>
    <w:link w:val="21"/>
    <w:uiPriority w:val="9"/>
    <w:rsid w:val="00385CF7"/>
    <w:rPr>
      <w:rFonts w:eastAsia="標楷體"/>
      <w:b/>
      <w:bCs/>
      <w:kern w:val="2"/>
      <w:sz w:val="28"/>
      <w:szCs w:val="32"/>
    </w:rPr>
  </w:style>
  <w:style w:type="character" w:customStyle="1" w:styleId="32">
    <w:name w:val="標題 3 字元"/>
    <w:basedOn w:val="a3"/>
    <w:link w:val="31"/>
    <w:uiPriority w:val="9"/>
    <w:rsid w:val="00385CF7"/>
    <w:rPr>
      <w:rFonts w:eastAsia="標楷體"/>
      <w:b/>
      <w:bCs/>
      <w:kern w:val="2"/>
      <w:sz w:val="24"/>
      <w:szCs w:val="36"/>
    </w:rPr>
  </w:style>
  <w:style w:type="paragraph" w:styleId="affc">
    <w:name w:val="TOC Heading"/>
    <w:basedOn w:val="1"/>
    <w:next w:val="a2"/>
    <w:uiPriority w:val="39"/>
    <w:unhideWhenUsed/>
    <w:qFormat/>
    <w:rsid w:val="007977AD"/>
    <w:pPr>
      <w:keepNext/>
      <w:keepLines/>
      <w:pageBreakBefore w:val="0"/>
      <w:widowControl/>
      <w:numPr>
        <w:numId w:val="0"/>
      </w:numPr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Cs w:val="32"/>
    </w:rPr>
  </w:style>
  <w:style w:type="table" w:styleId="affd">
    <w:name w:val="Grid Table Light"/>
    <w:basedOn w:val="a4"/>
    <w:uiPriority w:val="40"/>
    <w:rsid w:val="00B65D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EndNoteBibliographyTitle">
    <w:name w:val="EndNote Bibliography Title"/>
    <w:basedOn w:val="a2"/>
    <w:link w:val="EndNoteBibliographyTitle0"/>
    <w:rsid w:val="00EB0F1D"/>
    <w:pPr>
      <w:jc w:val="center"/>
    </w:pPr>
    <w:rPr>
      <w:noProof/>
    </w:rPr>
  </w:style>
  <w:style w:type="character" w:customStyle="1" w:styleId="EndNoteBibliographyTitle0">
    <w:name w:val="EndNote Bibliography Title 字元"/>
    <w:basedOn w:val="a3"/>
    <w:link w:val="EndNoteBibliographyTitle"/>
    <w:rsid w:val="00EB0F1D"/>
    <w:rPr>
      <w:rFonts w:eastAsia="標楷體"/>
      <w:noProof/>
      <w:kern w:val="2"/>
      <w:sz w:val="24"/>
      <w:szCs w:val="24"/>
    </w:rPr>
  </w:style>
  <w:style w:type="paragraph" w:customStyle="1" w:styleId="EndNoteBibliography">
    <w:name w:val="EndNote Bibliography"/>
    <w:basedOn w:val="a2"/>
    <w:link w:val="EndNoteBibliography0"/>
    <w:rsid w:val="00EB0F1D"/>
    <w:pPr>
      <w:spacing w:line="240" w:lineRule="auto"/>
    </w:pPr>
    <w:rPr>
      <w:noProof/>
    </w:rPr>
  </w:style>
  <w:style w:type="character" w:customStyle="1" w:styleId="EndNoteBibliography0">
    <w:name w:val="EndNote Bibliography 字元"/>
    <w:basedOn w:val="a3"/>
    <w:link w:val="EndNoteBibliography"/>
    <w:rsid w:val="00EB0F1D"/>
    <w:rPr>
      <w:rFonts w:eastAsia="標楷體"/>
      <w:noProof/>
      <w:kern w:val="2"/>
      <w:sz w:val="24"/>
      <w:szCs w:val="24"/>
    </w:rPr>
  </w:style>
  <w:style w:type="paragraph" w:styleId="affe">
    <w:name w:val="Body Text"/>
    <w:basedOn w:val="a2"/>
    <w:link w:val="afff"/>
    <w:uiPriority w:val="1"/>
    <w:qFormat/>
    <w:rsid w:val="00534E2D"/>
    <w:pPr>
      <w:spacing w:after="120"/>
    </w:pPr>
  </w:style>
  <w:style w:type="character" w:customStyle="1" w:styleId="afff">
    <w:name w:val="本文 字元"/>
    <w:basedOn w:val="a3"/>
    <w:link w:val="affe"/>
    <w:rsid w:val="00534E2D"/>
    <w:rPr>
      <w:rFonts w:eastAsia="標楷體"/>
      <w:kern w:val="2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534E2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2"/>
    <w:uiPriority w:val="1"/>
    <w:qFormat/>
    <w:rsid w:val="00534E2D"/>
    <w:pPr>
      <w:autoSpaceDE w:val="0"/>
      <w:autoSpaceDN w:val="0"/>
      <w:spacing w:line="307" w:lineRule="exact"/>
      <w:ind w:firstLineChars="0" w:firstLine="0"/>
    </w:pPr>
    <w:rPr>
      <w:rFonts w:ascii="標楷體" w:hAnsi="標楷體" w:cs="標楷體"/>
      <w:kern w:val="0"/>
      <w:sz w:val="22"/>
      <w:szCs w:val="22"/>
      <w:lang w:eastAsia="en-US" w:bidi="en-US"/>
    </w:rPr>
  </w:style>
  <w:style w:type="character" w:customStyle="1" w:styleId="af9">
    <w:name w:val="頁首 字元"/>
    <w:basedOn w:val="a3"/>
    <w:link w:val="af8"/>
    <w:uiPriority w:val="99"/>
    <w:rsid w:val="00534E2D"/>
    <w:rPr>
      <w:rFonts w:eastAsia="標楷體"/>
      <w:kern w:val="2"/>
    </w:rPr>
  </w:style>
  <w:style w:type="character" w:customStyle="1" w:styleId="a9">
    <w:name w:val="頁尾 字元"/>
    <w:basedOn w:val="a3"/>
    <w:link w:val="a8"/>
    <w:uiPriority w:val="99"/>
    <w:rsid w:val="00534E2D"/>
    <w:rPr>
      <w:rFonts w:eastAsia="標楷體"/>
      <w:kern w:val="2"/>
    </w:rPr>
  </w:style>
  <w:style w:type="paragraph" w:customStyle="1" w:styleId="Default">
    <w:name w:val="Default"/>
    <w:rsid w:val="00BE7E84"/>
    <w:pPr>
      <w:widowControl w:val="0"/>
      <w:autoSpaceDE w:val="0"/>
      <w:autoSpaceDN w:val="0"/>
      <w:adjustRightInd w:val="0"/>
    </w:pPr>
    <w:rPr>
      <w:rFonts w:ascii="標楷體" w:eastAsia="標楷體" w:hAnsiTheme="minorHAnsi" w:cs="標楷體"/>
      <w:color w:val="000000"/>
      <w:sz w:val="24"/>
      <w:szCs w:val="24"/>
    </w:rPr>
  </w:style>
  <w:style w:type="character" w:styleId="afff0">
    <w:name w:val="Strong"/>
    <w:basedOn w:val="a3"/>
    <w:uiPriority w:val="22"/>
    <w:qFormat/>
    <w:rsid w:val="007D4818"/>
    <w:rPr>
      <w:b/>
      <w:bCs/>
    </w:rPr>
  </w:style>
  <w:style w:type="character" w:customStyle="1" w:styleId="14">
    <w:name w:val="未解析的提及1"/>
    <w:basedOn w:val="a3"/>
    <w:uiPriority w:val="99"/>
    <w:semiHidden/>
    <w:unhideWhenUsed/>
    <w:rsid w:val="00FD2683"/>
    <w:rPr>
      <w:color w:val="605E5C"/>
      <w:shd w:val="clear" w:color="auto" w:fill="E1DFDD"/>
    </w:rPr>
  </w:style>
  <w:style w:type="character" w:styleId="afff1">
    <w:name w:val="Subtle Reference"/>
    <w:basedOn w:val="a3"/>
    <w:uiPriority w:val="31"/>
    <w:qFormat/>
    <w:rsid w:val="00C17CD4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3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73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56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53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3344">
      <w:bodyDiv w:val="1"/>
      <w:marLeft w:val="0"/>
      <w:marRight w:val="0"/>
      <w:marTop w:val="112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59017">
      <w:bodyDiv w:val="1"/>
      <w:marLeft w:val="0"/>
      <w:marRight w:val="0"/>
      <w:marTop w:val="112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預留位置1</b:Tag>
    <b:SourceType>ArticleInAPeriodical</b:SourceType>
    <b:Guid>{248564F2-1962-48CF-9890-4238E6C89AC8}</b:Guid>
    <b:RefOrder>1</b:RefOrder>
  </b:Source>
</b:Sources>
</file>

<file path=customXml/itemProps1.xml><?xml version="1.0" encoding="utf-8"?>
<ds:datastoreItem xmlns:ds="http://schemas.openxmlformats.org/officeDocument/2006/customXml" ds:itemID="{A4F5311C-CDC2-4882-8C7C-C78ECB2DC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0</Pages>
  <Words>1990</Words>
  <Characters>10886</Characters>
  <Application>Microsoft Office Word</Application>
  <DocSecurity>0</DocSecurity>
  <Lines>90</Lines>
  <Paragraphs>25</Paragraphs>
  <ScaleCrop>false</ScaleCrop>
  <Company>NTU</Company>
  <LinksUpToDate>false</LinksUpToDate>
  <CharactersWithSpaces>12851</CharactersWithSpaces>
  <SharedDoc>false</SharedDoc>
  <HLinks>
    <vt:vector size="360" baseType="variant">
      <vt:variant>
        <vt:i4>1900596</vt:i4>
      </vt:variant>
      <vt:variant>
        <vt:i4>724</vt:i4>
      </vt:variant>
      <vt:variant>
        <vt:i4>0</vt:i4>
      </vt:variant>
      <vt:variant>
        <vt:i4>5</vt:i4>
      </vt:variant>
      <vt:variant>
        <vt:lpwstr>http://www.ece.uiuc.edu/pubs/ref_guides/ieee.html</vt:lpwstr>
      </vt:variant>
      <vt:variant>
        <vt:lpwstr/>
      </vt:variant>
      <vt:variant>
        <vt:i4>4063299</vt:i4>
      </vt:variant>
      <vt:variant>
        <vt:i4>373</vt:i4>
      </vt:variant>
      <vt:variant>
        <vt:i4>0</vt:i4>
      </vt:variant>
      <vt:variant>
        <vt:i4>5</vt:i4>
      </vt:variant>
      <vt:variant>
        <vt:lpwstr>http://www.comm.ntu.edu.tw/form.php</vt:lpwstr>
      </vt:variant>
      <vt:variant>
        <vt:lpwstr>3</vt:lpwstr>
      </vt:variant>
      <vt:variant>
        <vt:i4>203167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95517234</vt:lpwstr>
      </vt:variant>
      <vt:variant>
        <vt:i4>203167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95517233</vt:lpwstr>
      </vt:variant>
      <vt:variant>
        <vt:i4>1900597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195517013</vt:lpwstr>
      </vt:variant>
      <vt:variant>
        <vt:i4>1900597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195517012</vt:lpwstr>
      </vt:variant>
      <vt:variant>
        <vt:i4>1900597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195517011</vt:lpwstr>
      </vt:variant>
      <vt:variant>
        <vt:i4>1900597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195517010</vt:lpwstr>
      </vt:variant>
      <vt:variant>
        <vt:i4>1835061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195517009</vt:lpwstr>
      </vt:variant>
      <vt:variant>
        <vt:i4>1835061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195517008</vt:lpwstr>
      </vt:variant>
      <vt:variant>
        <vt:i4>183506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195517007</vt:lpwstr>
      </vt:variant>
      <vt:variant>
        <vt:i4>1835061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195517006</vt:lpwstr>
      </vt:variant>
      <vt:variant>
        <vt:i4>1835061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195517005</vt:lpwstr>
      </vt:variant>
      <vt:variant>
        <vt:i4>1835061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195517004</vt:lpwstr>
      </vt:variant>
      <vt:variant>
        <vt:i4>1835061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95517003</vt:lpwstr>
      </vt:variant>
      <vt:variant>
        <vt:i4>183506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195517002</vt:lpwstr>
      </vt:variant>
      <vt:variant>
        <vt:i4>1835061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195517001</vt:lpwstr>
      </vt:variant>
      <vt:variant>
        <vt:i4>1835061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195517000</vt:lpwstr>
      </vt:variant>
      <vt:variant>
        <vt:i4>1310780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95516999</vt:lpwstr>
      </vt:variant>
      <vt:variant>
        <vt:i4>170399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95365920</vt:lpwstr>
      </vt:variant>
      <vt:variant>
        <vt:i4>163845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95365919</vt:lpwstr>
      </vt:variant>
      <vt:variant>
        <vt:i4>163845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95365918</vt:lpwstr>
      </vt:variant>
      <vt:variant>
        <vt:i4>163845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95365917</vt:lpwstr>
      </vt:variant>
      <vt:variant>
        <vt:i4>16384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95365916</vt:lpwstr>
      </vt:variant>
      <vt:variant>
        <vt:i4>163845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95365915</vt:lpwstr>
      </vt:variant>
      <vt:variant>
        <vt:i4>163845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95365914</vt:lpwstr>
      </vt:variant>
      <vt:variant>
        <vt:i4>163845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95365913</vt:lpwstr>
      </vt:variant>
      <vt:variant>
        <vt:i4>163845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95365912</vt:lpwstr>
      </vt:variant>
      <vt:variant>
        <vt:i4>163845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95365911</vt:lpwstr>
      </vt:variant>
      <vt:variant>
        <vt:i4>163845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95365910</vt:lpwstr>
      </vt:variant>
      <vt:variant>
        <vt:i4>157292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95365909</vt:lpwstr>
      </vt:variant>
      <vt:variant>
        <vt:i4>157292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95365908</vt:lpwstr>
      </vt:variant>
      <vt:variant>
        <vt:i4>157292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5365907</vt:lpwstr>
      </vt:variant>
      <vt:variant>
        <vt:i4>157292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5365906</vt:lpwstr>
      </vt:variant>
      <vt:variant>
        <vt:i4>157292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5365905</vt:lpwstr>
      </vt:variant>
      <vt:variant>
        <vt:i4>157292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5365904</vt:lpwstr>
      </vt:variant>
      <vt:variant>
        <vt:i4>157292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5365903</vt:lpwstr>
      </vt:variant>
      <vt:variant>
        <vt:i4>157292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5365902</vt:lpwstr>
      </vt:variant>
      <vt:variant>
        <vt:i4>157292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5365901</vt:lpwstr>
      </vt:variant>
      <vt:variant>
        <vt:i4>157292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5365900</vt:lpwstr>
      </vt:variant>
      <vt:variant>
        <vt:i4>11141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5365899</vt:lpwstr>
      </vt:variant>
      <vt:variant>
        <vt:i4>111417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5365898</vt:lpwstr>
      </vt:variant>
      <vt:variant>
        <vt:i4>111417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5365897</vt:lpwstr>
      </vt:variant>
      <vt:variant>
        <vt:i4>111417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5365896</vt:lpwstr>
      </vt:variant>
      <vt:variant>
        <vt:i4>111417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5365895</vt:lpwstr>
      </vt:variant>
      <vt:variant>
        <vt:i4>111417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5365894</vt:lpwstr>
      </vt:variant>
      <vt:variant>
        <vt:i4>111417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5365893</vt:lpwstr>
      </vt:variant>
      <vt:variant>
        <vt:i4>111417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5365892</vt:lpwstr>
      </vt:variant>
      <vt:variant>
        <vt:i4>111417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5365891</vt:lpwstr>
      </vt:variant>
      <vt:variant>
        <vt:i4>11141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5365890</vt:lpwstr>
      </vt:variant>
      <vt:variant>
        <vt:i4>10486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5365889</vt:lpwstr>
      </vt:variant>
      <vt:variant>
        <vt:i4>10486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5365888</vt:lpwstr>
      </vt:variant>
      <vt:variant>
        <vt:i4>10486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365887</vt:lpwstr>
      </vt:variant>
      <vt:variant>
        <vt:i4>10486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365886</vt:lpwstr>
      </vt:variant>
      <vt:variant>
        <vt:i4>10486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365885</vt:lpwstr>
      </vt:variant>
      <vt:variant>
        <vt:i4>104863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365884</vt:lpwstr>
      </vt:variant>
      <vt:variant>
        <vt:i4>10486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365883</vt:lpwstr>
      </vt:variant>
      <vt:variant>
        <vt:i4>10486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365882</vt:lpwstr>
      </vt:variant>
      <vt:variant>
        <vt:i4>10486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365881</vt:lpwstr>
      </vt:variant>
      <vt:variant>
        <vt:i4>104863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3658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lin</dc:creator>
  <cp:keywords/>
  <cp:lastModifiedBy>陳思潔</cp:lastModifiedBy>
  <cp:revision>51</cp:revision>
  <cp:lastPrinted>2025-12-30T09:17:00Z</cp:lastPrinted>
  <dcterms:created xsi:type="dcterms:W3CDTF">2025-06-26T09:31:00Z</dcterms:created>
  <dcterms:modified xsi:type="dcterms:W3CDTF">2026-01-19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C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